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1225D8" w14:textId="77777777" w:rsidR="00C5670A" w:rsidRPr="0053766F" w:rsidRDefault="00C5670A" w:rsidP="00A3045F">
      <w:pPr>
        <w:spacing w:after="0" w:line="276" w:lineRule="auto"/>
        <w:jc w:val="center"/>
        <w:rPr>
          <w:rFonts w:ascii="Garamond" w:hAnsi="Garamond" w:cs="Times New Roman"/>
          <w:b/>
          <w:bCs/>
          <w:sz w:val="24"/>
          <w:szCs w:val="24"/>
        </w:rPr>
      </w:pPr>
    </w:p>
    <w:p w14:paraId="5100C1CD" w14:textId="3ED5AB1C" w:rsidR="009C486D" w:rsidRPr="0053766F" w:rsidRDefault="00692617" w:rsidP="00A3045F">
      <w:pPr>
        <w:spacing w:after="0" w:line="276" w:lineRule="auto"/>
        <w:jc w:val="center"/>
        <w:rPr>
          <w:rFonts w:ascii="Garamond" w:hAnsi="Garamond" w:cs="Times New Roman"/>
          <w:b/>
          <w:bCs/>
          <w:sz w:val="24"/>
          <w:szCs w:val="24"/>
        </w:rPr>
      </w:pPr>
      <w:proofErr w:type="spellStart"/>
      <w:r w:rsidRPr="0053766F">
        <w:rPr>
          <w:rFonts w:ascii="Garamond" w:hAnsi="Garamond" w:cs="Times New Roman"/>
          <w:b/>
          <w:bCs/>
          <w:sz w:val="24"/>
          <w:szCs w:val="24"/>
        </w:rPr>
        <w:t>Żywienie</w:t>
      </w:r>
      <w:proofErr w:type="spellEnd"/>
      <w:r w:rsidRPr="0053766F">
        <w:rPr>
          <w:rFonts w:ascii="Garamond" w:hAnsi="Garamond" w:cs="Times New Roman"/>
          <w:b/>
          <w:bCs/>
          <w:sz w:val="24"/>
          <w:szCs w:val="24"/>
        </w:rPr>
        <w:t xml:space="preserve"> </w:t>
      </w:r>
      <w:proofErr w:type="spellStart"/>
      <w:r w:rsidRPr="0053766F">
        <w:rPr>
          <w:rFonts w:ascii="Garamond" w:hAnsi="Garamond" w:cs="Times New Roman"/>
          <w:b/>
          <w:bCs/>
          <w:sz w:val="24"/>
          <w:szCs w:val="24"/>
        </w:rPr>
        <w:t>dojelitowe</w:t>
      </w:r>
      <w:proofErr w:type="spellEnd"/>
    </w:p>
    <w:p w14:paraId="23B3742F" w14:textId="6A88633A" w:rsidR="00755745" w:rsidRPr="0053766F" w:rsidRDefault="00755745" w:rsidP="00A3045F">
      <w:pPr>
        <w:spacing w:after="0" w:line="276" w:lineRule="auto"/>
        <w:jc w:val="center"/>
        <w:rPr>
          <w:rFonts w:ascii="Garamond" w:hAnsi="Garamond" w:cs="Times New Roman"/>
          <w:i/>
          <w:iCs/>
          <w:sz w:val="24"/>
          <w:szCs w:val="24"/>
          <w:lang w:val="pl-PL"/>
        </w:rPr>
      </w:pPr>
      <w:proofErr w:type="spellStart"/>
      <w:r w:rsidRPr="0053766F">
        <w:rPr>
          <w:rFonts w:ascii="Garamond" w:hAnsi="Garamond" w:cs="Times New Roman"/>
          <w:i/>
          <w:iCs/>
          <w:sz w:val="24"/>
          <w:szCs w:val="24"/>
          <w:lang w:val="pl-PL"/>
        </w:rPr>
        <w:t>Enteral</w:t>
      </w:r>
      <w:proofErr w:type="spellEnd"/>
      <w:r w:rsidRPr="0053766F">
        <w:rPr>
          <w:rFonts w:ascii="Garamond" w:hAnsi="Garamond" w:cs="Times New Roman"/>
          <w:i/>
          <w:iCs/>
          <w:sz w:val="24"/>
          <w:szCs w:val="24"/>
          <w:lang w:val="pl-PL"/>
        </w:rPr>
        <w:t xml:space="preserve"> </w:t>
      </w:r>
      <w:proofErr w:type="spellStart"/>
      <w:r w:rsidRPr="0053766F">
        <w:rPr>
          <w:rFonts w:ascii="Garamond" w:hAnsi="Garamond" w:cs="Times New Roman"/>
          <w:i/>
          <w:iCs/>
          <w:sz w:val="24"/>
          <w:szCs w:val="24"/>
          <w:lang w:val="pl-PL"/>
        </w:rPr>
        <w:t>nutrition</w:t>
      </w:r>
      <w:proofErr w:type="spellEnd"/>
    </w:p>
    <w:p w14:paraId="2517BBC0" w14:textId="77777777" w:rsidR="0090638D" w:rsidRPr="0053766F" w:rsidRDefault="0090638D" w:rsidP="00A3045F">
      <w:pPr>
        <w:spacing w:after="0" w:line="276" w:lineRule="auto"/>
        <w:jc w:val="center"/>
        <w:rPr>
          <w:rFonts w:ascii="Garamond" w:hAnsi="Garamond" w:cs="Times New Roman"/>
          <w:bCs/>
          <w:sz w:val="24"/>
          <w:szCs w:val="24"/>
          <w:lang w:val="pl-PL"/>
        </w:rPr>
      </w:pP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3969"/>
        <w:gridCol w:w="5670"/>
      </w:tblGrid>
      <w:tr w:rsidR="0053766F" w:rsidRPr="0053766F" w14:paraId="633EBDD7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2D22A540" w14:textId="77777777" w:rsidR="00B01CE3" w:rsidRPr="0053766F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bookmarkStart w:id="0" w:name="_Hlk147330326"/>
            <w:r w:rsidRPr="0053766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rogram studiów dla przedmiotu obowiązujący od cyklu kształcenia</w:t>
            </w:r>
          </w:p>
        </w:tc>
        <w:tc>
          <w:tcPr>
            <w:tcW w:w="5670" w:type="dxa"/>
            <w:vAlign w:val="center"/>
          </w:tcPr>
          <w:p w14:paraId="252A4FA9" w14:textId="6E4D99BD" w:rsidR="00B01CE3" w:rsidRPr="0053766F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53766F">
              <w:rPr>
                <w:rFonts w:ascii="Garamond" w:hAnsi="Garamond" w:cs="Times New Roman"/>
                <w:sz w:val="20"/>
                <w:szCs w:val="20"/>
                <w:lang w:val="pl-PL"/>
              </w:rPr>
              <w:t>202</w:t>
            </w:r>
            <w:r w:rsidR="009B20D1">
              <w:rPr>
                <w:rFonts w:ascii="Garamond" w:hAnsi="Garamond" w:cs="Times New Roman"/>
                <w:sz w:val="20"/>
                <w:szCs w:val="20"/>
                <w:lang w:val="pl-PL"/>
              </w:rPr>
              <w:t>5</w:t>
            </w:r>
            <w:r w:rsidRPr="0053766F">
              <w:rPr>
                <w:rFonts w:ascii="Garamond" w:hAnsi="Garamond" w:cs="Times New Roman"/>
                <w:sz w:val="20"/>
                <w:szCs w:val="20"/>
                <w:lang w:val="pl-PL"/>
              </w:rPr>
              <w:t>/202</w:t>
            </w:r>
            <w:r w:rsidR="009B20D1">
              <w:rPr>
                <w:rFonts w:ascii="Garamond" w:hAnsi="Garamond" w:cs="Times New Roman"/>
                <w:sz w:val="20"/>
                <w:szCs w:val="20"/>
                <w:lang w:val="pl-PL"/>
              </w:rPr>
              <w:t>6</w:t>
            </w:r>
          </w:p>
        </w:tc>
      </w:tr>
      <w:tr w:rsidR="0053766F" w:rsidRPr="0053766F" w14:paraId="1D36AFDB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7905CAD3" w14:textId="77777777" w:rsidR="00B01CE3" w:rsidRPr="0053766F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53766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ierunek studiów</w:t>
            </w:r>
          </w:p>
        </w:tc>
        <w:sdt>
          <w:sdtPr>
            <w:rPr>
              <w:rFonts w:ascii="Garamond" w:hAnsi="Garamond" w:cs="Times New Roman"/>
              <w:b/>
              <w:sz w:val="20"/>
              <w:szCs w:val="20"/>
              <w:lang w:val="pl-PL"/>
            </w:rPr>
            <w:alias w:val="Kierunek studiów"/>
            <w:tag w:val="Proszę wybrać nazwę kierunku studiów"/>
            <w:id w:val="-327523579"/>
            <w:placeholder>
              <w:docPart w:val="DF15C81B3CD2421ABE0F843FBEFDA11D"/>
            </w:placeholder>
            <w15:color w:val="FF0000"/>
            <w:dropDownList>
              <w:listItem w:displayText="Ekonomia" w:value="Ekonomia"/>
              <w:listItem w:displayText="Finanse i rachunkowość" w:value="Finanse i rachunkowość"/>
              <w:listItem w:displayText="Logistyka" w:value="Logistyka"/>
              <w:listItem w:displayText="Turystyka" w:value="Turystyka"/>
              <w:listItem w:displayText="Zarządzanie" w:value="Zarządzanie"/>
              <w:listItem w:displayText="Filologia angielska" w:value="Filologia angielska"/>
              <w:listItem w:displayText="Filologia germańska" w:value="Filologia germańska"/>
              <w:listItem w:displayText="Filologia hiszpańska" w:value="Filologia hiszpańska"/>
              <w:listItem w:displayText="Italianistyka" w:value="Italianistyka"/>
              <w:listItem w:displayText="Media społecznościowe i marketing cyfrowy" w:value="Media społecznościowe i marketing cyfrowy"/>
              <w:listItem w:displayText="Projektowanie mody i zrównoważone zarządzanie w modzie" w:value="Projektowanie mody i zrównoważone zarządzanie w modzie"/>
              <w:listItem w:displayText="Dietetyka" w:value="Dietetyka"/>
              <w:listItem w:displayText="Farmacja" w:value="Farmacja"/>
              <w:listItem w:displayText="Kosmetologia" w:value="Kosmetologia"/>
              <w:listItem w:displayText="Kognitywistyka" w:value="Kognitywistyka"/>
              <w:listItem w:displayText="Nauki o rodzinie" w:value="Nauki o rodzinie"/>
              <w:listItem w:displayText="Psychologia" w:value="Psychologia"/>
              <w:listItem w:displayText="Psychoterapia" w:value="Psychoterapia"/>
              <w:listItem w:displayText="Resocjalizacja" w:value="Resocjalizacja"/>
              <w:listItem w:displayText="Administracja" w:value="Administracja"/>
              <w:listItem w:displayText="Bezpieczeństwo i stosunki międzynarodowe" w:value="Bezpieczeństwo i stosunki międzynarodowe"/>
              <w:listItem w:displayText="Bezpieczeństwo wewnętrzne" w:value="Bezpieczeństwo wewnętrzne"/>
              <w:listItem w:displayText="Cyberbezpieczeństwo" w:value="Cyberbezpieczeństwo"/>
              <w:listItem w:displayText="Kryminologia i kryminalistyka" w:value="Kryminologia i kryminalistyka"/>
              <w:listItem w:displayText="Nowe media i public relations" w:value="Nowe media i public relations"/>
              <w:listItem w:displayText="Politologia" w:value="Politologia"/>
              <w:listItem w:displayText="Prawo" w:value="Prawo"/>
              <w:listItem w:displayText="Stosunki międzynarodowe" w:value="Stosunki międzynarodowe"/>
              <w:listItem w:displayText="Informatyka" w:value="Informatyka"/>
            </w:dropDownList>
          </w:sdtPr>
          <w:sdtContent>
            <w:tc>
              <w:tcPr>
                <w:tcW w:w="5670" w:type="dxa"/>
                <w:vAlign w:val="center"/>
              </w:tcPr>
              <w:p w14:paraId="6E430C2B" w14:textId="78108652" w:rsidR="00B01CE3" w:rsidRPr="0053766F" w:rsidRDefault="00692617" w:rsidP="00920AD1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b/>
                    <w:sz w:val="20"/>
                    <w:szCs w:val="20"/>
                    <w:lang w:val="pl-PL"/>
                  </w:rPr>
                </w:pPr>
                <w:r w:rsidRPr="0053766F">
                  <w:rPr>
                    <w:rFonts w:ascii="Garamond" w:hAnsi="Garamond" w:cs="Times New Roman"/>
                    <w:b/>
                    <w:sz w:val="20"/>
                    <w:szCs w:val="20"/>
                    <w:lang w:val="pl-PL"/>
                  </w:rPr>
                  <w:t>Dietetyka</w:t>
                </w:r>
              </w:p>
            </w:tc>
          </w:sdtContent>
        </w:sdt>
      </w:tr>
      <w:tr w:rsidR="0053766F" w:rsidRPr="0053766F" w14:paraId="08FE3182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56051D21" w14:textId="77777777" w:rsidR="00B01CE3" w:rsidRPr="0053766F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53766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Rok i semestr studiów</w:t>
            </w:r>
          </w:p>
        </w:tc>
        <w:tc>
          <w:tcPr>
            <w:tcW w:w="5670" w:type="dxa"/>
            <w:vAlign w:val="center"/>
          </w:tcPr>
          <w:p w14:paraId="1D3B5A26" w14:textId="4E8AB4A1" w:rsidR="00B01CE3" w:rsidRPr="0053766F" w:rsidRDefault="00000000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sdt>
              <w:sdtPr>
                <w:rPr>
                  <w:rFonts w:ascii="Garamond" w:hAnsi="Garamond" w:cs="Times New Roman"/>
                  <w:sz w:val="20"/>
                  <w:szCs w:val="20"/>
                  <w:lang w:val="pl-PL"/>
                </w:rPr>
                <w:alias w:val="Rok studiów"/>
                <w:tag w:val="Rok studiów"/>
                <w:id w:val="1269506377"/>
                <w:placeholder>
                  <w:docPart w:val="DF15C81B3CD2421ABE0F843FBEFDA11D"/>
                </w:placeholder>
                <w:dropDownList>
                  <w:listItem w:displayText="Rok I" w:value="Rok I"/>
                  <w:listItem w:displayText="Rok II" w:value="Rok II"/>
                  <w:listItem w:displayText="Rok III" w:value="Rok III"/>
                  <w:listItem w:displayText="Rok IV" w:value="Rok IV"/>
                  <w:listItem w:displayText="Rok V" w:value="Rok V"/>
                  <w:listItem w:displayText="Rok VI" w:value="Rok VI"/>
                </w:dropDownList>
              </w:sdtPr>
              <w:sdtContent>
                <w:r w:rsidR="009B20D1"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  <w:t>Rok II</w:t>
                </w:r>
              </w:sdtContent>
            </w:sdt>
            <w:r w:rsidR="00B01CE3" w:rsidRPr="0053766F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/ </w:t>
            </w:r>
            <w:sdt>
              <w:sdtPr>
                <w:rPr>
                  <w:rFonts w:ascii="Garamond" w:hAnsi="Garamond" w:cs="Times New Roman"/>
                  <w:sz w:val="20"/>
                  <w:szCs w:val="20"/>
                  <w:lang w:val="pl-PL"/>
                </w:rPr>
                <w:alias w:val="Semestr studiów"/>
                <w:tag w:val="Semestr studiów"/>
                <w:id w:val="1516583623"/>
                <w:placeholder>
                  <w:docPart w:val="DF15C81B3CD2421ABE0F843FBEFDA11D"/>
                </w:placeholder>
                <w:dropDownList>
                  <w:listItem w:displayText="Semestr I" w:value="Semestr I"/>
                  <w:listItem w:displayText="Semestr II" w:value="Semestr II"/>
                  <w:listItem w:displayText="Semestr III" w:value="Semestr III"/>
                  <w:listItem w:displayText="Semestr IV" w:value="Semestr IV"/>
                  <w:listItem w:displayText="Semestr V" w:value="Semestr V"/>
                  <w:listItem w:displayText="Semestr VI" w:value="Semestr VI"/>
                  <w:listItem w:displayText="Semestr VII" w:value="Semestr VII"/>
                  <w:listItem w:displayText="Semestr VIII" w:value="Semestr VIII"/>
                  <w:listItem w:displayText="Semestr IX" w:value="Semestr IX"/>
                  <w:listItem w:displayText="Semestr X" w:value="Semestr X"/>
                  <w:listItem w:displayText="Semestr XI" w:value="Semestr XI"/>
                  <w:listItem w:displayText="Semestr XII" w:value="Semestr XII"/>
                </w:dropDownList>
              </w:sdtPr>
              <w:sdtContent>
                <w:r w:rsidR="009B20D1"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  <w:t>Semestr IV</w:t>
                </w:r>
              </w:sdtContent>
            </w:sdt>
          </w:p>
        </w:tc>
      </w:tr>
      <w:tr w:rsidR="0053766F" w:rsidRPr="0053766F" w14:paraId="180196FA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1ABE0991" w14:textId="77777777" w:rsidR="00B01CE3" w:rsidRPr="0053766F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53766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oziom kształcenia</w:t>
            </w:r>
          </w:p>
        </w:tc>
        <w:tc>
          <w:tcPr>
            <w:tcW w:w="5670" w:type="dxa"/>
            <w:vAlign w:val="center"/>
          </w:tcPr>
          <w:sdt>
            <w:sdtPr>
              <w:rPr>
                <w:rFonts w:ascii="Garamond" w:hAnsi="Garamond" w:cs="Times New Roman"/>
                <w:sz w:val="20"/>
                <w:szCs w:val="20"/>
                <w:lang w:val="pl-PL"/>
              </w:rPr>
              <w:alias w:val="Stopień studiów"/>
              <w:tag w:val="Stopień studiów"/>
              <w:id w:val="1750931921"/>
              <w:placeholder>
                <w:docPart w:val="DF15C81B3CD2421ABE0F843FBEFDA11D"/>
              </w:placeholder>
              <w:dropDownList>
                <w:listItem w:displayText="Studia I stopnia" w:value="Studia I stopnia"/>
                <w:listItem w:displayText="Studia II stopnia" w:value="Studia II stopnia"/>
                <w:listItem w:displayText="Jednolite studia magisterskie" w:value="Jednolite studia magisterskie"/>
              </w:dropDownList>
            </w:sdtPr>
            <w:sdtContent>
              <w:p w14:paraId="0781C224" w14:textId="1FFD2FCA" w:rsidR="00B01CE3" w:rsidRPr="0053766F" w:rsidRDefault="00692617" w:rsidP="00920AD1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</w:pPr>
                <w:r w:rsidRPr="0053766F"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  <w:t>Studia II stopnia</w:t>
                </w:r>
              </w:p>
            </w:sdtContent>
          </w:sdt>
        </w:tc>
      </w:tr>
      <w:tr w:rsidR="0053766F" w:rsidRPr="0053766F" w14:paraId="3E548456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1009BBA1" w14:textId="77777777" w:rsidR="00B01CE3" w:rsidRPr="0053766F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53766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rofil kształcenia na kierunku</w:t>
            </w:r>
          </w:p>
        </w:tc>
        <w:tc>
          <w:tcPr>
            <w:tcW w:w="5670" w:type="dxa"/>
            <w:vAlign w:val="center"/>
          </w:tcPr>
          <w:sdt>
            <w:sdtPr>
              <w:rPr>
                <w:rFonts w:ascii="Garamond" w:hAnsi="Garamond" w:cs="Times New Roman"/>
                <w:sz w:val="20"/>
                <w:szCs w:val="20"/>
                <w:lang w:val="pl-PL"/>
              </w:rPr>
              <w:id w:val="-11308149"/>
              <w:placeholder>
                <w:docPart w:val="DefaultPlaceholder_-1854013438"/>
              </w:placeholder>
              <w:comboBox>
                <w:listItem w:value="Wybierz element."/>
                <w:listItem w:displayText="Praktyczny" w:value="Praktyczny"/>
                <w:listItem w:displayText="Ogólnoakademicki" w:value="Ogólnoakademicki"/>
              </w:comboBox>
            </w:sdtPr>
            <w:sdtContent>
              <w:p w14:paraId="606FDBEA" w14:textId="0B91B389" w:rsidR="00B01CE3" w:rsidRPr="0053766F" w:rsidRDefault="002C745F" w:rsidP="00920AD1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</w:pPr>
                <w:r w:rsidRPr="0053766F"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  <w:t>Praktyczny</w:t>
                </w:r>
              </w:p>
            </w:sdtContent>
          </w:sdt>
        </w:tc>
      </w:tr>
      <w:tr w:rsidR="0053766F" w:rsidRPr="0053766F" w14:paraId="749C0139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4B65B966" w14:textId="77777777" w:rsidR="00B01CE3" w:rsidRPr="0053766F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53766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Moduł kształcenia dla przedmiotu</w:t>
            </w:r>
          </w:p>
        </w:tc>
        <w:tc>
          <w:tcPr>
            <w:tcW w:w="5670" w:type="dxa"/>
            <w:vAlign w:val="center"/>
          </w:tcPr>
          <w:sdt>
            <w:sdtPr>
              <w:rPr>
                <w:rFonts w:ascii="Garamond" w:hAnsi="Garamond" w:cs="Times New Roman"/>
                <w:sz w:val="20"/>
                <w:szCs w:val="20"/>
                <w:lang w:val="pl-PL"/>
              </w:rPr>
              <w:id w:val="1103995632"/>
              <w:placeholder>
                <w:docPart w:val="DF15C81B3CD2421ABE0F843FBEFDA11D"/>
              </w:placeholder>
              <w:dropDownList>
                <w:listItem w:displayText="Ogólny" w:value="Ogólny"/>
                <w:listItem w:displayText="Kierunkowy" w:value="Kierunkowy"/>
                <w:listItem w:displayText="Specjalnościowy" w:value="Specjalnościowy"/>
                <w:listItem w:displayText="Kontekstowy" w:value="Kontekstowy"/>
              </w:dropDownList>
            </w:sdtPr>
            <w:sdtContent>
              <w:p w14:paraId="188655F3" w14:textId="235F5CC8" w:rsidR="00B01CE3" w:rsidRPr="0053766F" w:rsidRDefault="00692617" w:rsidP="00920AD1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</w:pPr>
                <w:r w:rsidRPr="0053766F"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  <w:t>Specjalnościowy</w:t>
                </w:r>
              </w:p>
            </w:sdtContent>
          </w:sdt>
        </w:tc>
      </w:tr>
      <w:tr w:rsidR="0053766F" w:rsidRPr="0053766F" w14:paraId="0E150C10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587C6BD9" w14:textId="77777777" w:rsidR="00E2078B" w:rsidRPr="0053766F" w:rsidRDefault="00E2078B" w:rsidP="00E2078B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53766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Nazwa specjalizacji</w:t>
            </w:r>
          </w:p>
          <w:p w14:paraId="42C8779C" w14:textId="384239DA" w:rsidR="00E2078B" w:rsidRPr="0053766F" w:rsidRDefault="00E2078B" w:rsidP="00E2078B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53766F">
              <w:rPr>
                <w:rFonts w:ascii="Garamond" w:hAnsi="Garamond" w:cs="Times New Roman"/>
                <w:sz w:val="20"/>
                <w:szCs w:val="20"/>
                <w:lang w:val="pl-PL"/>
              </w:rPr>
              <w:t>(jeśli przedmiot specjalizacyjny)</w:t>
            </w:r>
          </w:p>
        </w:tc>
        <w:tc>
          <w:tcPr>
            <w:tcW w:w="5670" w:type="dxa"/>
            <w:vAlign w:val="center"/>
          </w:tcPr>
          <w:p w14:paraId="1FA167BA" w14:textId="6EEE87D3" w:rsidR="00E2078B" w:rsidRPr="0053766F" w:rsidRDefault="00E2078B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53766F">
              <w:rPr>
                <w:rFonts w:ascii="Garamond" w:hAnsi="Garamond" w:cs="Times New Roman"/>
                <w:sz w:val="20"/>
                <w:szCs w:val="20"/>
                <w:lang w:val="pl-PL"/>
              </w:rPr>
              <w:t>Dietetyka kliniczna</w:t>
            </w:r>
          </w:p>
        </w:tc>
      </w:tr>
      <w:tr w:rsidR="0053766F" w:rsidRPr="0053766F" w14:paraId="3B8B997F" w14:textId="77777777" w:rsidTr="00920AD1">
        <w:tc>
          <w:tcPr>
            <w:tcW w:w="3969" w:type="dxa"/>
            <w:shd w:val="clear" w:color="auto" w:fill="D9E2F3" w:themeFill="accent5" w:themeFillTint="33"/>
            <w:vAlign w:val="center"/>
          </w:tcPr>
          <w:p w14:paraId="618579DE" w14:textId="77777777" w:rsidR="00B01CE3" w:rsidRPr="0053766F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53766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Status przedmiotu</w:t>
            </w:r>
          </w:p>
        </w:tc>
        <w:tc>
          <w:tcPr>
            <w:tcW w:w="5670" w:type="dxa"/>
            <w:vAlign w:val="center"/>
          </w:tcPr>
          <w:sdt>
            <w:sdtPr>
              <w:rPr>
                <w:rFonts w:ascii="Garamond" w:hAnsi="Garamond" w:cs="Times New Roman"/>
                <w:sz w:val="20"/>
                <w:szCs w:val="20"/>
                <w:lang w:val="pl-PL"/>
              </w:rPr>
              <w:alias w:val="Status przedmiotu"/>
              <w:tag w:val="Status przedmiotu"/>
              <w:id w:val="970330447"/>
              <w:placeholder>
                <w:docPart w:val="DF15C81B3CD2421ABE0F843FBEFDA11D"/>
              </w:placeholder>
              <w:dropDownList>
                <w:listItem w:displayText="Obligatoryjny" w:value="Obligatoryjny"/>
                <w:listItem w:displayText="Do wyboru" w:value="Do wyboru"/>
              </w:dropDownList>
            </w:sdtPr>
            <w:sdtContent>
              <w:p w14:paraId="58A1356E" w14:textId="742D8736" w:rsidR="00B01CE3" w:rsidRPr="0053766F" w:rsidRDefault="00DC1D16" w:rsidP="00920AD1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</w:pPr>
                <w:r w:rsidRPr="0053766F">
                  <w:rPr>
                    <w:rFonts w:ascii="Garamond" w:hAnsi="Garamond" w:cs="Times New Roman"/>
                    <w:sz w:val="20"/>
                    <w:szCs w:val="20"/>
                    <w:lang w:val="pl-PL"/>
                  </w:rPr>
                  <w:t>Do wyboru</w:t>
                </w:r>
              </w:p>
            </w:sdtContent>
          </w:sdt>
        </w:tc>
      </w:tr>
      <w:bookmarkEnd w:id="0"/>
    </w:tbl>
    <w:p w14:paraId="59EE8561" w14:textId="77777777" w:rsidR="00752317" w:rsidRPr="0053766F" w:rsidRDefault="00752317" w:rsidP="00A3045F">
      <w:pPr>
        <w:spacing w:after="0" w:line="276" w:lineRule="auto"/>
        <w:jc w:val="center"/>
        <w:rPr>
          <w:rFonts w:ascii="Garamond" w:hAnsi="Garamond" w:cs="Times New Roman"/>
          <w:b/>
          <w:sz w:val="20"/>
          <w:szCs w:val="20"/>
          <w:lang w:val="pl-PL"/>
        </w:rPr>
      </w:pPr>
    </w:p>
    <w:tbl>
      <w:tblPr>
        <w:tblStyle w:val="Tabela-Siatka"/>
        <w:tblW w:w="9646" w:type="dxa"/>
        <w:jc w:val="center"/>
        <w:tblLayout w:type="fixed"/>
        <w:tblLook w:val="04A0" w:firstRow="1" w:lastRow="0" w:firstColumn="1" w:lastColumn="0" w:noHBand="0" w:noVBand="1"/>
      </w:tblPr>
      <w:tblGrid>
        <w:gridCol w:w="2802"/>
        <w:gridCol w:w="1276"/>
        <w:gridCol w:w="1545"/>
        <w:gridCol w:w="845"/>
        <w:gridCol w:w="2144"/>
        <w:gridCol w:w="1034"/>
      </w:tblGrid>
      <w:tr w:rsidR="0053766F" w:rsidRPr="0053766F" w14:paraId="235A8837" w14:textId="77777777" w:rsidTr="00920AD1">
        <w:trPr>
          <w:trHeight w:val="266"/>
          <w:jc w:val="center"/>
        </w:trPr>
        <w:tc>
          <w:tcPr>
            <w:tcW w:w="2802" w:type="dxa"/>
            <w:vMerge w:val="restart"/>
            <w:shd w:val="clear" w:color="auto" w:fill="D9E2F3" w:themeFill="accent5" w:themeFillTint="33"/>
            <w:vAlign w:val="center"/>
          </w:tcPr>
          <w:p w14:paraId="4175C908" w14:textId="77777777" w:rsidR="00B01CE3" w:rsidRPr="0053766F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jęć</w:t>
            </w:r>
          </w:p>
        </w:tc>
        <w:tc>
          <w:tcPr>
            <w:tcW w:w="2821" w:type="dxa"/>
            <w:gridSpan w:val="2"/>
            <w:shd w:val="clear" w:color="auto" w:fill="D9E2F3" w:themeFill="accent5" w:themeFillTint="33"/>
            <w:vAlign w:val="center"/>
          </w:tcPr>
          <w:p w14:paraId="5EAE1245" w14:textId="77777777" w:rsidR="00B01CE3" w:rsidRPr="0053766F" w:rsidRDefault="00B01CE3" w:rsidP="00920AD1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  <w:tc>
          <w:tcPr>
            <w:tcW w:w="845" w:type="dxa"/>
            <w:vMerge w:val="restart"/>
            <w:shd w:val="clear" w:color="auto" w:fill="D9E2F3" w:themeFill="accent5" w:themeFillTint="33"/>
            <w:vAlign w:val="center"/>
          </w:tcPr>
          <w:p w14:paraId="56FFBD27" w14:textId="77777777" w:rsidR="00B01CE3" w:rsidRPr="0053766F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CTS</w:t>
            </w:r>
          </w:p>
        </w:tc>
        <w:tc>
          <w:tcPr>
            <w:tcW w:w="2144" w:type="dxa"/>
            <w:vMerge w:val="restart"/>
            <w:shd w:val="clear" w:color="auto" w:fill="D9E2F3" w:themeFill="accent5" w:themeFillTint="33"/>
            <w:vAlign w:val="center"/>
          </w:tcPr>
          <w:p w14:paraId="2C086413" w14:textId="77777777" w:rsidR="00B01CE3" w:rsidRPr="0053766F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liczenia</w:t>
            </w:r>
          </w:p>
        </w:tc>
        <w:tc>
          <w:tcPr>
            <w:tcW w:w="1034" w:type="dxa"/>
            <w:vMerge w:val="restart"/>
            <w:shd w:val="clear" w:color="auto" w:fill="D9E2F3" w:themeFill="accent5" w:themeFillTint="33"/>
            <w:vAlign w:val="center"/>
          </w:tcPr>
          <w:p w14:paraId="58F3FDC0" w14:textId="77777777" w:rsidR="00B01CE3" w:rsidRPr="0053766F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a</w:t>
            </w:r>
          </w:p>
        </w:tc>
      </w:tr>
      <w:tr w:rsidR="0053766F" w:rsidRPr="0053766F" w14:paraId="33B59A2E" w14:textId="77777777" w:rsidTr="00920AD1">
        <w:trPr>
          <w:trHeight w:val="266"/>
          <w:jc w:val="center"/>
        </w:trPr>
        <w:tc>
          <w:tcPr>
            <w:tcW w:w="2802" w:type="dxa"/>
            <w:vMerge/>
            <w:shd w:val="clear" w:color="auto" w:fill="D9E2F3" w:themeFill="accent5" w:themeFillTint="33"/>
            <w:vAlign w:val="center"/>
          </w:tcPr>
          <w:p w14:paraId="63287B2C" w14:textId="77777777" w:rsidR="00B01CE3" w:rsidRPr="0053766F" w:rsidRDefault="00B01CE3" w:rsidP="00920AD1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shd w:val="clear" w:color="auto" w:fill="D9E2F3" w:themeFill="accent5" w:themeFillTint="33"/>
            <w:vAlign w:val="center"/>
          </w:tcPr>
          <w:p w14:paraId="230A34FB" w14:textId="77777777" w:rsidR="00B01CE3" w:rsidRPr="0053766F" w:rsidRDefault="00B01CE3" w:rsidP="00920AD1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45" w:type="dxa"/>
            <w:shd w:val="clear" w:color="auto" w:fill="D9E2F3" w:themeFill="accent5" w:themeFillTint="33"/>
          </w:tcPr>
          <w:p w14:paraId="599F4D89" w14:textId="77777777" w:rsidR="00B01CE3" w:rsidRPr="0053766F" w:rsidRDefault="00B01CE3" w:rsidP="00920AD1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  <w:tc>
          <w:tcPr>
            <w:tcW w:w="845" w:type="dxa"/>
            <w:vMerge/>
            <w:shd w:val="clear" w:color="auto" w:fill="D9E2F3" w:themeFill="accent5" w:themeFillTint="33"/>
            <w:vAlign w:val="center"/>
          </w:tcPr>
          <w:p w14:paraId="4F6E5E21" w14:textId="77777777" w:rsidR="00B01CE3" w:rsidRPr="0053766F" w:rsidRDefault="00B01CE3" w:rsidP="00920AD1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Merge/>
            <w:shd w:val="clear" w:color="auto" w:fill="D9E2F3" w:themeFill="accent5" w:themeFillTint="33"/>
            <w:vAlign w:val="center"/>
          </w:tcPr>
          <w:p w14:paraId="581DFE44" w14:textId="77777777" w:rsidR="00B01CE3" w:rsidRPr="0053766F" w:rsidRDefault="00B01CE3" w:rsidP="00920AD1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034" w:type="dxa"/>
            <w:vMerge/>
            <w:shd w:val="clear" w:color="auto" w:fill="D9E2F3" w:themeFill="accent5" w:themeFillTint="33"/>
            <w:vAlign w:val="center"/>
          </w:tcPr>
          <w:p w14:paraId="11B04E39" w14:textId="77777777" w:rsidR="00B01CE3" w:rsidRPr="0053766F" w:rsidRDefault="00B01CE3" w:rsidP="00920AD1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</w:tr>
      <w:tr w:rsidR="0053766F" w:rsidRPr="0053766F" w14:paraId="2FCA4534" w14:textId="77777777" w:rsidTr="00920AD1">
        <w:trPr>
          <w:trHeight w:val="277"/>
          <w:jc w:val="center"/>
        </w:trPr>
        <w:bookmarkStart w:id="1" w:name="FormaZajęćNr1" w:displacedByCustomXml="next"/>
        <w:sdt>
          <w:sdtPr>
            <w:rPr>
              <w:rFonts w:ascii="Garamond" w:hAnsi="Garamond" w:cs="Times New Roman"/>
              <w:sz w:val="18"/>
              <w:szCs w:val="18"/>
              <w:lang w:val="pl-PL"/>
            </w:rPr>
            <w:alias w:val="Forma zajęć"/>
            <w:tag w:val="Forma zajęć"/>
            <w:id w:val="1679239830"/>
            <w:placeholder>
              <w:docPart w:val="2CA3A533044A476F910ED98C95441DCA"/>
            </w:placeholder>
            <w:dropDownList>
              <w:listItem w:displayText="Wykład" w:value="Wykład"/>
              <w:listItem w:displayText="Ćwiczenia" w:value="Ćwiczenia"/>
              <w:listItem w:displayText="Ćwiczenia terenowe" w:value="Ćwiczenia terenowe"/>
              <w:listItem w:displayText="Laboratorium" w:value="Laboratorium"/>
              <w:listItem w:displayText="Warsztaty" w:value="Warsztaty"/>
              <w:listItem w:displayText="Konwersatorium" w:value="Konwersatorium"/>
              <w:listItem w:displayText="Lektoraty" w:value="Lektoraty"/>
              <w:listItem w:displayText="Seminarium" w:value="Seminarium"/>
              <w:listItem w:displayText="Praktyka zawodowa" w:value="Praktyka zawodowa"/>
            </w:dropDownList>
          </w:sdtPr>
          <w:sdtContent>
            <w:tc>
              <w:tcPr>
                <w:tcW w:w="2802" w:type="dxa"/>
                <w:vAlign w:val="center"/>
              </w:tcPr>
              <w:p w14:paraId="04C62678" w14:textId="28650A37" w:rsidR="00B01CE3" w:rsidRPr="0053766F" w:rsidRDefault="00583209" w:rsidP="00920AD1">
                <w:pPr>
                  <w:spacing w:after="0" w:line="240" w:lineRule="auto"/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</w:pPr>
                <w:r w:rsidRPr="0053766F"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  <w:t>Wykład</w:t>
                </w:r>
              </w:p>
            </w:tc>
          </w:sdtContent>
        </w:sdt>
        <w:bookmarkEnd w:id="1" w:displacedByCustomXml="prev"/>
        <w:tc>
          <w:tcPr>
            <w:tcW w:w="1276" w:type="dxa"/>
            <w:vAlign w:val="center"/>
          </w:tcPr>
          <w:p w14:paraId="40BE7D72" w14:textId="75DED52F" w:rsidR="00B01CE3" w:rsidRPr="0053766F" w:rsidRDefault="009B20D1" w:rsidP="00B01CE3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  <w:sdt>
          <w:sdtPr>
            <w:rPr>
              <w:rFonts w:ascii="Garamond" w:hAnsi="Garamond" w:cs="Times New Roman"/>
              <w:sz w:val="18"/>
              <w:szCs w:val="18"/>
              <w:lang w:val="pl-PL"/>
            </w:rPr>
            <w:alias w:val="Godziny zajęć (Niestacjonarne)"/>
            <w:tag w:val="Godziny zajęć (Niestacjonarne)"/>
            <w:id w:val="-1670710382"/>
            <w:placeholder>
              <w:docPart w:val="A73F559F2E1941448D94A3E77A662FCD"/>
            </w:placeholder>
            <w:dropDownList>
              <w:listItem w:displayText="4" w:value="4"/>
              <w:listItem w:displayText="8" w:value="8"/>
              <w:listItem w:displayText="12" w:value="12"/>
              <w:listItem w:displayText="16" w:value="16"/>
              <w:listItem w:displayText="24" w:value="24"/>
              <w:listItem w:displayText="32" w:value="32"/>
            </w:dropDownList>
          </w:sdtPr>
          <w:sdtContent>
            <w:tc>
              <w:tcPr>
                <w:tcW w:w="1545" w:type="dxa"/>
                <w:vAlign w:val="center"/>
              </w:tcPr>
              <w:p w14:paraId="66DF4C90" w14:textId="5426D6D2" w:rsidR="00B01CE3" w:rsidRPr="0053766F" w:rsidRDefault="00583209" w:rsidP="00B01CE3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</w:pPr>
                <w:r w:rsidRPr="0053766F"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  <w:t>16</w:t>
                </w:r>
              </w:p>
            </w:tc>
          </w:sdtContent>
        </w:sdt>
        <w:bookmarkStart w:id="2" w:name="ECTS" w:displacedByCustomXml="next"/>
        <w:sdt>
          <w:sdtPr>
            <w:rPr>
              <w:rFonts w:ascii="Garamond" w:hAnsi="Garamond" w:cs="Times New Roman"/>
              <w:b/>
              <w:sz w:val="18"/>
              <w:szCs w:val="18"/>
              <w:lang w:val="pl-PL"/>
            </w:rPr>
            <w:alias w:val="Liczba punktów ECTS"/>
            <w:tag w:val="ECTS"/>
            <w:id w:val="742689701"/>
            <w:placeholder>
              <w:docPart w:val="FB9432C2FD9F4AF6B92B49A8F3B0CEC1"/>
            </w:placeholder>
            <w:comboBox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</w:comboBox>
          </w:sdtPr>
          <w:sdtContent>
            <w:tc>
              <w:tcPr>
                <w:tcW w:w="845" w:type="dxa"/>
                <w:vMerge w:val="restart"/>
                <w:vAlign w:val="center"/>
              </w:tcPr>
              <w:p w14:paraId="1F891B76" w14:textId="6CC6CB23" w:rsidR="00B01CE3" w:rsidRPr="0053766F" w:rsidRDefault="009B20D1" w:rsidP="00B01CE3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b/>
                    <w:sz w:val="18"/>
                    <w:szCs w:val="18"/>
                    <w:lang w:val="pl-PL"/>
                  </w:rPr>
                </w:pPr>
                <w:r>
                  <w:rPr>
                    <w:rFonts w:ascii="Garamond" w:hAnsi="Garamond" w:cs="Times New Roman"/>
                    <w:b/>
                    <w:sz w:val="18"/>
                    <w:szCs w:val="18"/>
                    <w:lang w:val="pl-PL"/>
                  </w:rPr>
                  <w:t>5</w:t>
                </w:r>
              </w:p>
            </w:tc>
          </w:sdtContent>
        </w:sdt>
        <w:bookmarkEnd w:id="2" w:displacedByCustomXml="prev"/>
        <w:sdt>
          <w:sdtPr>
            <w:rPr>
              <w:rFonts w:ascii="Garamond" w:hAnsi="Garamond" w:cs="Times New Roman"/>
              <w:sz w:val="18"/>
              <w:szCs w:val="18"/>
              <w:lang w:val="pl-PL"/>
            </w:rPr>
            <w:alias w:val="Forma zaliczenia"/>
            <w:tag w:val="Forma zaliczenia"/>
            <w:id w:val="545186314"/>
            <w:placeholder>
              <w:docPart w:val="3637580A79E54EE2BB9E7EF1890DB1F3"/>
            </w:placeholder>
            <w:dropDownList>
              <w:listItem w:displayText="Egzamin" w:value="Egzamin"/>
              <w:listItem w:displayText="Zaliczenie na ocenę" w:value="Zaliczenie na ocenę"/>
              <w:listItem w:displayText="Zaliczenie bez oceny" w:value="Zaliczenie bez oceny"/>
            </w:dropDownList>
          </w:sdtPr>
          <w:sdtContent>
            <w:tc>
              <w:tcPr>
                <w:tcW w:w="2144" w:type="dxa"/>
                <w:vAlign w:val="center"/>
              </w:tcPr>
              <w:p w14:paraId="69EF4DF7" w14:textId="413C82CF" w:rsidR="00B01CE3" w:rsidRPr="0053766F" w:rsidRDefault="00583209" w:rsidP="00920AD1">
                <w:pPr>
                  <w:spacing w:after="0" w:line="240" w:lineRule="auto"/>
                  <w:jc w:val="center"/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</w:pPr>
                <w:r w:rsidRPr="0053766F">
                  <w:rPr>
                    <w:rFonts w:ascii="Garamond" w:hAnsi="Garamond" w:cs="Times New Roman"/>
                    <w:sz w:val="18"/>
                    <w:szCs w:val="18"/>
                    <w:lang w:val="pl-PL"/>
                  </w:rPr>
                  <w:t>Egzamin</w:t>
                </w:r>
              </w:p>
            </w:tc>
          </w:sdtContent>
        </w:sdt>
        <w:tc>
          <w:tcPr>
            <w:tcW w:w="1034" w:type="dxa"/>
            <w:vAlign w:val="center"/>
          </w:tcPr>
          <w:p w14:paraId="1C8EDD3E" w14:textId="67B83FC5" w:rsidR="00B01CE3" w:rsidRPr="0053766F" w:rsidRDefault="003A580D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50%</w:t>
            </w:r>
          </w:p>
        </w:tc>
      </w:tr>
      <w:tr w:rsidR="0053766F" w:rsidRPr="0053766F" w14:paraId="5AD00549" w14:textId="77777777" w:rsidTr="00920AD1">
        <w:trPr>
          <w:trHeight w:val="277"/>
          <w:jc w:val="center"/>
        </w:trPr>
        <w:tc>
          <w:tcPr>
            <w:tcW w:w="2802" w:type="dxa"/>
            <w:vAlign w:val="center"/>
          </w:tcPr>
          <w:p w14:paraId="058D5C5C" w14:textId="6A29DA09" w:rsidR="003A580D" w:rsidRPr="0053766F" w:rsidRDefault="009B20D1" w:rsidP="00920AD1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Warsztaty</w:t>
            </w:r>
          </w:p>
        </w:tc>
        <w:tc>
          <w:tcPr>
            <w:tcW w:w="1276" w:type="dxa"/>
            <w:vAlign w:val="center"/>
          </w:tcPr>
          <w:p w14:paraId="1B1CF317" w14:textId="661227B5" w:rsidR="003A580D" w:rsidRPr="0053766F" w:rsidRDefault="009B20D1" w:rsidP="00B01CE3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Align w:val="center"/>
          </w:tcPr>
          <w:p w14:paraId="40A67FA3" w14:textId="11314864" w:rsidR="003A580D" w:rsidRPr="0053766F" w:rsidRDefault="003A580D" w:rsidP="00B01CE3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16</w:t>
            </w:r>
          </w:p>
        </w:tc>
        <w:tc>
          <w:tcPr>
            <w:tcW w:w="845" w:type="dxa"/>
            <w:vMerge/>
            <w:vAlign w:val="center"/>
          </w:tcPr>
          <w:p w14:paraId="4E7B7897" w14:textId="77777777" w:rsidR="003A580D" w:rsidRPr="0053766F" w:rsidRDefault="003A580D" w:rsidP="00B01CE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Align w:val="center"/>
          </w:tcPr>
          <w:p w14:paraId="71CE13AA" w14:textId="5A85B6B8" w:rsidR="003A580D" w:rsidRPr="0053766F" w:rsidRDefault="003A580D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Zaliczenie z oceną</w:t>
            </w:r>
          </w:p>
        </w:tc>
        <w:tc>
          <w:tcPr>
            <w:tcW w:w="1034" w:type="dxa"/>
            <w:vAlign w:val="center"/>
          </w:tcPr>
          <w:p w14:paraId="09D566A9" w14:textId="6A21F4FD" w:rsidR="003A580D" w:rsidRPr="0053766F" w:rsidRDefault="003A580D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50%</w:t>
            </w:r>
          </w:p>
        </w:tc>
      </w:tr>
      <w:tr w:rsidR="0053766F" w:rsidRPr="0053766F" w14:paraId="64FF316C" w14:textId="77777777" w:rsidTr="00920AD1">
        <w:trPr>
          <w:trHeight w:val="277"/>
          <w:jc w:val="center"/>
        </w:trPr>
        <w:tc>
          <w:tcPr>
            <w:tcW w:w="2802" w:type="dxa"/>
            <w:vAlign w:val="center"/>
          </w:tcPr>
          <w:p w14:paraId="57304197" w14:textId="77777777" w:rsidR="00B01CE3" w:rsidRPr="0053766F" w:rsidRDefault="00B01CE3" w:rsidP="00920AD1">
            <w:pPr>
              <w:spacing w:after="0" w:line="240" w:lineRule="auto"/>
              <w:jc w:val="right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 za zajęcia dydaktyczne</w:t>
            </w:r>
          </w:p>
        </w:tc>
        <w:tc>
          <w:tcPr>
            <w:tcW w:w="1276" w:type="dxa"/>
            <w:vAlign w:val="center"/>
          </w:tcPr>
          <w:p w14:paraId="71511E10" w14:textId="765C7E02" w:rsidR="00B01CE3" w:rsidRPr="0053766F" w:rsidRDefault="009B20D1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60</w:t>
            </w:r>
          </w:p>
        </w:tc>
        <w:tc>
          <w:tcPr>
            <w:tcW w:w="1545" w:type="dxa"/>
            <w:vAlign w:val="center"/>
          </w:tcPr>
          <w:p w14:paraId="4FFB2E58" w14:textId="7BF2A761" w:rsidR="00B01CE3" w:rsidRPr="0053766F" w:rsidRDefault="003A580D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2</w:t>
            </w:r>
          </w:p>
        </w:tc>
        <w:tc>
          <w:tcPr>
            <w:tcW w:w="845" w:type="dxa"/>
            <w:vMerge/>
            <w:vAlign w:val="center"/>
          </w:tcPr>
          <w:p w14:paraId="722DBA69" w14:textId="77777777" w:rsidR="00B01CE3" w:rsidRPr="0053766F" w:rsidRDefault="00B01CE3" w:rsidP="00B01CE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 w:val="restart"/>
            <w:vAlign w:val="center"/>
          </w:tcPr>
          <w:p w14:paraId="5F55432E" w14:textId="77777777" w:rsidR="00B01CE3" w:rsidRPr="0053766F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53766F" w:rsidRPr="0053766F" w14:paraId="32A6EC79" w14:textId="77777777" w:rsidTr="00920AD1">
        <w:trPr>
          <w:trHeight w:val="277"/>
          <w:jc w:val="center"/>
        </w:trPr>
        <w:tc>
          <w:tcPr>
            <w:tcW w:w="2802" w:type="dxa"/>
            <w:vAlign w:val="center"/>
          </w:tcPr>
          <w:p w14:paraId="2D17E3C9" w14:textId="77777777" w:rsidR="00B01CE3" w:rsidRPr="0053766F" w:rsidRDefault="00B01CE3" w:rsidP="00920AD1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aca własna studenta</w:t>
            </w:r>
          </w:p>
        </w:tc>
        <w:tc>
          <w:tcPr>
            <w:tcW w:w="1276" w:type="dxa"/>
            <w:vAlign w:val="center"/>
          </w:tcPr>
          <w:p w14:paraId="088A70E9" w14:textId="1EBBEB32" w:rsidR="00B01CE3" w:rsidRPr="0053766F" w:rsidRDefault="009B20D1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5</w:t>
            </w:r>
          </w:p>
        </w:tc>
        <w:tc>
          <w:tcPr>
            <w:tcW w:w="1545" w:type="dxa"/>
            <w:vAlign w:val="center"/>
          </w:tcPr>
          <w:p w14:paraId="421A5AC9" w14:textId="29D1BD14" w:rsidR="00B01CE3" w:rsidRPr="0053766F" w:rsidRDefault="009B20D1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93</w:t>
            </w:r>
          </w:p>
        </w:tc>
        <w:tc>
          <w:tcPr>
            <w:tcW w:w="845" w:type="dxa"/>
            <w:vMerge/>
            <w:vAlign w:val="center"/>
          </w:tcPr>
          <w:p w14:paraId="08199715" w14:textId="77777777" w:rsidR="00B01CE3" w:rsidRPr="0053766F" w:rsidRDefault="00B01CE3" w:rsidP="00B01CE3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58C5ADBC" w14:textId="77777777" w:rsidR="00B01CE3" w:rsidRPr="0053766F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B01CE3" w:rsidRPr="0053766F" w14:paraId="1907DE29" w14:textId="77777777" w:rsidTr="00920AD1">
        <w:trPr>
          <w:trHeight w:val="277"/>
          <w:jc w:val="center"/>
        </w:trPr>
        <w:tc>
          <w:tcPr>
            <w:tcW w:w="2802" w:type="dxa"/>
            <w:vAlign w:val="center"/>
          </w:tcPr>
          <w:p w14:paraId="48CABC5E" w14:textId="77777777" w:rsidR="00B01CE3" w:rsidRPr="0053766F" w:rsidRDefault="00B01CE3" w:rsidP="00920AD1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gółem</w:t>
            </w:r>
          </w:p>
        </w:tc>
        <w:tc>
          <w:tcPr>
            <w:tcW w:w="1276" w:type="dxa"/>
            <w:vAlign w:val="center"/>
          </w:tcPr>
          <w:p w14:paraId="24A936E5" w14:textId="34A839AC" w:rsidR="00B01CE3" w:rsidRPr="0053766F" w:rsidRDefault="009B20D1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25</w:t>
            </w:r>
          </w:p>
        </w:tc>
        <w:tc>
          <w:tcPr>
            <w:tcW w:w="1545" w:type="dxa"/>
            <w:vAlign w:val="center"/>
          </w:tcPr>
          <w:p w14:paraId="0AABB361" w14:textId="4C0739F6" w:rsidR="00B01CE3" w:rsidRPr="0053766F" w:rsidRDefault="009B20D1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25</w:t>
            </w:r>
          </w:p>
        </w:tc>
        <w:tc>
          <w:tcPr>
            <w:tcW w:w="845" w:type="dxa"/>
            <w:vMerge/>
            <w:vAlign w:val="center"/>
          </w:tcPr>
          <w:p w14:paraId="780D4EF3" w14:textId="77777777" w:rsidR="00B01CE3" w:rsidRPr="0053766F" w:rsidRDefault="00B01CE3" w:rsidP="00B01CE3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319AC1C1" w14:textId="77777777" w:rsidR="00B01CE3" w:rsidRPr="0053766F" w:rsidRDefault="00B01CE3" w:rsidP="00920AD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</w:tr>
    </w:tbl>
    <w:p w14:paraId="324F8F4B" w14:textId="77777777" w:rsidR="00F85CAA" w:rsidRPr="0053766F" w:rsidRDefault="00F85CAA" w:rsidP="00A3045F">
      <w:pPr>
        <w:spacing w:after="0" w:line="276" w:lineRule="auto"/>
        <w:jc w:val="both"/>
        <w:rPr>
          <w:rFonts w:ascii="Garamond" w:hAnsi="Garamond" w:cs="Times New Roman"/>
          <w:sz w:val="18"/>
          <w:szCs w:val="18"/>
          <w:lang w:val="pl-PL"/>
        </w:rPr>
      </w:pPr>
    </w:p>
    <w:p w14:paraId="25101C7F" w14:textId="77777777" w:rsidR="009C486D" w:rsidRPr="0053766F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53766F">
        <w:rPr>
          <w:rFonts w:ascii="Garamond" w:hAnsi="Garamond" w:cs="Times New Roman"/>
          <w:b/>
          <w:sz w:val="18"/>
          <w:szCs w:val="18"/>
          <w:lang w:val="pl-PL"/>
        </w:rPr>
        <w:t>Cele kształcenia</w:t>
      </w:r>
      <w:r w:rsidR="00B948AA" w:rsidRPr="0053766F">
        <w:rPr>
          <w:rFonts w:ascii="Garamond" w:hAnsi="Garamond" w:cs="Times New Roman"/>
          <w:b/>
          <w:sz w:val="18"/>
          <w:szCs w:val="18"/>
          <w:lang w:val="pl-PL"/>
        </w:rPr>
        <w:t xml:space="preserve"> dla przedmiotu</w:t>
      </w:r>
    </w:p>
    <w:tbl>
      <w:tblPr>
        <w:tblStyle w:val="Tabela-Siatka"/>
        <w:tblW w:w="1051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19"/>
        <w:gridCol w:w="9995"/>
      </w:tblGrid>
      <w:tr w:rsidR="0053766F" w:rsidRPr="009B20D1" w14:paraId="53B2C93E" w14:textId="77777777" w:rsidTr="006473BF">
        <w:trPr>
          <w:trHeight w:val="100"/>
        </w:trPr>
        <w:tc>
          <w:tcPr>
            <w:tcW w:w="519" w:type="dxa"/>
            <w:vAlign w:val="center"/>
          </w:tcPr>
          <w:p w14:paraId="7621FCE4" w14:textId="3CA73308" w:rsidR="009C486D" w:rsidRPr="0053766F" w:rsidRDefault="009C486D" w:rsidP="00A3671B">
            <w:pPr>
              <w:pStyle w:val="Akapitzlist"/>
              <w:numPr>
                <w:ilvl w:val="0"/>
                <w:numId w:val="9"/>
              </w:numPr>
              <w:spacing w:after="0" w:line="276" w:lineRule="auto"/>
              <w:ind w:left="113" w:firstLine="0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9995" w:type="dxa"/>
            <w:vAlign w:val="center"/>
          </w:tcPr>
          <w:p w14:paraId="10EF9EFB" w14:textId="0704A957" w:rsidR="009C486D" w:rsidRPr="0053766F" w:rsidRDefault="006473BF" w:rsidP="00190358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Zapoznanie studentów z zasadami prowadzenia żywienia dojelitowego w różnych jednostkach chorobowych</w:t>
            </w:r>
          </w:p>
        </w:tc>
      </w:tr>
      <w:tr w:rsidR="0053766F" w:rsidRPr="009B20D1" w14:paraId="42978730" w14:textId="77777777" w:rsidTr="00A3671B">
        <w:trPr>
          <w:trHeight w:val="268"/>
        </w:trPr>
        <w:tc>
          <w:tcPr>
            <w:tcW w:w="519" w:type="dxa"/>
            <w:vAlign w:val="center"/>
          </w:tcPr>
          <w:p w14:paraId="0CDF22FF" w14:textId="755D90BF" w:rsidR="009C486D" w:rsidRPr="0053766F" w:rsidRDefault="009C486D" w:rsidP="00A3671B">
            <w:pPr>
              <w:pStyle w:val="Akapitzlist"/>
              <w:numPr>
                <w:ilvl w:val="0"/>
                <w:numId w:val="9"/>
              </w:numPr>
              <w:spacing w:after="0" w:line="276" w:lineRule="auto"/>
              <w:ind w:left="113" w:firstLine="0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9995" w:type="dxa"/>
            <w:vAlign w:val="center"/>
          </w:tcPr>
          <w:p w14:paraId="674E5173" w14:textId="24B5BEFF" w:rsidR="009C486D" w:rsidRPr="0053766F" w:rsidRDefault="006473BF" w:rsidP="00190358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Umiejętność kwalifikacji do leczenia żywieniowego i doboru strategii</w:t>
            </w:r>
            <w:r w:rsidR="00F7076C"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żywieniowej</w:t>
            </w:r>
          </w:p>
        </w:tc>
      </w:tr>
      <w:tr w:rsidR="0053766F" w:rsidRPr="009B20D1" w14:paraId="5A97550E" w14:textId="77777777" w:rsidTr="00A3671B">
        <w:trPr>
          <w:trHeight w:val="268"/>
        </w:trPr>
        <w:tc>
          <w:tcPr>
            <w:tcW w:w="519" w:type="dxa"/>
            <w:vAlign w:val="center"/>
          </w:tcPr>
          <w:p w14:paraId="4A2A112E" w14:textId="2186DD3C" w:rsidR="009C486D" w:rsidRPr="0053766F" w:rsidRDefault="009C486D" w:rsidP="00A3671B">
            <w:pPr>
              <w:pStyle w:val="Akapitzlist"/>
              <w:numPr>
                <w:ilvl w:val="0"/>
                <w:numId w:val="9"/>
              </w:numPr>
              <w:spacing w:after="0" w:line="276" w:lineRule="auto"/>
              <w:ind w:left="113" w:firstLine="0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9995" w:type="dxa"/>
            <w:vAlign w:val="center"/>
          </w:tcPr>
          <w:p w14:paraId="4AE1FC42" w14:textId="140E6350" w:rsidR="009C486D" w:rsidRPr="0053766F" w:rsidRDefault="00A761C5" w:rsidP="00190358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Świadomość</w:t>
            </w:r>
            <w:r w:rsidR="00F7076C"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roli </w:t>
            </w: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współpracy </w:t>
            </w:r>
            <w:r w:rsidR="009C4854"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dietetyka </w:t>
            </w: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z</w:t>
            </w:r>
            <w:r w:rsidR="009C4854"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pozostałymi</w:t>
            </w: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członkami zespołu żywieniowego</w:t>
            </w:r>
            <w:r w:rsidR="00F7076C"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dla efektywności i bezpieczeństwa pacjenta.</w:t>
            </w:r>
          </w:p>
        </w:tc>
      </w:tr>
    </w:tbl>
    <w:p w14:paraId="7AA6D532" w14:textId="77777777" w:rsidR="009C486D" w:rsidRPr="0053766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6D4DDA92" w14:textId="77777777" w:rsidR="009C486D" w:rsidRPr="0053766F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53766F">
        <w:rPr>
          <w:rFonts w:ascii="Garamond" w:hAnsi="Garamond" w:cs="Times New Roman"/>
          <w:b/>
          <w:sz w:val="18"/>
          <w:szCs w:val="18"/>
          <w:lang w:val="pl-PL"/>
        </w:rPr>
        <w:t>Efekty uczenia się</w:t>
      </w: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2"/>
        <w:gridCol w:w="5813"/>
        <w:gridCol w:w="1559"/>
        <w:gridCol w:w="2551"/>
      </w:tblGrid>
      <w:tr w:rsidR="0053766F" w:rsidRPr="0053766F" w14:paraId="116BBAA0" w14:textId="77777777" w:rsidTr="001257D8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5EC6F32C" w14:textId="77777777" w:rsidR="009C486D" w:rsidRPr="0053766F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IEDZA</w:t>
            </w:r>
          </w:p>
        </w:tc>
      </w:tr>
      <w:tr w:rsidR="0053766F" w:rsidRPr="009B20D1" w14:paraId="4A68813D" w14:textId="77777777" w:rsidTr="001257D8">
        <w:trPr>
          <w:trHeight w:val="575"/>
        </w:trPr>
        <w:tc>
          <w:tcPr>
            <w:tcW w:w="562" w:type="dxa"/>
            <w:shd w:val="clear" w:color="auto" w:fill="D9E2F3" w:themeFill="accent5" w:themeFillTint="33"/>
            <w:vAlign w:val="center"/>
          </w:tcPr>
          <w:p w14:paraId="6CE34538" w14:textId="77777777" w:rsidR="009C486D" w:rsidRPr="0053766F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65E35EEA" w14:textId="77777777" w:rsidR="009C486D" w:rsidRPr="0053766F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5EBD34A9" w14:textId="77777777" w:rsidR="00CB43A3" w:rsidRPr="0053766F" w:rsidRDefault="00CB43A3" w:rsidP="004A3C93">
            <w:pPr>
              <w:spacing w:after="0" w:line="240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Cs/>
                <w:sz w:val="18"/>
                <w:szCs w:val="18"/>
                <w:lang w:val="pl-PL"/>
              </w:rPr>
              <w:t xml:space="preserve">(Student </w:t>
            </w:r>
            <w:r w:rsidR="004A3C93" w:rsidRPr="0053766F">
              <w:rPr>
                <w:rFonts w:ascii="Garamond" w:eastAsia="Calibri" w:hAnsi="Garamond" w:cs="Times New Roman"/>
                <w:bCs/>
                <w:sz w:val="18"/>
                <w:szCs w:val="18"/>
                <w:lang w:val="pl-PL"/>
              </w:rPr>
              <w:t>zna</w:t>
            </w:r>
            <w:r w:rsidRPr="0053766F">
              <w:rPr>
                <w:rFonts w:ascii="Garamond" w:eastAsia="Calibri" w:hAnsi="Garamond" w:cs="Times New Roman"/>
                <w:bCs/>
                <w:sz w:val="18"/>
                <w:szCs w:val="18"/>
                <w:lang w:val="pl-PL"/>
              </w:rPr>
              <w:t xml:space="preserve"> i rozumie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1B9A28B0" w14:textId="77777777" w:rsidR="009C486D" w:rsidRPr="0053766F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1" w:type="dxa"/>
            <w:shd w:val="clear" w:color="auto" w:fill="D9E2F3" w:themeFill="accent5" w:themeFillTint="33"/>
            <w:vAlign w:val="center"/>
          </w:tcPr>
          <w:p w14:paraId="0417B3FE" w14:textId="77777777" w:rsidR="002D0322" w:rsidRPr="0053766F" w:rsidRDefault="00963C48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y</w:t>
            </w:r>
            <w:r w:rsidR="009C486D"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  <w:r w:rsidR="002D0322"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</w:t>
            </w:r>
          </w:p>
          <w:p w14:paraId="1C60D8C3" w14:textId="77777777" w:rsidR="009C486D" w:rsidRPr="0053766F" w:rsidRDefault="002D0322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53766F" w:rsidRPr="0053766F" w14:paraId="53EB31E1" w14:textId="77777777" w:rsidTr="001257D8">
        <w:tc>
          <w:tcPr>
            <w:tcW w:w="562" w:type="dxa"/>
            <w:vAlign w:val="center"/>
          </w:tcPr>
          <w:p w14:paraId="2632D72E" w14:textId="79AAEFF1" w:rsidR="00800160" w:rsidRPr="0053766F" w:rsidRDefault="00800160" w:rsidP="00800160">
            <w:pPr>
              <w:pStyle w:val="Akapitzlist"/>
              <w:numPr>
                <w:ilvl w:val="0"/>
                <w:numId w:val="2"/>
              </w:numPr>
              <w:tabs>
                <w:tab w:val="left" w:pos="120"/>
              </w:tabs>
              <w:spacing w:after="0" w:line="240" w:lineRule="auto"/>
              <w:ind w:left="0" w:firstLine="107"/>
              <w:jc w:val="right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813" w:type="dxa"/>
            <w:vAlign w:val="center"/>
          </w:tcPr>
          <w:p w14:paraId="0775C745" w14:textId="7B7DF140" w:rsidR="00800160" w:rsidRPr="0053766F" w:rsidRDefault="00800160" w:rsidP="00800160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Definicję, wskazania, rodzaje oraz drogi podania żywienia dojelitowego</w:t>
            </w:r>
          </w:p>
        </w:tc>
        <w:tc>
          <w:tcPr>
            <w:tcW w:w="1559" w:type="dxa"/>
            <w:vAlign w:val="center"/>
          </w:tcPr>
          <w:p w14:paraId="409C765C" w14:textId="77777777" w:rsidR="00800160" w:rsidRPr="0053766F" w:rsidRDefault="00800160" w:rsidP="0080016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53766F">
              <w:rPr>
                <w:rFonts w:ascii="Times New Roman" w:eastAsia="Calibri" w:hAnsi="Times New Roman" w:cs="Times New Roman"/>
                <w:sz w:val="18"/>
                <w:szCs w:val="18"/>
              </w:rPr>
              <w:t>Diet2_WG02</w:t>
            </w:r>
          </w:p>
          <w:p w14:paraId="4C6A6773" w14:textId="4D756F81" w:rsidR="00800160" w:rsidRPr="0053766F" w:rsidRDefault="00800160" w:rsidP="0080016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Times New Roman" w:eastAsia="Calibri" w:hAnsi="Times New Roman" w:cs="Times New Roman"/>
                <w:sz w:val="18"/>
                <w:szCs w:val="18"/>
              </w:rPr>
              <w:t>Diet2_WG12</w:t>
            </w:r>
          </w:p>
        </w:tc>
        <w:tc>
          <w:tcPr>
            <w:tcW w:w="2551" w:type="dxa"/>
            <w:vAlign w:val="center"/>
          </w:tcPr>
          <w:p w14:paraId="290F8843" w14:textId="027AFC0B" w:rsidR="00800160" w:rsidRPr="0053766F" w:rsidRDefault="003E31DC" w:rsidP="0080016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</w:tr>
      <w:tr w:rsidR="0053766F" w:rsidRPr="0053766F" w14:paraId="0CEF1363" w14:textId="77777777" w:rsidTr="001257D8">
        <w:tc>
          <w:tcPr>
            <w:tcW w:w="562" w:type="dxa"/>
            <w:vAlign w:val="center"/>
          </w:tcPr>
          <w:p w14:paraId="00E55FC8" w14:textId="2DC3F028" w:rsidR="00800160" w:rsidRPr="0053766F" w:rsidRDefault="00800160" w:rsidP="00800160">
            <w:pPr>
              <w:pStyle w:val="Akapitzlist"/>
              <w:numPr>
                <w:ilvl w:val="0"/>
                <w:numId w:val="2"/>
              </w:numPr>
              <w:tabs>
                <w:tab w:val="left" w:pos="120"/>
              </w:tabs>
              <w:spacing w:after="0" w:line="240" w:lineRule="auto"/>
              <w:ind w:left="0" w:firstLine="107"/>
              <w:jc w:val="right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813" w:type="dxa"/>
            <w:vAlign w:val="center"/>
          </w:tcPr>
          <w:p w14:paraId="7A98235D" w14:textId="109CDC8A" w:rsidR="00800160" w:rsidRPr="0053766F" w:rsidRDefault="00800160" w:rsidP="00800160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Standardy i rekomendacje stosowania żywienia dojelitowego w różnych jednostkach chorobowych.</w:t>
            </w:r>
          </w:p>
        </w:tc>
        <w:tc>
          <w:tcPr>
            <w:tcW w:w="1559" w:type="dxa"/>
            <w:vAlign w:val="center"/>
          </w:tcPr>
          <w:p w14:paraId="60B38282" w14:textId="77777777" w:rsidR="00800160" w:rsidRPr="0053766F" w:rsidRDefault="00800160" w:rsidP="0080016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53766F">
              <w:rPr>
                <w:rFonts w:ascii="Times New Roman" w:eastAsia="Calibri" w:hAnsi="Times New Roman" w:cs="Times New Roman"/>
                <w:sz w:val="18"/>
                <w:szCs w:val="18"/>
              </w:rPr>
              <w:t>Diet2_WG02</w:t>
            </w:r>
          </w:p>
          <w:p w14:paraId="315BDD10" w14:textId="77777777" w:rsidR="00800160" w:rsidRPr="0053766F" w:rsidRDefault="00800160" w:rsidP="0080016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53766F">
              <w:rPr>
                <w:rFonts w:ascii="Times New Roman" w:eastAsia="Calibri" w:hAnsi="Times New Roman" w:cs="Times New Roman"/>
                <w:sz w:val="18"/>
                <w:szCs w:val="18"/>
              </w:rPr>
              <w:t>Diet2_WG12</w:t>
            </w:r>
          </w:p>
          <w:p w14:paraId="3991B154" w14:textId="2C3C843B" w:rsidR="00800160" w:rsidRPr="0053766F" w:rsidRDefault="00800160" w:rsidP="0080016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53766F">
              <w:rPr>
                <w:rFonts w:ascii="Times New Roman" w:eastAsia="Calibri" w:hAnsi="Times New Roman" w:cs="Times New Roman"/>
                <w:sz w:val="18"/>
                <w:szCs w:val="18"/>
              </w:rPr>
              <w:t>Diet2_WK06</w:t>
            </w:r>
          </w:p>
        </w:tc>
        <w:tc>
          <w:tcPr>
            <w:tcW w:w="2551" w:type="dxa"/>
            <w:vAlign w:val="center"/>
          </w:tcPr>
          <w:p w14:paraId="254CC35A" w14:textId="311163AC" w:rsidR="00800160" w:rsidRPr="0053766F" w:rsidRDefault="003E31DC" w:rsidP="0080016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</w:tr>
      <w:tr w:rsidR="00800160" w:rsidRPr="0053766F" w14:paraId="04EE827E" w14:textId="77777777" w:rsidTr="001257D8">
        <w:tc>
          <w:tcPr>
            <w:tcW w:w="562" w:type="dxa"/>
            <w:vAlign w:val="center"/>
          </w:tcPr>
          <w:p w14:paraId="4AC77F93" w14:textId="50E0EEE5" w:rsidR="00800160" w:rsidRPr="0053766F" w:rsidRDefault="00800160" w:rsidP="00800160">
            <w:pPr>
              <w:pStyle w:val="Akapitzlist"/>
              <w:numPr>
                <w:ilvl w:val="0"/>
                <w:numId w:val="2"/>
              </w:numPr>
              <w:tabs>
                <w:tab w:val="left" w:pos="120"/>
              </w:tabs>
              <w:spacing w:after="0" w:line="240" w:lineRule="auto"/>
              <w:ind w:left="0" w:firstLine="107"/>
              <w:jc w:val="right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813" w:type="dxa"/>
            <w:vAlign w:val="center"/>
          </w:tcPr>
          <w:p w14:paraId="62761699" w14:textId="5AD22893" w:rsidR="00800160" w:rsidRPr="0053766F" w:rsidRDefault="00800160" w:rsidP="00800160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Rodzaje diet stosowanych w żywieniu dojelitowym</w:t>
            </w:r>
          </w:p>
        </w:tc>
        <w:tc>
          <w:tcPr>
            <w:tcW w:w="1559" w:type="dxa"/>
            <w:vAlign w:val="center"/>
          </w:tcPr>
          <w:p w14:paraId="47B7E39B" w14:textId="77777777" w:rsidR="00800160" w:rsidRPr="0053766F" w:rsidRDefault="00800160" w:rsidP="0080016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53766F">
              <w:rPr>
                <w:rFonts w:ascii="Times New Roman" w:eastAsia="Calibri" w:hAnsi="Times New Roman" w:cs="Times New Roman"/>
                <w:sz w:val="18"/>
                <w:szCs w:val="18"/>
              </w:rPr>
              <w:t>Diet2_WG02</w:t>
            </w:r>
          </w:p>
          <w:p w14:paraId="4157DBEB" w14:textId="77777777" w:rsidR="00800160" w:rsidRPr="0053766F" w:rsidRDefault="00800160" w:rsidP="0080016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53766F">
              <w:rPr>
                <w:rFonts w:ascii="Times New Roman" w:eastAsia="Calibri" w:hAnsi="Times New Roman" w:cs="Times New Roman"/>
                <w:sz w:val="18"/>
                <w:szCs w:val="18"/>
              </w:rPr>
              <w:t>Diet2_WG12</w:t>
            </w:r>
          </w:p>
          <w:p w14:paraId="674DD082" w14:textId="629CA155" w:rsidR="00800160" w:rsidRPr="0053766F" w:rsidRDefault="00800160" w:rsidP="0080016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53766F">
              <w:rPr>
                <w:rFonts w:ascii="Times New Roman" w:eastAsia="Calibri" w:hAnsi="Times New Roman" w:cs="Times New Roman"/>
                <w:sz w:val="18"/>
                <w:szCs w:val="18"/>
              </w:rPr>
              <w:t>Diet2_WK06</w:t>
            </w:r>
          </w:p>
        </w:tc>
        <w:tc>
          <w:tcPr>
            <w:tcW w:w="2551" w:type="dxa"/>
            <w:vAlign w:val="center"/>
          </w:tcPr>
          <w:p w14:paraId="2F44FEC4" w14:textId="097037D4" w:rsidR="00800160" w:rsidRPr="0053766F" w:rsidRDefault="003E31DC" w:rsidP="0080016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</w:tr>
    </w:tbl>
    <w:p w14:paraId="4D10D4B8" w14:textId="77777777" w:rsidR="009C486D" w:rsidRPr="0053766F" w:rsidRDefault="009C486D" w:rsidP="00B948AA">
      <w:pPr>
        <w:spacing w:after="0" w:line="240" w:lineRule="auto"/>
        <w:rPr>
          <w:sz w:val="20"/>
          <w:szCs w:val="20"/>
          <w:lang w:val="pl-PL"/>
        </w:rPr>
      </w:pPr>
    </w:p>
    <w:tbl>
      <w:tblPr>
        <w:tblStyle w:val="Tabela-Siatka"/>
        <w:tblW w:w="10492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2"/>
        <w:gridCol w:w="5811"/>
        <w:gridCol w:w="1560"/>
        <w:gridCol w:w="2552"/>
        <w:gridCol w:w="7"/>
      </w:tblGrid>
      <w:tr w:rsidR="0053766F" w:rsidRPr="0053766F" w14:paraId="13DDB825" w14:textId="77777777" w:rsidTr="001257D8">
        <w:trPr>
          <w:trHeight w:val="298"/>
        </w:trPr>
        <w:tc>
          <w:tcPr>
            <w:tcW w:w="10492" w:type="dxa"/>
            <w:gridSpan w:val="5"/>
            <w:shd w:val="clear" w:color="auto" w:fill="D9E2F3" w:themeFill="accent5" w:themeFillTint="33"/>
            <w:vAlign w:val="center"/>
          </w:tcPr>
          <w:p w14:paraId="19BD727C" w14:textId="77777777" w:rsidR="009C486D" w:rsidRPr="0053766F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UMIEJĘTNOŚCI</w:t>
            </w:r>
          </w:p>
        </w:tc>
      </w:tr>
      <w:tr w:rsidR="0053766F" w:rsidRPr="009B20D1" w14:paraId="1BCED5A2" w14:textId="77777777" w:rsidTr="001257D8">
        <w:trPr>
          <w:gridAfter w:val="1"/>
          <w:wAfter w:w="7" w:type="dxa"/>
          <w:trHeight w:val="575"/>
        </w:trPr>
        <w:tc>
          <w:tcPr>
            <w:tcW w:w="562" w:type="dxa"/>
            <w:shd w:val="clear" w:color="auto" w:fill="D9E2F3" w:themeFill="accent5" w:themeFillTint="33"/>
            <w:vAlign w:val="center"/>
          </w:tcPr>
          <w:p w14:paraId="3BEE26A7" w14:textId="77777777" w:rsidR="009C486D" w:rsidRPr="0053766F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1" w:type="dxa"/>
            <w:shd w:val="clear" w:color="auto" w:fill="D9E2F3" w:themeFill="accent5" w:themeFillTint="33"/>
            <w:vAlign w:val="center"/>
          </w:tcPr>
          <w:p w14:paraId="3A4DABE3" w14:textId="77777777" w:rsidR="009C486D" w:rsidRPr="0053766F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50C7E76D" w14:textId="77777777" w:rsidR="00CB43A3" w:rsidRPr="0053766F" w:rsidRDefault="00CB43A3" w:rsidP="00CB43A3">
            <w:pPr>
              <w:spacing w:after="0" w:line="240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Cs/>
                <w:sz w:val="18"/>
                <w:szCs w:val="18"/>
                <w:lang w:val="pl-PL"/>
              </w:rPr>
              <w:t>(Student potrafi)</w:t>
            </w:r>
          </w:p>
        </w:tc>
        <w:tc>
          <w:tcPr>
            <w:tcW w:w="1560" w:type="dxa"/>
            <w:shd w:val="clear" w:color="auto" w:fill="D9E2F3" w:themeFill="accent5" w:themeFillTint="33"/>
            <w:vAlign w:val="center"/>
          </w:tcPr>
          <w:p w14:paraId="200610C6" w14:textId="77777777" w:rsidR="009C486D" w:rsidRPr="0053766F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23BE3D0B" w14:textId="77777777" w:rsidR="009C486D" w:rsidRPr="0053766F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5438A2EA" w14:textId="77777777" w:rsidR="002D0322" w:rsidRPr="0053766F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53766F" w:rsidRPr="0053766F" w14:paraId="325018F1" w14:textId="77777777" w:rsidTr="001257D8">
        <w:trPr>
          <w:gridAfter w:val="1"/>
          <w:wAfter w:w="7" w:type="dxa"/>
        </w:trPr>
        <w:tc>
          <w:tcPr>
            <w:tcW w:w="562" w:type="dxa"/>
            <w:vAlign w:val="center"/>
          </w:tcPr>
          <w:p w14:paraId="68E66D88" w14:textId="15F22AD7" w:rsidR="009C486D" w:rsidRPr="0053766F" w:rsidRDefault="009C486D" w:rsidP="001257D8">
            <w:pPr>
              <w:pStyle w:val="Akapitzlist"/>
              <w:numPr>
                <w:ilvl w:val="0"/>
                <w:numId w:val="3"/>
              </w:numPr>
              <w:tabs>
                <w:tab w:val="left" w:pos="391"/>
              </w:tabs>
              <w:spacing w:after="0" w:line="240" w:lineRule="auto"/>
              <w:ind w:left="147" w:hanging="34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811" w:type="dxa"/>
            <w:vAlign w:val="center"/>
          </w:tcPr>
          <w:p w14:paraId="6B04F7C2" w14:textId="23F3ACBC" w:rsidR="009C486D" w:rsidRPr="0053766F" w:rsidRDefault="00842CC8" w:rsidP="00190358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Ocenić stan odżywienia pacjenta i przeprowadzić kwalifikacje do żywienia dojelitowego</w:t>
            </w:r>
          </w:p>
        </w:tc>
        <w:tc>
          <w:tcPr>
            <w:tcW w:w="1560" w:type="dxa"/>
            <w:vAlign w:val="center"/>
          </w:tcPr>
          <w:p w14:paraId="4E9B8362" w14:textId="77777777" w:rsidR="009C486D" w:rsidRPr="0053766F" w:rsidRDefault="0065305E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</w:rPr>
              <w:t>Diet2_UW02</w:t>
            </w:r>
          </w:p>
          <w:p w14:paraId="7DA658C1" w14:textId="77777777" w:rsidR="0065305E" w:rsidRPr="0053766F" w:rsidRDefault="0065305E" w:rsidP="00BD7E4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53766F">
              <w:rPr>
                <w:rFonts w:ascii="Times New Roman" w:eastAsia="Calibri" w:hAnsi="Times New Roman" w:cs="Times New Roman"/>
                <w:sz w:val="18"/>
                <w:szCs w:val="18"/>
              </w:rPr>
              <w:t>Diet2_UW07</w:t>
            </w:r>
          </w:p>
          <w:p w14:paraId="1501C73E" w14:textId="77777777" w:rsidR="0065305E" w:rsidRPr="0053766F" w:rsidRDefault="0065305E" w:rsidP="00BD7E4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53766F">
              <w:rPr>
                <w:rFonts w:ascii="Times New Roman" w:eastAsia="Calibri" w:hAnsi="Times New Roman" w:cs="Times New Roman"/>
                <w:sz w:val="18"/>
                <w:szCs w:val="18"/>
              </w:rPr>
              <w:t>Diet2_UW09</w:t>
            </w:r>
          </w:p>
          <w:p w14:paraId="4EA99198" w14:textId="77777777" w:rsidR="0065305E" w:rsidRPr="0053766F" w:rsidRDefault="0065305E" w:rsidP="00BD7E4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53766F">
              <w:rPr>
                <w:rFonts w:ascii="Times New Roman" w:eastAsia="Calibri" w:hAnsi="Times New Roman" w:cs="Times New Roman"/>
                <w:sz w:val="18"/>
                <w:szCs w:val="18"/>
              </w:rPr>
              <w:t>Diet2_UW10</w:t>
            </w:r>
          </w:p>
          <w:p w14:paraId="38A1C942" w14:textId="58005CFC" w:rsidR="0065305E" w:rsidRPr="0053766F" w:rsidRDefault="0065305E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Diet2_UU02</w:t>
            </w:r>
          </w:p>
        </w:tc>
        <w:tc>
          <w:tcPr>
            <w:tcW w:w="2552" w:type="dxa"/>
            <w:vAlign w:val="center"/>
          </w:tcPr>
          <w:p w14:paraId="31B2C584" w14:textId="2802F7A8" w:rsidR="009C486D" w:rsidRPr="0053766F" w:rsidRDefault="003E31DC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Dyskusja/Wykonanie projektu</w:t>
            </w:r>
          </w:p>
        </w:tc>
      </w:tr>
      <w:tr w:rsidR="0053766F" w:rsidRPr="0053766F" w14:paraId="5611E437" w14:textId="77777777" w:rsidTr="001257D8">
        <w:trPr>
          <w:gridAfter w:val="1"/>
          <w:wAfter w:w="7" w:type="dxa"/>
        </w:trPr>
        <w:tc>
          <w:tcPr>
            <w:tcW w:w="562" w:type="dxa"/>
            <w:vAlign w:val="center"/>
          </w:tcPr>
          <w:p w14:paraId="45D9B409" w14:textId="1104FC3C" w:rsidR="003E31DC" w:rsidRPr="0053766F" w:rsidRDefault="003E31DC" w:rsidP="003E31DC">
            <w:pPr>
              <w:pStyle w:val="Akapitzlist"/>
              <w:numPr>
                <w:ilvl w:val="0"/>
                <w:numId w:val="3"/>
              </w:numPr>
              <w:tabs>
                <w:tab w:val="left" w:pos="391"/>
              </w:tabs>
              <w:spacing w:after="0" w:line="240" w:lineRule="auto"/>
              <w:ind w:left="147" w:hanging="34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811" w:type="dxa"/>
            <w:vAlign w:val="center"/>
          </w:tcPr>
          <w:p w14:paraId="4BDC98FB" w14:textId="2DC220FB" w:rsidR="003E31DC" w:rsidRPr="0053766F" w:rsidRDefault="003E31DC" w:rsidP="003E31DC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Dobrać odpowiedni preparat do żywienia dojelitowego do potrzeb pacjenta.</w:t>
            </w:r>
          </w:p>
        </w:tc>
        <w:tc>
          <w:tcPr>
            <w:tcW w:w="1560" w:type="dxa"/>
            <w:vAlign w:val="center"/>
          </w:tcPr>
          <w:p w14:paraId="619D763F" w14:textId="77777777" w:rsidR="003E31DC" w:rsidRPr="0053766F" w:rsidRDefault="003E31DC" w:rsidP="003E31DC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</w:rPr>
              <w:t>Diet2_UW02</w:t>
            </w:r>
          </w:p>
          <w:p w14:paraId="6B228AC2" w14:textId="77777777" w:rsidR="003E31DC" w:rsidRPr="0053766F" w:rsidRDefault="003E31DC" w:rsidP="003E31D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53766F">
              <w:rPr>
                <w:rFonts w:ascii="Times New Roman" w:eastAsia="Calibri" w:hAnsi="Times New Roman" w:cs="Times New Roman"/>
                <w:sz w:val="18"/>
                <w:szCs w:val="18"/>
              </w:rPr>
              <w:t>Diet2_UW07</w:t>
            </w:r>
          </w:p>
          <w:p w14:paraId="2732295E" w14:textId="77777777" w:rsidR="003E31DC" w:rsidRPr="0053766F" w:rsidRDefault="003E31DC" w:rsidP="003E31D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53766F">
              <w:rPr>
                <w:rFonts w:ascii="Times New Roman" w:eastAsia="Calibri" w:hAnsi="Times New Roman" w:cs="Times New Roman"/>
                <w:sz w:val="18"/>
                <w:szCs w:val="18"/>
              </w:rPr>
              <w:t>Diet2_UW09</w:t>
            </w:r>
          </w:p>
          <w:p w14:paraId="09755D63" w14:textId="77777777" w:rsidR="003E31DC" w:rsidRPr="0053766F" w:rsidRDefault="003E31DC" w:rsidP="003E31D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53766F">
              <w:rPr>
                <w:rFonts w:ascii="Times New Roman" w:eastAsia="Calibri" w:hAnsi="Times New Roman" w:cs="Times New Roman"/>
                <w:sz w:val="18"/>
                <w:szCs w:val="18"/>
              </w:rPr>
              <w:t>Diet2_UW10</w:t>
            </w:r>
          </w:p>
          <w:p w14:paraId="68E5BB9C" w14:textId="768C5609" w:rsidR="003E31DC" w:rsidRPr="0053766F" w:rsidRDefault="003E31DC" w:rsidP="003E31DC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Diet2_UU02</w:t>
            </w:r>
          </w:p>
        </w:tc>
        <w:tc>
          <w:tcPr>
            <w:tcW w:w="2552" w:type="dxa"/>
            <w:vAlign w:val="center"/>
          </w:tcPr>
          <w:p w14:paraId="505B3520" w14:textId="37682AB5" w:rsidR="003E31DC" w:rsidRPr="0053766F" w:rsidRDefault="003E31DC" w:rsidP="003E31DC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Dyskusja/Wykonanie projektu</w:t>
            </w:r>
          </w:p>
        </w:tc>
      </w:tr>
      <w:tr w:rsidR="003E31DC" w:rsidRPr="0053766F" w14:paraId="11199DB9" w14:textId="77777777" w:rsidTr="001257D8">
        <w:trPr>
          <w:gridAfter w:val="1"/>
          <w:wAfter w:w="7" w:type="dxa"/>
        </w:trPr>
        <w:tc>
          <w:tcPr>
            <w:tcW w:w="562" w:type="dxa"/>
            <w:vAlign w:val="center"/>
          </w:tcPr>
          <w:p w14:paraId="076CF8C9" w14:textId="03FEB3E3" w:rsidR="003E31DC" w:rsidRPr="0053766F" w:rsidRDefault="003E31DC" w:rsidP="003E31DC">
            <w:pPr>
              <w:pStyle w:val="Akapitzlist"/>
              <w:numPr>
                <w:ilvl w:val="0"/>
                <w:numId w:val="3"/>
              </w:numPr>
              <w:tabs>
                <w:tab w:val="left" w:pos="391"/>
              </w:tabs>
              <w:spacing w:after="0" w:line="240" w:lineRule="auto"/>
              <w:ind w:left="147" w:hanging="34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811" w:type="dxa"/>
            <w:vAlign w:val="center"/>
          </w:tcPr>
          <w:p w14:paraId="7A90F296" w14:textId="7B319AB2" w:rsidR="003E31DC" w:rsidRPr="0053766F" w:rsidRDefault="003E31DC" w:rsidP="003E31DC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Przygotować materiały edukacyjne dla pacjentów żywionych dojelitowo w warunkach domowych.</w:t>
            </w:r>
          </w:p>
        </w:tc>
        <w:tc>
          <w:tcPr>
            <w:tcW w:w="1560" w:type="dxa"/>
            <w:vAlign w:val="center"/>
          </w:tcPr>
          <w:p w14:paraId="50DB459B" w14:textId="77777777" w:rsidR="003E31DC" w:rsidRPr="0053766F" w:rsidRDefault="003E31DC" w:rsidP="003E31D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53766F">
              <w:rPr>
                <w:rFonts w:ascii="Times New Roman" w:eastAsia="Calibri" w:hAnsi="Times New Roman" w:cs="Times New Roman"/>
                <w:sz w:val="18"/>
                <w:szCs w:val="18"/>
              </w:rPr>
              <w:t>Diet2_UW06</w:t>
            </w:r>
          </w:p>
          <w:p w14:paraId="25B74DD8" w14:textId="070A3975" w:rsidR="003E31DC" w:rsidRPr="0053766F" w:rsidRDefault="003E31DC" w:rsidP="003E31DC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Diet2_UU02</w:t>
            </w:r>
          </w:p>
        </w:tc>
        <w:tc>
          <w:tcPr>
            <w:tcW w:w="2552" w:type="dxa"/>
            <w:vAlign w:val="center"/>
          </w:tcPr>
          <w:p w14:paraId="043219EF" w14:textId="6A7D63CA" w:rsidR="003E31DC" w:rsidRPr="0053766F" w:rsidRDefault="003E31DC" w:rsidP="003E31DC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Dyskusja/Wykonanie projektu</w:t>
            </w:r>
          </w:p>
        </w:tc>
      </w:tr>
    </w:tbl>
    <w:p w14:paraId="1EC48904" w14:textId="77777777" w:rsidR="009C486D" w:rsidRPr="0053766F" w:rsidRDefault="009C486D" w:rsidP="00B948AA">
      <w:pPr>
        <w:spacing w:after="0" w:line="240" w:lineRule="auto"/>
        <w:rPr>
          <w:sz w:val="20"/>
          <w:szCs w:val="20"/>
          <w:lang w:val="pl-PL"/>
        </w:rPr>
      </w:pPr>
    </w:p>
    <w:tbl>
      <w:tblPr>
        <w:tblStyle w:val="Tabela-Siatka"/>
        <w:tblW w:w="10491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2"/>
        <w:gridCol w:w="5812"/>
        <w:gridCol w:w="1559"/>
        <w:gridCol w:w="2558"/>
      </w:tblGrid>
      <w:tr w:rsidR="0053766F" w:rsidRPr="0053766F" w14:paraId="647EDE11" w14:textId="77777777" w:rsidTr="005D60DA">
        <w:trPr>
          <w:trHeight w:val="298"/>
        </w:trPr>
        <w:tc>
          <w:tcPr>
            <w:tcW w:w="10491" w:type="dxa"/>
            <w:gridSpan w:val="4"/>
            <w:shd w:val="clear" w:color="auto" w:fill="D9E2F3" w:themeFill="accent5" w:themeFillTint="33"/>
            <w:vAlign w:val="center"/>
          </w:tcPr>
          <w:p w14:paraId="74C92AE1" w14:textId="77777777" w:rsidR="009C486D" w:rsidRPr="0053766F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KOMPETENCJE SPOŁECZNE</w:t>
            </w:r>
          </w:p>
        </w:tc>
      </w:tr>
      <w:tr w:rsidR="0053766F" w:rsidRPr="009B20D1" w14:paraId="4020CEA3" w14:textId="77777777" w:rsidTr="003E31DC">
        <w:trPr>
          <w:trHeight w:val="575"/>
        </w:trPr>
        <w:tc>
          <w:tcPr>
            <w:tcW w:w="562" w:type="dxa"/>
            <w:shd w:val="clear" w:color="auto" w:fill="D9E2F3" w:themeFill="accent5" w:themeFillTint="33"/>
            <w:vAlign w:val="center"/>
          </w:tcPr>
          <w:p w14:paraId="721A1467" w14:textId="77777777" w:rsidR="009C486D" w:rsidRPr="0053766F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lastRenderedPageBreak/>
              <w:t>L.p.</w:t>
            </w:r>
          </w:p>
        </w:tc>
        <w:tc>
          <w:tcPr>
            <w:tcW w:w="5812" w:type="dxa"/>
            <w:shd w:val="clear" w:color="auto" w:fill="D9E2F3" w:themeFill="accent5" w:themeFillTint="33"/>
            <w:vAlign w:val="center"/>
          </w:tcPr>
          <w:p w14:paraId="6D8DB8A3" w14:textId="77777777" w:rsidR="009C486D" w:rsidRPr="0053766F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70F143EA" w14:textId="77777777" w:rsidR="00CB43A3" w:rsidRPr="0053766F" w:rsidRDefault="00CB43A3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Cs/>
                <w:sz w:val="18"/>
                <w:szCs w:val="18"/>
                <w:lang w:val="pl-PL"/>
              </w:rPr>
              <w:t>(Student jest gotów do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72C76E34" w14:textId="77777777" w:rsidR="009C486D" w:rsidRPr="0053766F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8" w:type="dxa"/>
            <w:shd w:val="clear" w:color="auto" w:fill="D9E2F3" w:themeFill="accent5" w:themeFillTint="33"/>
            <w:vAlign w:val="center"/>
          </w:tcPr>
          <w:p w14:paraId="67DBA704" w14:textId="77777777" w:rsidR="009C486D" w:rsidRPr="0053766F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70A33478" w14:textId="77777777" w:rsidR="002D0322" w:rsidRPr="0053766F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3E31DC" w:rsidRPr="0053766F" w14:paraId="1294CA08" w14:textId="77777777" w:rsidTr="003E31DC">
        <w:tc>
          <w:tcPr>
            <w:tcW w:w="562" w:type="dxa"/>
            <w:vAlign w:val="center"/>
          </w:tcPr>
          <w:p w14:paraId="45A4248C" w14:textId="12676C0D" w:rsidR="003E31DC" w:rsidRPr="0053766F" w:rsidRDefault="003E31DC" w:rsidP="003E31DC">
            <w:pPr>
              <w:pStyle w:val="Akapitzlist"/>
              <w:numPr>
                <w:ilvl w:val="0"/>
                <w:numId w:val="4"/>
              </w:numPr>
              <w:spacing w:after="0" w:line="240" w:lineRule="auto"/>
              <w:ind w:left="111" w:firstLine="0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812" w:type="dxa"/>
            <w:vAlign w:val="center"/>
          </w:tcPr>
          <w:p w14:paraId="451AE6D3" w14:textId="5A502BA9" w:rsidR="003E31DC" w:rsidRPr="0053766F" w:rsidRDefault="003E31DC" w:rsidP="003E31DC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Komunikowania się z pacjentem oraz współpracy z pozostałymi członkami zespołu żywieniowego.</w:t>
            </w:r>
          </w:p>
        </w:tc>
        <w:tc>
          <w:tcPr>
            <w:tcW w:w="1559" w:type="dxa"/>
            <w:vAlign w:val="center"/>
          </w:tcPr>
          <w:p w14:paraId="73207771" w14:textId="77777777" w:rsidR="003E31DC" w:rsidRPr="0053766F" w:rsidRDefault="003E31DC" w:rsidP="003E31DC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</w:rPr>
              <w:t>Diet2_KK01</w:t>
            </w:r>
          </w:p>
          <w:p w14:paraId="31334841" w14:textId="77777777" w:rsidR="003E31DC" w:rsidRPr="0053766F" w:rsidRDefault="003E31DC" w:rsidP="003E31DC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</w:rPr>
              <w:t>Diet2_KK02</w:t>
            </w:r>
          </w:p>
          <w:p w14:paraId="34160FEF" w14:textId="0A9E77F5" w:rsidR="003E31DC" w:rsidRPr="0053766F" w:rsidRDefault="003E31DC" w:rsidP="003E31DC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</w:rPr>
              <w:t>Diet2_KR02</w:t>
            </w:r>
          </w:p>
        </w:tc>
        <w:tc>
          <w:tcPr>
            <w:tcW w:w="2558" w:type="dxa"/>
            <w:vAlign w:val="center"/>
          </w:tcPr>
          <w:p w14:paraId="4D6E1126" w14:textId="52CFCE52" w:rsidR="003E31DC" w:rsidRPr="0053766F" w:rsidRDefault="003E31DC" w:rsidP="003E31DC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Dyskusja/Wykonanie projektu</w:t>
            </w:r>
          </w:p>
        </w:tc>
      </w:tr>
    </w:tbl>
    <w:p w14:paraId="260D6512" w14:textId="6B6EA272" w:rsidR="001257D8" w:rsidRPr="0053766F" w:rsidRDefault="001257D8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08505768" w14:textId="7FEF9AAA" w:rsidR="009C486D" w:rsidRPr="0053766F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53766F">
        <w:rPr>
          <w:rFonts w:ascii="Garamond" w:hAnsi="Garamond" w:cs="Times New Roman"/>
          <w:b/>
          <w:sz w:val="18"/>
          <w:szCs w:val="18"/>
          <w:lang w:val="pl-PL"/>
        </w:rPr>
        <w:t>Treści kształcenia</w:t>
      </w:r>
    </w:p>
    <w:tbl>
      <w:tblPr>
        <w:tblStyle w:val="Tabela-Siatka"/>
        <w:tblW w:w="10627" w:type="dxa"/>
        <w:tblLayout w:type="fixed"/>
        <w:tblLook w:val="04A0" w:firstRow="1" w:lastRow="0" w:firstColumn="1" w:lastColumn="0" w:noHBand="0" w:noVBand="1"/>
      </w:tblPr>
      <w:tblGrid>
        <w:gridCol w:w="562"/>
        <w:gridCol w:w="5245"/>
        <w:gridCol w:w="1276"/>
        <w:gridCol w:w="1276"/>
        <w:gridCol w:w="1134"/>
        <w:gridCol w:w="1134"/>
      </w:tblGrid>
      <w:tr w:rsidR="0053766F" w:rsidRPr="0053766F" w14:paraId="533E5EC4" w14:textId="1EC44395" w:rsidTr="00926DF9">
        <w:trPr>
          <w:trHeight w:val="311"/>
        </w:trPr>
        <w:tc>
          <w:tcPr>
            <w:tcW w:w="562" w:type="dxa"/>
            <w:vMerge w:val="restart"/>
            <w:shd w:val="clear" w:color="auto" w:fill="D9E2F3" w:themeFill="accent5" w:themeFillTint="33"/>
            <w:vAlign w:val="center"/>
          </w:tcPr>
          <w:p w14:paraId="06057250" w14:textId="77777777" w:rsidR="00BF0261" w:rsidRPr="0053766F" w:rsidRDefault="00BF0261" w:rsidP="00853FFE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245" w:type="dxa"/>
            <w:vMerge w:val="restart"/>
            <w:shd w:val="clear" w:color="auto" w:fill="D9E2F3" w:themeFill="accent5" w:themeFillTint="33"/>
            <w:vAlign w:val="center"/>
          </w:tcPr>
          <w:p w14:paraId="19FF2CAC" w14:textId="77777777" w:rsidR="00BF0261" w:rsidRPr="0053766F" w:rsidRDefault="00BF0261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Treść kształcenia (tematyka zajęć)</w:t>
            </w:r>
          </w:p>
        </w:tc>
        <w:tc>
          <w:tcPr>
            <w:tcW w:w="4820" w:type="dxa"/>
            <w:gridSpan w:val="4"/>
            <w:shd w:val="clear" w:color="auto" w:fill="D9E2F3" w:themeFill="accent5" w:themeFillTint="33"/>
            <w:vAlign w:val="center"/>
          </w:tcPr>
          <w:p w14:paraId="6A617AC7" w14:textId="42D494CA" w:rsidR="00BF0261" w:rsidRPr="0053766F" w:rsidRDefault="00BF0261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</w:tr>
      <w:tr w:rsidR="0053766F" w:rsidRPr="0053766F" w14:paraId="19E8B54E" w14:textId="38B0015B" w:rsidTr="00AB7584">
        <w:trPr>
          <w:trHeight w:val="311"/>
        </w:trPr>
        <w:tc>
          <w:tcPr>
            <w:tcW w:w="562" w:type="dxa"/>
            <w:vMerge/>
            <w:shd w:val="clear" w:color="auto" w:fill="D9E2F3" w:themeFill="accent5" w:themeFillTint="33"/>
            <w:vAlign w:val="center"/>
          </w:tcPr>
          <w:p w14:paraId="1AC66171" w14:textId="77777777" w:rsidR="00BF0261" w:rsidRPr="0053766F" w:rsidRDefault="00BF0261" w:rsidP="00B01CE3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5245" w:type="dxa"/>
            <w:vMerge/>
            <w:shd w:val="clear" w:color="auto" w:fill="D9E2F3" w:themeFill="accent5" w:themeFillTint="33"/>
            <w:vAlign w:val="center"/>
          </w:tcPr>
          <w:p w14:paraId="4794F688" w14:textId="77777777" w:rsidR="00BF0261" w:rsidRPr="0053766F" w:rsidRDefault="00BF0261" w:rsidP="00B01CE3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552" w:type="dxa"/>
            <w:gridSpan w:val="2"/>
            <w:shd w:val="clear" w:color="auto" w:fill="D9E2F3" w:themeFill="accent5" w:themeFillTint="33"/>
            <w:vAlign w:val="center"/>
          </w:tcPr>
          <w:p w14:paraId="38C28803" w14:textId="374EA3BC" w:rsidR="00BF0261" w:rsidRPr="0053766F" w:rsidRDefault="00BF0261" w:rsidP="00B01CE3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fldChar w:fldCharType="begin"/>
            </w: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instrText xml:space="preserve"> REF FormaZajęćNr1 \h  \* MERGEFORMAT </w:instrText>
            </w: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fldChar w:fldCharType="separate"/>
            </w:r>
            <w:sdt>
              <w:sdtPr>
                <w:rPr>
                  <w:rFonts w:ascii="Garamond" w:hAnsi="Garamond" w:cs="Times New Roman"/>
                  <w:b/>
                  <w:bCs/>
                  <w:sz w:val="18"/>
                  <w:szCs w:val="18"/>
                  <w:lang w:val="pl-PL"/>
                </w:rPr>
                <w:alias w:val="Forma zajęć"/>
                <w:tag w:val="Forma zajęć"/>
                <w:id w:val="-896970056"/>
                <w:placeholder>
                  <w:docPart w:val="F7C95A0025F54E628D323E0CF02A45EE"/>
                </w:placeholder>
                <w:dropDownList>
                  <w:listItem w:displayText="Wykład" w:value="Wykład"/>
                  <w:listItem w:displayText="Ćwiczenia" w:value="Ćwiczenia"/>
                  <w:listItem w:displayText="Ćwiczenia terenowe" w:value="Ćwiczenia terenowe"/>
                  <w:listItem w:displayText="Laboratorium" w:value="Laboratorium"/>
                  <w:listItem w:displayText="Warsztaty" w:value="Warsztaty"/>
                  <w:listItem w:displayText="Konwersatorium" w:value="Konwersatorium"/>
                  <w:listItem w:displayText="Lektoraty" w:value="Lektoraty"/>
                  <w:listItem w:displayText="Seminarium" w:value="Seminarium"/>
                  <w:listItem w:displayText="Praktyka zawodowa" w:value="Praktyka zawodowa"/>
                </w:dropDownList>
              </w:sdtPr>
              <w:sdtContent>
                <w:r w:rsidRPr="0053766F">
                  <w:rPr>
                    <w:rFonts w:ascii="Garamond" w:hAnsi="Garamond" w:cs="Times New Roman"/>
                    <w:b/>
                    <w:bCs/>
                    <w:sz w:val="18"/>
                    <w:szCs w:val="18"/>
                    <w:lang w:val="pl-PL"/>
                  </w:rPr>
                  <w:t>Wykład</w:t>
                </w:r>
              </w:sdtContent>
            </w:sdt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fldChar w:fldCharType="end"/>
            </w:r>
          </w:p>
        </w:tc>
        <w:tc>
          <w:tcPr>
            <w:tcW w:w="2268" w:type="dxa"/>
            <w:gridSpan w:val="2"/>
            <w:shd w:val="clear" w:color="auto" w:fill="D9E2F3" w:themeFill="accent5" w:themeFillTint="33"/>
          </w:tcPr>
          <w:p w14:paraId="5330CA76" w14:textId="2960B7DC" w:rsidR="00BF0261" w:rsidRPr="0053766F" w:rsidRDefault="00BF0261" w:rsidP="00B01CE3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Ćwiczenia</w:t>
            </w:r>
          </w:p>
        </w:tc>
      </w:tr>
      <w:tr w:rsidR="0053766F" w:rsidRPr="0053766F" w14:paraId="106D8BE0" w14:textId="11D3F8DF" w:rsidTr="00BF0261">
        <w:trPr>
          <w:trHeight w:val="273"/>
        </w:trPr>
        <w:tc>
          <w:tcPr>
            <w:tcW w:w="562" w:type="dxa"/>
            <w:vMerge/>
            <w:vAlign w:val="center"/>
          </w:tcPr>
          <w:p w14:paraId="0F803F7D" w14:textId="77777777" w:rsidR="00BF0261" w:rsidRPr="0053766F" w:rsidRDefault="00BF0261" w:rsidP="00BF0261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245" w:type="dxa"/>
            <w:vMerge/>
            <w:vAlign w:val="center"/>
          </w:tcPr>
          <w:p w14:paraId="46106332" w14:textId="77777777" w:rsidR="00BF0261" w:rsidRPr="0053766F" w:rsidRDefault="00BF0261" w:rsidP="00BF0261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shd w:val="clear" w:color="auto" w:fill="D9E2F3" w:themeFill="accent5" w:themeFillTint="33"/>
            <w:vAlign w:val="center"/>
          </w:tcPr>
          <w:p w14:paraId="7DBA4542" w14:textId="77777777" w:rsidR="00BF0261" w:rsidRPr="0053766F" w:rsidRDefault="00BF0261" w:rsidP="00BF0261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276" w:type="dxa"/>
            <w:shd w:val="clear" w:color="auto" w:fill="D9E2F3" w:themeFill="accent5" w:themeFillTint="33"/>
            <w:vAlign w:val="center"/>
          </w:tcPr>
          <w:p w14:paraId="6DFFFBD8" w14:textId="77777777" w:rsidR="00BF0261" w:rsidRPr="0053766F" w:rsidRDefault="00BF0261" w:rsidP="00BF0261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  <w:tc>
          <w:tcPr>
            <w:tcW w:w="1134" w:type="dxa"/>
            <w:shd w:val="clear" w:color="auto" w:fill="D9E2F3" w:themeFill="accent5" w:themeFillTint="33"/>
            <w:vAlign w:val="center"/>
          </w:tcPr>
          <w:p w14:paraId="451CE0B5" w14:textId="1296AE90" w:rsidR="00BF0261" w:rsidRPr="0053766F" w:rsidRDefault="00BF0261" w:rsidP="00BF0261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134" w:type="dxa"/>
            <w:shd w:val="clear" w:color="auto" w:fill="D9E2F3" w:themeFill="accent5" w:themeFillTint="33"/>
            <w:vAlign w:val="center"/>
          </w:tcPr>
          <w:p w14:paraId="0BFF3AFD" w14:textId="39B37C71" w:rsidR="00BF0261" w:rsidRPr="0053766F" w:rsidRDefault="00BF0261" w:rsidP="00BF0261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53766F" w:rsidRPr="0053766F" w14:paraId="3AC4FEDB" w14:textId="5986A352" w:rsidTr="0065305E">
        <w:trPr>
          <w:trHeight w:val="273"/>
        </w:trPr>
        <w:tc>
          <w:tcPr>
            <w:tcW w:w="562" w:type="dxa"/>
            <w:vAlign w:val="center"/>
          </w:tcPr>
          <w:p w14:paraId="559BD455" w14:textId="3AB532EE" w:rsidR="00BF0261" w:rsidRPr="0053766F" w:rsidRDefault="00BF0261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245" w:type="dxa"/>
            <w:vAlign w:val="center"/>
          </w:tcPr>
          <w:p w14:paraId="562DB76A" w14:textId="5F40788F" w:rsidR="00BF0261" w:rsidRPr="0053766F" w:rsidRDefault="00BF0261" w:rsidP="00853FF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Wprowadzenie do leczenia żywieniowego</w:t>
            </w:r>
          </w:p>
        </w:tc>
        <w:tc>
          <w:tcPr>
            <w:tcW w:w="1276" w:type="dxa"/>
            <w:vAlign w:val="center"/>
          </w:tcPr>
          <w:p w14:paraId="32E244FC" w14:textId="216BECC3" w:rsidR="00BF0261" w:rsidRPr="0053766F" w:rsidRDefault="009B20D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76" w:type="dxa"/>
            <w:vAlign w:val="center"/>
          </w:tcPr>
          <w:p w14:paraId="2D7D4B78" w14:textId="4B4456EE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134" w:type="dxa"/>
            <w:vAlign w:val="center"/>
          </w:tcPr>
          <w:p w14:paraId="1A46A971" w14:textId="77777777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134" w:type="dxa"/>
            <w:vAlign w:val="center"/>
          </w:tcPr>
          <w:p w14:paraId="1D346F76" w14:textId="77777777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53766F" w:rsidRPr="0053766F" w14:paraId="20381EB7" w14:textId="7FA4C034" w:rsidTr="0065305E">
        <w:trPr>
          <w:trHeight w:val="273"/>
        </w:trPr>
        <w:tc>
          <w:tcPr>
            <w:tcW w:w="562" w:type="dxa"/>
            <w:vAlign w:val="center"/>
          </w:tcPr>
          <w:p w14:paraId="3271DD3E" w14:textId="546FB079" w:rsidR="00BF0261" w:rsidRPr="0053766F" w:rsidRDefault="00BF0261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245" w:type="dxa"/>
            <w:vAlign w:val="center"/>
          </w:tcPr>
          <w:p w14:paraId="55416A84" w14:textId="0309C788" w:rsidR="00BF0261" w:rsidRPr="0053766F" w:rsidRDefault="00BF0261" w:rsidP="00853FF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Składniki mieszanin odżywczych w żywieniu dojelitowym.</w:t>
            </w:r>
          </w:p>
        </w:tc>
        <w:tc>
          <w:tcPr>
            <w:tcW w:w="1276" w:type="dxa"/>
            <w:vAlign w:val="center"/>
          </w:tcPr>
          <w:p w14:paraId="49A01F5F" w14:textId="4466AFCF" w:rsidR="00BF0261" w:rsidRPr="0053766F" w:rsidRDefault="009B20D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76" w:type="dxa"/>
            <w:vAlign w:val="center"/>
          </w:tcPr>
          <w:p w14:paraId="1EE05C0D" w14:textId="17C7D7A8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134" w:type="dxa"/>
            <w:vAlign w:val="center"/>
          </w:tcPr>
          <w:p w14:paraId="3D72E040" w14:textId="77777777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134" w:type="dxa"/>
            <w:vAlign w:val="center"/>
          </w:tcPr>
          <w:p w14:paraId="6E6E8FE3" w14:textId="77777777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53766F" w:rsidRPr="0053766F" w14:paraId="6B01E798" w14:textId="2292E131" w:rsidTr="0065305E">
        <w:trPr>
          <w:trHeight w:val="273"/>
        </w:trPr>
        <w:tc>
          <w:tcPr>
            <w:tcW w:w="562" w:type="dxa"/>
            <w:vAlign w:val="center"/>
          </w:tcPr>
          <w:p w14:paraId="23FF0A9B" w14:textId="5BD1EDE5" w:rsidR="00BF0261" w:rsidRPr="0053766F" w:rsidRDefault="00BF0261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245" w:type="dxa"/>
            <w:vAlign w:val="center"/>
          </w:tcPr>
          <w:p w14:paraId="0A4691A9" w14:textId="0D13E00C" w:rsidR="00BF0261" w:rsidRPr="0053766F" w:rsidRDefault="00BF0261" w:rsidP="00853FF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Drogi interwencji; wskazania i przeciwskazania do żywienia dojelitowego. Działania niepożądane. </w:t>
            </w:r>
          </w:p>
        </w:tc>
        <w:tc>
          <w:tcPr>
            <w:tcW w:w="1276" w:type="dxa"/>
            <w:vAlign w:val="center"/>
          </w:tcPr>
          <w:p w14:paraId="504EC075" w14:textId="3273702B" w:rsidR="00BF0261" w:rsidRPr="0053766F" w:rsidRDefault="009B20D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76" w:type="dxa"/>
            <w:vAlign w:val="center"/>
          </w:tcPr>
          <w:p w14:paraId="783A2DF4" w14:textId="68A910C9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134" w:type="dxa"/>
            <w:vAlign w:val="center"/>
          </w:tcPr>
          <w:p w14:paraId="76022BDA" w14:textId="77777777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134" w:type="dxa"/>
            <w:vAlign w:val="center"/>
          </w:tcPr>
          <w:p w14:paraId="77D5D3AA" w14:textId="77777777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53766F" w:rsidRPr="0053766F" w14:paraId="2C9D625A" w14:textId="612609CE" w:rsidTr="0065305E">
        <w:trPr>
          <w:trHeight w:val="273"/>
        </w:trPr>
        <w:tc>
          <w:tcPr>
            <w:tcW w:w="562" w:type="dxa"/>
            <w:vAlign w:val="center"/>
          </w:tcPr>
          <w:p w14:paraId="431E9918" w14:textId="1FA03F2A" w:rsidR="00BF0261" w:rsidRPr="0053766F" w:rsidRDefault="00BF0261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245" w:type="dxa"/>
            <w:vAlign w:val="center"/>
          </w:tcPr>
          <w:p w14:paraId="07E416B2" w14:textId="440CC515" w:rsidR="00BF0261" w:rsidRPr="0053766F" w:rsidRDefault="00BF0261" w:rsidP="00853FF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Rodzaje mieszanin i ich zastosowanie.</w:t>
            </w:r>
          </w:p>
        </w:tc>
        <w:tc>
          <w:tcPr>
            <w:tcW w:w="1276" w:type="dxa"/>
            <w:vAlign w:val="center"/>
          </w:tcPr>
          <w:p w14:paraId="5447707F" w14:textId="2B28DDC9" w:rsidR="00BF0261" w:rsidRPr="0053766F" w:rsidRDefault="009B20D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76" w:type="dxa"/>
            <w:vAlign w:val="center"/>
          </w:tcPr>
          <w:p w14:paraId="53B39D10" w14:textId="38F5D72C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134" w:type="dxa"/>
            <w:vAlign w:val="center"/>
          </w:tcPr>
          <w:p w14:paraId="16C790FB" w14:textId="77777777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134" w:type="dxa"/>
            <w:vAlign w:val="center"/>
          </w:tcPr>
          <w:p w14:paraId="0B531727" w14:textId="77777777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53766F" w:rsidRPr="0053766F" w14:paraId="75D88084" w14:textId="0DABFB8D" w:rsidTr="0065305E">
        <w:trPr>
          <w:trHeight w:val="273"/>
        </w:trPr>
        <w:tc>
          <w:tcPr>
            <w:tcW w:w="562" w:type="dxa"/>
            <w:vAlign w:val="center"/>
          </w:tcPr>
          <w:p w14:paraId="2CD2F3FC" w14:textId="61A3E0FC" w:rsidR="00BF0261" w:rsidRPr="0053766F" w:rsidRDefault="00BF0261" w:rsidP="001257D8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245" w:type="dxa"/>
            <w:vAlign w:val="center"/>
          </w:tcPr>
          <w:p w14:paraId="33E6C37E" w14:textId="67501905" w:rsidR="00BF0261" w:rsidRPr="0053766F" w:rsidRDefault="00BF0261" w:rsidP="00853FF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Rodzaje niedożywienia i strategie jego leczenia.</w:t>
            </w:r>
          </w:p>
        </w:tc>
        <w:tc>
          <w:tcPr>
            <w:tcW w:w="1276" w:type="dxa"/>
            <w:vAlign w:val="center"/>
          </w:tcPr>
          <w:p w14:paraId="36E69469" w14:textId="30402176" w:rsidR="00BF0261" w:rsidRPr="0053766F" w:rsidRDefault="009B20D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76" w:type="dxa"/>
            <w:vAlign w:val="center"/>
          </w:tcPr>
          <w:p w14:paraId="46D85F9A" w14:textId="4A4C78E4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134" w:type="dxa"/>
            <w:vAlign w:val="center"/>
          </w:tcPr>
          <w:p w14:paraId="1BE2E9DB" w14:textId="77777777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134" w:type="dxa"/>
            <w:vAlign w:val="center"/>
          </w:tcPr>
          <w:p w14:paraId="19DE1589" w14:textId="77777777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53766F" w:rsidRPr="0053766F" w14:paraId="7F10DD70" w14:textId="77ECDCEB" w:rsidTr="0065305E">
        <w:trPr>
          <w:trHeight w:val="273"/>
        </w:trPr>
        <w:tc>
          <w:tcPr>
            <w:tcW w:w="562" w:type="dxa"/>
            <w:vAlign w:val="center"/>
          </w:tcPr>
          <w:p w14:paraId="0DC74589" w14:textId="66FAFC43" w:rsidR="00BF0261" w:rsidRPr="0053766F" w:rsidRDefault="00BF0261" w:rsidP="006E7090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245" w:type="dxa"/>
            <w:vAlign w:val="center"/>
          </w:tcPr>
          <w:p w14:paraId="30C35CBB" w14:textId="700D5C28" w:rsidR="00BF0261" w:rsidRPr="0053766F" w:rsidRDefault="00BF0261" w:rsidP="006E7090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Żywienie dojelitowe w chorobach onkologicznych</w:t>
            </w:r>
          </w:p>
        </w:tc>
        <w:tc>
          <w:tcPr>
            <w:tcW w:w="1276" w:type="dxa"/>
            <w:vAlign w:val="center"/>
          </w:tcPr>
          <w:p w14:paraId="51C9421B" w14:textId="275070BA" w:rsidR="00BF0261" w:rsidRPr="0053766F" w:rsidRDefault="009B20D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76" w:type="dxa"/>
            <w:vAlign w:val="center"/>
          </w:tcPr>
          <w:p w14:paraId="30F9ED49" w14:textId="72C6AEB9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134" w:type="dxa"/>
            <w:vAlign w:val="center"/>
          </w:tcPr>
          <w:p w14:paraId="7E4CDAE6" w14:textId="77777777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134" w:type="dxa"/>
            <w:vAlign w:val="center"/>
          </w:tcPr>
          <w:p w14:paraId="54E40D65" w14:textId="77777777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53766F" w:rsidRPr="0053766F" w14:paraId="77416B82" w14:textId="4BE2B66E" w:rsidTr="0065305E">
        <w:trPr>
          <w:trHeight w:val="273"/>
        </w:trPr>
        <w:tc>
          <w:tcPr>
            <w:tcW w:w="562" w:type="dxa"/>
            <w:vAlign w:val="center"/>
          </w:tcPr>
          <w:p w14:paraId="450BFC4F" w14:textId="45AC7294" w:rsidR="00BF0261" w:rsidRPr="0053766F" w:rsidRDefault="00BF0261" w:rsidP="006E7090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245" w:type="dxa"/>
            <w:vAlign w:val="center"/>
          </w:tcPr>
          <w:p w14:paraId="77DB4ED1" w14:textId="5544FD33" w:rsidR="00BF0261" w:rsidRPr="0053766F" w:rsidRDefault="00BF0261" w:rsidP="006E7090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Żywienie dojelitowe w chorobach neurologicznych</w:t>
            </w:r>
            <w:r w:rsidR="00842CC8"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oraz mukowiscydozie.</w:t>
            </w:r>
          </w:p>
        </w:tc>
        <w:tc>
          <w:tcPr>
            <w:tcW w:w="1276" w:type="dxa"/>
            <w:vAlign w:val="center"/>
          </w:tcPr>
          <w:p w14:paraId="336BAC40" w14:textId="540166A3" w:rsidR="00BF0261" w:rsidRPr="0053766F" w:rsidRDefault="009B20D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76" w:type="dxa"/>
            <w:vAlign w:val="center"/>
          </w:tcPr>
          <w:p w14:paraId="44BBE4B2" w14:textId="4B29DEA0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134" w:type="dxa"/>
            <w:vAlign w:val="center"/>
          </w:tcPr>
          <w:p w14:paraId="10FCF006" w14:textId="77777777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134" w:type="dxa"/>
            <w:vAlign w:val="center"/>
          </w:tcPr>
          <w:p w14:paraId="537D7286" w14:textId="77777777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53766F" w:rsidRPr="0053766F" w14:paraId="3DFB1E65" w14:textId="0E9F7359" w:rsidTr="0065305E">
        <w:trPr>
          <w:trHeight w:val="273"/>
        </w:trPr>
        <w:tc>
          <w:tcPr>
            <w:tcW w:w="562" w:type="dxa"/>
            <w:vAlign w:val="center"/>
          </w:tcPr>
          <w:p w14:paraId="23C65B2E" w14:textId="03B46240" w:rsidR="00BF0261" w:rsidRPr="0053766F" w:rsidRDefault="00BF0261" w:rsidP="006E7090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245" w:type="dxa"/>
            <w:vAlign w:val="center"/>
          </w:tcPr>
          <w:p w14:paraId="0BA4BE6B" w14:textId="595B540A" w:rsidR="00BF0261" w:rsidRPr="0053766F" w:rsidRDefault="00BF0261" w:rsidP="006E7090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Żywienie dojelitowe na OIT oraz w </w:t>
            </w:r>
            <w:r w:rsidR="001102DA"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chirurgii.</w:t>
            </w:r>
          </w:p>
        </w:tc>
        <w:tc>
          <w:tcPr>
            <w:tcW w:w="1276" w:type="dxa"/>
            <w:vAlign w:val="center"/>
          </w:tcPr>
          <w:p w14:paraId="4A29C605" w14:textId="54CB579A" w:rsidR="00BF0261" w:rsidRPr="0053766F" w:rsidRDefault="009B20D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76" w:type="dxa"/>
            <w:vAlign w:val="center"/>
          </w:tcPr>
          <w:p w14:paraId="3F9E7BAB" w14:textId="204E7DDD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134" w:type="dxa"/>
            <w:vAlign w:val="center"/>
          </w:tcPr>
          <w:p w14:paraId="19DC8974" w14:textId="77777777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134" w:type="dxa"/>
            <w:vAlign w:val="center"/>
          </w:tcPr>
          <w:p w14:paraId="1618C9B1" w14:textId="77777777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53766F" w:rsidRPr="0053766F" w14:paraId="1DD6AEF1" w14:textId="4FFE5328" w:rsidTr="0065305E">
        <w:trPr>
          <w:trHeight w:val="273"/>
        </w:trPr>
        <w:tc>
          <w:tcPr>
            <w:tcW w:w="562" w:type="dxa"/>
            <w:vAlign w:val="center"/>
          </w:tcPr>
          <w:p w14:paraId="65C9E946" w14:textId="3A29D37E" w:rsidR="00BF0261" w:rsidRPr="0053766F" w:rsidRDefault="00BF0261" w:rsidP="006E7090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245" w:type="dxa"/>
            <w:vAlign w:val="center"/>
          </w:tcPr>
          <w:p w14:paraId="0E070171" w14:textId="43ECE1BA" w:rsidR="00BF0261" w:rsidRPr="0053766F" w:rsidRDefault="00BF0261" w:rsidP="006E7090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Ocena stanu odżywienia jako podstawa kwalifikacji do leczenia żywieniowego</w:t>
            </w:r>
          </w:p>
        </w:tc>
        <w:tc>
          <w:tcPr>
            <w:tcW w:w="1276" w:type="dxa"/>
            <w:vAlign w:val="center"/>
          </w:tcPr>
          <w:p w14:paraId="3DCF0BD1" w14:textId="0350C81C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vAlign w:val="center"/>
          </w:tcPr>
          <w:p w14:paraId="4B051A81" w14:textId="77777777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134" w:type="dxa"/>
            <w:vAlign w:val="center"/>
          </w:tcPr>
          <w:p w14:paraId="4388050B" w14:textId="59D13BDD" w:rsidR="00BF0261" w:rsidRPr="0053766F" w:rsidRDefault="009B20D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1134" w:type="dxa"/>
            <w:vAlign w:val="center"/>
          </w:tcPr>
          <w:p w14:paraId="6AC906C9" w14:textId="719C6998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</w:tr>
      <w:tr w:rsidR="0053766F" w:rsidRPr="0053766F" w14:paraId="45D5E9B0" w14:textId="77777777" w:rsidTr="0065305E">
        <w:trPr>
          <w:trHeight w:val="273"/>
        </w:trPr>
        <w:tc>
          <w:tcPr>
            <w:tcW w:w="562" w:type="dxa"/>
            <w:vAlign w:val="center"/>
          </w:tcPr>
          <w:p w14:paraId="436975A9" w14:textId="77777777" w:rsidR="00BF0261" w:rsidRPr="0053766F" w:rsidRDefault="00BF0261" w:rsidP="006E7090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245" w:type="dxa"/>
            <w:vAlign w:val="center"/>
          </w:tcPr>
          <w:p w14:paraId="3FD3B221" w14:textId="23753B7A" w:rsidR="00BF0261" w:rsidRPr="0053766F" w:rsidRDefault="00BF0261" w:rsidP="006E7090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Ocena zapotrzebowania pacjenta na energię i składniki odżywcze i dobór strategii leczenia żywieniowego</w:t>
            </w:r>
          </w:p>
        </w:tc>
        <w:tc>
          <w:tcPr>
            <w:tcW w:w="1276" w:type="dxa"/>
            <w:vAlign w:val="center"/>
          </w:tcPr>
          <w:p w14:paraId="37657EBF" w14:textId="77777777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vAlign w:val="center"/>
          </w:tcPr>
          <w:p w14:paraId="4BBC284C" w14:textId="77777777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134" w:type="dxa"/>
            <w:vAlign w:val="center"/>
          </w:tcPr>
          <w:p w14:paraId="0C62CD52" w14:textId="4AF270F0" w:rsidR="00BF0261" w:rsidRPr="0053766F" w:rsidRDefault="009B20D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1134" w:type="dxa"/>
            <w:vAlign w:val="center"/>
          </w:tcPr>
          <w:p w14:paraId="456B70DF" w14:textId="5FD344F9" w:rsidR="00BF0261" w:rsidRPr="0053766F" w:rsidRDefault="001102DA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</w:tr>
      <w:tr w:rsidR="0053766F" w:rsidRPr="0053766F" w14:paraId="382CA757" w14:textId="77777777" w:rsidTr="0065305E">
        <w:trPr>
          <w:trHeight w:val="273"/>
        </w:trPr>
        <w:tc>
          <w:tcPr>
            <w:tcW w:w="562" w:type="dxa"/>
            <w:vAlign w:val="center"/>
          </w:tcPr>
          <w:p w14:paraId="2E8A0317" w14:textId="77777777" w:rsidR="00BF0261" w:rsidRPr="0053766F" w:rsidRDefault="00BF0261" w:rsidP="006E7090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245" w:type="dxa"/>
            <w:vAlign w:val="center"/>
          </w:tcPr>
          <w:p w14:paraId="7FA54E49" w14:textId="49C1D12F" w:rsidR="00BF0261" w:rsidRPr="0053766F" w:rsidRDefault="001102DA" w:rsidP="006E7090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Studi</w:t>
            </w:r>
            <w:r w:rsidR="00842CC8"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um</w:t>
            </w: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przypadków</w:t>
            </w:r>
          </w:p>
        </w:tc>
        <w:tc>
          <w:tcPr>
            <w:tcW w:w="1276" w:type="dxa"/>
            <w:vAlign w:val="center"/>
          </w:tcPr>
          <w:p w14:paraId="03B94AEC" w14:textId="77777777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vAlign w:val="center"/>
          </w:tcPr>
          <w:p w14:paraId="767BF1B5" w14:textId="77777777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134" w:type="dxa"/>
            <w:vAlign w:val="center"/>
          </w:tcPr>
          <w:p w14:paraId="0BF4B2E1" w14:textId="51E3975B" w:rsidR="00BF0261" w:rsidRPr="0053766F" w:rsidRDefault="009B20D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1134" w:type="dxa"/>
            <w:vAlign w:val="center"/>
          </w:tcPr>
          <w:p w14:paraId="457F1A9C" w14:textId="4709E603" w:rsidR="00BF0261" w:rsidRPr="0053766F" w:rsidRDefault="001102DA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</w:tr>
      <w:tr w:rsidR="0053766F" w:rsidRPr="0053766F" w14:paraId="455653AF" w14:textId="3D164461" w:rsidTr="0065305E">
        <w:trPr>
          <w:trHeight w:val="273"/>
        </w:trPr>
        <w:tc>
          <w:tcPr>
            <w:tcW w:w="562" w:type="dxa"/>
            <w:vAlign w:val="center"/>
          </w:tcPr>
          <w:p w14:paraId="5002127D" w14:textId="71A362FC" w:rsidR="00BF0261" w:rsidRPr="0053766F" w:rsidRDefault="00BF0261" w:rsidP="006E7090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245" w:type="dxa"/>
            <w:vAlign w:val="center"/>
          </w:tcPr>
          <w:p w14:paraId="7A8C356D" w14:textId="6C428513" w:rsidR="00BF0261" w:rsidRPr="0053766F" w:rsidRDefault="00BF0261" w:rsidP="006E7090">
            <w:pPr>
              <w:spacing w:after="0" w:line="276" w:lineRule="auto"/>
              <w:ind w:left="30" w:right="35" w:firstLine="31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Edukacja pacjenta żywionego dojelitowo w domu</w:t>
            </w:r>
          </w:p>
        </w:tc>
        <w:tc>
          <w:tcPr>
            <w:tcW w:w="1276" w:type="dxa"/>
            <w:vAlign w:val="center"/>
          </w:tcPr>
          <w:p w14:paraId="6FEA85A4" w14:textId="4D1984F5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vAlign w:val="center"/>
          </w:tcPr>
          <w:p w14:paraId="1315C5EA" w14:textId="77777777" w:rsidR="00BF0261" w:rsidRPr="0053766F" w:rsidRDefault="00BF026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134" w:type="dxa"/>
            <w:vAlign w:val="center"/>
          </w:tcPr>
          <w:p w14:paraId="42C5138B" w14:textId="66AAFFF5" w:rsidR="00BF0261" w:rsidRPr="0053766F" w:rsidRDefault="009B20D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134" w:type="dxa"/>
            <w:vAlign w:val="center"/>
          </w:tcPr>
          <w:p w14:paraId="1A4A24B8" w14:textId="61C9EDF5" w:rsidR="00BF0261" w:rsidRPr="0053766F" w:rsidRDefault="001102DA" w:rsidP="0065305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</w:tr>
      <w:tr w:rsidR="00BF0261" w:rsidRPr="0053766F" w14:paraId="41C1E30C" w14:textId="296F5467" w:rsidTr="0065305E">
        <w:trPr>
          <w:trHeight w:val="358"/>
        </w:trPr>
        <w:tc>
          <w:tcPr>
            <w:tcW w:w="562" w:type="dxa"/>
            <w:tcBorders>
              <w:left w:val="nil"/>
              <w:bottom w:val="nil"/>
              <w:right w:val="nil"/>
            </w:tcBorders>
            <w:vAlign w:val="center"/>
          </w:tcPr>
          <w:p w14:paraId="1BD54AD3" w14:textId="77777777" w:rsidR="00BF0261" w:rsidRPr="0053766F" w:rsidRDefault="00BF0261" w:rsidP="006E7090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245" w:type="dxa"/>
            <w:tcBorders>
              <w:left w:val="nil"/>
              <w:bottom w:val="nil"/>
            </w:tcBorders>
            <w:vAlign w:val="center"/>
          </w:tcPr>
          <w:p w14:paraId="60A449DB" w14:textId="77777777" w:rsidR="00BF0261" w:rsidRPr="0053766F" w:rsidRDefault="00BF0261" w:rsidP="006E7090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276" w:type="dxa"/>
            <w:vAlign w:val="center"/>
          </w:tcPr>
          <w:p w14:paraId="19B24229" w14:textId="0B457BC5" w:rsidR="00BF0261" w:rsidRPr="0053766F" w:rsidRDefault="009B20D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0</w:t>
            </w:r>
          </w:p>
        </w:tc>
        <w:tc>
          <w:tcPr>
            <w:tcW w:w="1276" w:type="dxa"/>
            <w:vAlign w:val="center"/>
          </w:tcPr>
          <w:p w14:paraId="66A0CC13" w14:textId="4ECF7201" w:rsidR="00BF0261" w:rsidRPr="0053766F" w:rsidRDefault="001102DA" w:rsidP="0065305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6</w:t>
            </w:r>
          </w:p>
        </w:tc>
        <w:tc>
          <w:tcPr>
            <w:tcW w:w="1134" w:type="dxa"/>
            <w:vAlign w:val="center"/>
          </w:tcPr>
          <w:p w14:paraId="0F79AF95" w14:textId="07952A61" w:rsidR="00BF0261" w:rsidRPr="0053766F" w:rsidRDefault="009B20D1" w:rsidP="0065305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0</w:t>
            </w:r>
          </w:p>
        </w:tc>
        <w:tc>
          <w:tcPr>
            <w:tcW w:w="1134" w:type="dxa"/>
            <w:vAlign w:val="center"/>
          </w:tcPr>
          <w:p w14:paraId="2F05B7AE" w14:textId="74BB08D5" w:rsidR="00BF0261" w:rsidRPr="0053766F" w:rsidRDefault="001102DA" w:rsidP="0065305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6</w:t>
            </w:r>
          </w:p>
        </w:tc>
      </w:tr>
    </w:tbl>
    <w:p w14:paraId="235E6E48" w14:textId="77777777" w:rsidR="00BF0AC2" w:rsidRPr="0053766F" w:rsidRDefault="00BF0AC2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78D078C1" w14:textId="77777777" w:rsidR="00AC71F1" w:rsidRPr="0053766F" w:rsidRDefault="00AC71F1" w:rsidP="00AC71F1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53766F">
        <w:rPr>
          <w:rFonts w:ascii="Garamond" w:eastAsia="Times New Roman" w:hAnsi="Garamond" w:cs="Segoe UI"/>
          <w:b/>
          <w:bCs/>
          <w:sz w:val="18"/>
          <w:szCs w:val="18"/>
          <w:lang w:val="pl-PL" w:eastAsia="zh-CN"/>
        </w:rPr>
        <w:t>Metody kształcenia</w:t>
      </w:r>
    </w:p>
    <w:tbl>
      <w:tblPr>
        <w:tblW w:w="10490" w:type="dxa"/>
        <w:tblInd w:w="-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5"/>
        <w:gridCol w:w="9375"/>
      </w:tblGrid>
      <w:tr w:rsidR="0053766F" w:rsidRPr="0053766F" w14:paraId="5DD2FF31" w14:textId="77777777" w:rsidTr="002A05EF">
        <w:trPr>
          <w:trHeight w:val="270"/>
        </w:trPr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14:paraId="70B57ADF" w14:textId="77777777" w:rsidR="00AC71F1" w:rsidRPr="0053766F" w:rsidRDefault="00AC71F1" w:rsidP="002A05EF">
            <w:pPr>
              <w:suppressAutoHyphens w:val="0"/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val="pl-PL" w:eastAsia="zh-CN"/>
              </w:rPr>
            </w:pPr>
            <w:r w:rsidRPr="0053766F">
              <w:rPr>
                <w:rFonts w:ascii="Garamond" w:eastAsia="Times New Roman" w:hAnsi="Garamond" w:cs="Segoe UI"/>
                <w:b/>
                <w:bCs/>
                <w:sz w:val="18"/>
                <w:szCs w:val="18"/>
                <w:lang w:val="pl-PL" w:eastAsia="zh-CN"/>
              </w:rPr>
              <w:t>Forma zajęć</w:t>
            </w:r>
            <w:r w:rsidRPr="0053766F">
              <w:rPr>
                <w:rFonts w:ascii="Garamond" w:eastAsia="Times New Roman" w:hAnsi="Garamond" w:cs="Segoe UI"/>
                <w:sz w:val="18"/>
                <w:lang w:val="pl-PL" w:eastAsia="zh-CN"/>
              </w:rPr>
              <w:t> </w:t>
            </w:r>
          </w:p>
        </w:tc>
        <w:tc>
          <w:tcPr>
            <w:tcW w:w="9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14:paraId="7D37B977" w14:textId="77777777" w:rsidR="00AC71F1" w:rsidRPr="0053766F" w:rsidRDefault="00AC71F1" w:rsidP="002A05EF">
            <w:pPr>
              <w:suppressAutoHyphens w:val="0"/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val="pl-PL" w:eastAsia="zh-CN"/>
              </w:rPr>
            </w:pPr>
            <w:r w:rsidRPr="0053766F">
              <w:rPr>
                <w:rFonts w:ascii="Garamond" w:eastAsia="Times New Roman" w:hAnsi="Garamond" w:cs="Segoe UI"/>
                <w:b/>
                <w:bCs/>
                <w:sz w:val="18"/>
                <w:szCs w:val="18"/>
                <w:lang w:val="pl-PL" w:eastAsia="zh-CN"/>
              </w:rPr>
              <w:t>Metody kształcenia</w:t>
            </w:r>
            <w:r w:rsidRPr="0053766F">
              <w:rPr>
                <w:rFonts w:ascii="Garamond" w:eastAsia="Times New Roman" w:hAnsi="Garamond" w:cs="Segoe UI"/>
                <w:sz w:val="18"/>
                <w:lang w:val="pl-PL" w:eastAsia="zh-CN"/>
              </w:rPr>
              <w:t> </w:t>
            </w:r>
          </w:p>
        </w:tc>
      </w:tr>
      <w:tr w:rsidR="0053766F" w:rsidRPr="009B20D1" w14:paraId="587F933F" w14:textId="77777777" w:rsidTr="002A05EF">
        <w:trPr>
          <w:trHeight w:val="200"/>
        </w:trPr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4E979" w14:textId="53C15886" w:rsidR="00AC71F1" w:rsidRPr="0053766F" w:rsidRDefault="00EA5BB0" w:rsidP="002A05EF">
            <w:pPr>
              <w:suppressAutoHyphens w:val="0"/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val="pl-PL" w:eastAsia="zh-CN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fldChar w:fldCharType="begin"/>
            </w:r>
            <w:r w:rsidRPr="0053766F">
              <w:rPr>
                <w:rFonts w:ascii="Segoe UI" w:eastAsia="Times New Roman" w:hAnsi="Segoe UI" w:cs="Segoe UI"/>
                <w:sz w:val="12"/>
                <w:szCs w:val="12"/>
                <w:lang w:val="pl-PL" w:eastAsia="zh-CN"/>
              </w:rPr>
              <w:instrText xml:space="preserve"> REF FormaZajęćNr1 \h </w:instrText>
            </w: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instrText xml:space="preserve"> \* MERGEFORMAT </w:instrText>
            </w: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</w: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fldChar w:fldCharType="separate"/>
            </w:r>
            <w:sdt>
              <w:sdtPr>
                <w:rPr>
                  <w:rFonts w:ascii="Garamond" w:hAnsi="Garamond" w:cs="Times New Roman"/>
                  <w:b/>
                  <w:bCs/>
                  <w:sz w:val="18"/>
                  <w:szCs w:val="18"/>
                  <w:lang w:val="pl-PL"/>
                </w:rPr>
                <w:alias w:val="Forma zajęć"/>
                <w:tag w:val="Forma zajęć"/>
                <w:id w:val="302503550"/>
                <w:placeholder>
                  <w:docPart w:val="5961BB15E14A49B69BA9703312852A07"/>
                </w:placeholder>
                <w:dropDownList>
                  <w:listItem w:displayText="Wykład" w:value="Wykład"/>
                  <w:listItem w:displayText="Ćwiczenia" w:value="Ćwiczenia"/>
                  <w:listItem w:displayText="Ćwiczenia terenowe" w:value="Ćwiczenia terenowe"/>
                  <w:listItem w:displayText="Laboratorium" w:value="Laboratorium"/>
                  <w:listItem w:displayText="Warsztaty" w:value="Warsztaty"/>
                  <w:listItem w:displayText="Konwersatorium" w:value="Konwersatorium"/>
                  <w:listItem w:displayText="Lektoraty" w:value="Lektoraty"/>
                  <w:listItem w:displayText="Seminarium" w:value="Seminarium"/>
                  <w:listItem w:displayText="Praktyka zawodowa" w:value="Praktyka zawodowa"/>
                </w:dropDownList>
              </w:sdtPr>
              <w:sdtContent>
                <w:r w:rsidR="00A71761" w:rsidRPr="0053766F">
                  <w:rPr>
                    <w:rFonts w:ascii="Garamond" w:hAnsi="Garamond" w:cs="Times New Roman"/>
                    <w:b/>
                    <w:bCs/>
                    <w:sz w:val="18"/>
                    <w:szCs w:val="18"/>
                    <w:lang w:val="pl-PL"/>
                  </w:rPr>
                  <w:t>Wykład</w:t>
                </w:r>
              </w:sdtContent>
            </w:sdt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fldChar w:fldCharType="end"/>
            </w:r>
          </w:p>
        </w:tc>
        <w:tc>
          <w:tcPr>
            <w:tcW w:w="9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CD854D" w14:textId="21DACAED" w:rsidR="00AC71F1" w:rsidRPr="0053766F" w:rsidRDefault="006E7090" w:rsidP="002A05EF">
            <w:pPr>
              <w:spacing w:after="0" w:line="240" w:lineRule="auto"/>
              <w:jc w:val="both"/>
              <w:rPr>
                <w:rFonts w:ascii="Garamond" w:hAnsi="Garamond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/>
                <w:sz w:val="18"/>
                <w:szCs w:val="18"/>
                <w:lang w:val="pl-PL"/>
              </w:rPr>
              <w:t>Wykład informacyjny i/lub problemowy z prezentacją multimedialną</w:t>
            </w:r>
          </w:p>
        </w:tc>
      </w:tr>
      <w:tr w:rsidR="0053766F" w:rsidRPr="009B20D1" w14:paraId="40926007" w14:textId="77777777" w:rsidTr="002A05EF">
        <w:trPr>
          <w:trHeight w:val="200"/>
        </w:trPr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85BAE" w14:textId="0FE00B78" w:rsidR="00BF0261" w:rsidRPr="0053766F" w:rsidRDefault="00BF0261" w:rsidP="002A05EF">
            <w:pPr>
              <w:suppressAutoHyphens w:val="0"/>
              <w:spacing w:after="0" w:line="240" w:lineRule="auto"/>
              <w:jc w:val="center"/>
              <w:textAlignment w:val="baseline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Ćwiczenia</w:t>
            </w:r>
          </w:p>
        </w:tc>
        <w:tc>
          <w:tcPr>
            <w:tcW w:w="9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21812" w14:textId="1FB3D921" w:rsidR="00BF0261" w:rsidRPr="0053766F" w:rsidRDefault="001102DA" w:rsidP="001102DA">
            <w:pPr>
              <w:spacing w:after="0" w:line="240" w:lineRule="auto"/>
              <w:jc w:val="both"/>
              <w:rPr>
                <w:rFonts w:ascii="Garamond" w:hAnsi="Garamond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/>
                <w:sz w:val="18"/>
                <w:szCs w:val="18"/>
                <w:lang w:val="pl-PL"/>
              </w:rPr>
              <w:t>Analiza przypadków i przykładów, dyskusja, burza mózgów, wykonanie projektu poza zajęciami i jego prezentacja.</w:t>
            </w:r>
          </w:p>
        </w:tc>
      </w:tr>
    </w:tbl>
    <w:p w14:paraId="08CB1D84" w14:textId="77777777" w:rsidR="00583209" w:rsidRPr="0053766F" w:rsidRDefault="00583209" w:rsidP="00583209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733811EA" w14:textId="77777777" w:rsidR="00583209" w:rsidRPr="0053766F" w:rsidRDefault="00583209" w:rsidP="00583209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53766F">
        <w:rPr>
          <w:rFonts w:ascii="Garamond" w:hAnsi="Garamond" w:cs="Times New Roman"/>
          <w:b/>
          <w:sz w:val="18"/>
          <w:szCs w:val="18"/>
          <w:lang w:val="pl-PL"/>
        </w:rPr>
        <w:t>Warunki zaliczenia</w:t>
      </w:r>
    </w:p>
    <w:tbl>
      <w:tblPr>
        <w:tblStyle w:val="Tabela-Siatka"/>
        <w:tblW w:w="8925" w:type="dxa"/>
        <w:tblLayout w:type="fixed"/>
        <w:tblLook w:val="04A0" w:firstRow="1" w:lastRow="0" w:firstColumn="1" w:lastColumn="0" w:noHBand="0" w:noVBand="1"/>
      </w:tblPr>
      <w:tblGrid>
        <w:gridCol w:w="7366"/>
        <w:gridCol w:w="1559"/>
      </w:tblGrid>
      <w:tr w:rsidR="0053766F" w:rsidRPr="0053766F" w14:paraId="7A1365FC" w14:textId="77777777" w:rsidTr="00AD6B36">
        <w:trPr>
          <w:trHeight w:val="440"/>
        </w:trPr>
        <w:tc>
          <w:tcPr>
            <w:tcW w:w="7366" w:type="dxa"/>
            <w:vMerge w:val="restart"/>
            <w:shd w:val="clear" w:color="auto" w:fill="D9E2F3" w:themeFill="accent5" w:themeFillTint="33"/>
            <w:vAlign w:val="center"/>
          </w:tcPr>
          <w:p w14:paraId="49142A5B" w14:textId="77777777" w:rsidR="00583209" w:rsidRPr="0053766F" w:rsidRDefault="00583209" w:rsidP="00AD6B36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posób zaliczenia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25A9B1B6" w14:textId="77777777" w:rsidR="00583209" w:rsidRPr="0053766F" w:rsidRDefault="00583209" w:rsidP="00AD6B36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i (%)</w:t>
            </w:r>
          </w:p>
        </w:tc>
      </w:tr>
      <w:tr w:rsidR="0053766F" w:rsidRPr="0053766F" w14:paraId="7CE68165" w14:textId="77777777" w:rsidTr="00AD6B36">
        <w:trPr>
          <w:trHeight w:val="440"/>
        </w:trPr>
        <w:tc>
          <w:tcPr>
            <w:tcW w:w="7366" w:type="dxa"/>
            <w:vMerge/>
            <w:shd w:val="clear" w:color="auto" w:fill="D9E2F3" w:themeFill="accent5" w:themeFillTint="33"/>
            <w:vAlign w:val="center"/>
          </w:tcPr>
          <w:p w14:paraId="553C70B4" w14:textId="77777777" w:rsidR="00583209" w:rsidRPr="0053766F" w:rsidRDefault="00583209" w:rsidP="00AD6B36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0ABC827C" w14:textId="5F56139C" w:rsidR="00583209" w:rsidRPr="0053766F" w:rsidRDefault="00583209" w:rsidP="00AD6B36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fldChar w:fldCharType="begin"/>
            </w:r>
            <w:r w:rsidRPr="0053766F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instrText xml:space="preserve"> REF FormaZajęćNr1 \h  \* MERGEFORMAT </w:instrText>
            </w:r>
            <w:r w:rsidRPr="0053766F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r>
            <w:r w:rsidRPr="0053766F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fldChar w:fldCharType="separate"/>
            </w:r>
            <w:sdt>
              <w:sdtPr>
                <w:rPr>
                  <w:rFonts w:ascii="Garamond" w:hAnsi="Garamond" w:cs="Times New Roman"/>
                  <w:b/>
                  <w:bCs/>
                  <w:sz w:val="18"/>
                  <w:szCs w:val="18"/>
                  <w:lang w:val="pl-PL"/>
                </w:rPr>
                <w:alias w:val="Forma zajęć"/>
                <w:tag w:val="Forma zajęć"/>
                <w:id w:val="1713851476"/>
                <w:placeholder>
                  <w:docPart w:val="8FB2B44F5E1D4AE49D0FDA2F4E4BCC04"/>
                </w:placeholder>
                <w:dropDownList>
                  <w:listItem w:displayText="Wykład" w:value="Wykład"/>
                  <w:listItem w:displayText="Ćwiczenia" w:value="Ćwiczenia"/>
                  <w:listItem w:displayText="Ćwiczenia terenowe" w:value="Ćwiczenia terenowe"/>
                  <w:listItem w:displayText="Laboratorium" w:value="Laboratorium"/>
                  <w:listItem w:displayText="Warsztaty" w:value="Warsztaty"/>
                  <w:listItem w:displayText="Konwersatorium" w:value="Konwersatorium"/>
                  <w:listItem w:displayText="Lektoraty" w:value="Lektoraty"/>
                  <w:listItem w:displayText="Seminarium" w:value="Seminarium"/>
                  <w:listItem w:displayText="Praktyka zawodowa" w:value="Praktyka zawodowa"/>
                </w:dropDownList>
              </w:sdtPr>
              <w:sdtContent>
                <w:r w:rsidR="00A71761" w:rsidRPr="0053766F">
                  <w:rPr>
                    <w:rFonts w:ascii="Garamond" w:hAnsi="Garamond" w:cs="Times New Roman"/>
                    <w:b/>
                    <w:bCs/>
                    <w:sz w:val="18"/>
                    <w:szCs w:val="18"/>
                    <w:lang w:val="pl-PL"/>
                  </w:rPr>
                  <w:t>Wykład</w:t>
                </w:r>
              </w:sdtContent>
            </w:sdt>
            <w:r w:rsidRPr="0053766F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fldChar w:fldCharType="end"/>
            </w:r>
          </w:p>
        </w:tc>
      </w:tr>
      <w:tr w:rsidR="0053766F" w:rsidRPr="0053766F" w14:paraId="07A2A50D" w14:textId="77777777" w:rsidTr="00AD6B36">
        <w:trPr>
          <w:trHeight w:val="263"/>
        </w:trPr>
        <w:tc>
          <w:tcPr>
            <w:tcW w:w="7366" w:type="dxa"/>
            <w:vAlign w:val="center"/>
          </w:tcPr>
          <w:p w14:paraId="31FF024B" w14:textId="77777777" w:rsidR="00583209" w:rsidRPr="0053766F" w:rsidRDefault="00583209" w:rsidP="00AD6B36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53766F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Egzamin ustny</w:t>
            </w:r>
          </w:p>
        </w:tc>
        <w:tc>
          <w:tcPr>
            <w:tcW w:w="1559" w:type="dxa"/>
            <w:vAlign w:val="center"/>
          </w:tcPr>
          <w:p w14:paraId="1F07C1CD" w14:textId="3627C952" w:rsidR="00583209" w:rsidRPr="0053766F" w:rsidRDefault="001102DA" w:rsidP="00AD6B36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53766F">
              <w:rPr>
                <w:rFonts w:ascii="Garamond" w:hAnsi="Garamond" w:cs="Times New Roman"/>
                <w:sz w:val="16"/>
                <w:szCs w:val="16"/>
                <w:lang w:val="pl-PL"/>
              </w:rPr>
              <w:t>50%</w:t>
            </w:r>
          </w:p>
        </w:tc>
      </w:tr>
      <w:tr w:rsidR="0053766F" w:rsidRPr="0053766F" w14:paraId="106A3C63" w14:textId="77777777" w:rsidTr="00AD6B36">
        <w:trPr>
          <w:trHeight w:val="263"/>
        </w:trPr>
        <w:tc>
          <w:tcPr>
            <w:tcW w:w="7366" w:type="dxa"/>
            <w:vAlign w:val="center"/>
          </w:tcPr>
          <w:p w14:paraId="05A29375" w14:textId="77777777" w:rsidR="00583209" w:rsidRPr="0053766F" w:rsidRDefault="00583209" w:rsidP="00AD6B36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53766F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Egzamin pisemny </w:t>
            </w:r>
          </w:p>
        </w:tc>
        <w:tc>
          <w:tcPr>
            <w:tcW w:w="1559" w:type="dxa"/>
            <w:vAlign w:val="center"/>
          </w:tcPr>
          <w:p w14:paraId="48FF97AA" w14:textId="77777777" w:rsidR="00583209" w:rsidRPr="0053766F" w:rsidRDefault="00583209" w:rsidP="00AD6B36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53766F"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53766F" w:rsidRPr="0053766F" w14:paraId="0F9C51E7" w14:textId="77777777" w:rsidTr="00AD6B36">
        <w:trPr>
          <w:trHeight w:val="263"/>
        </w:trPr>
        <w:tc>
          <w:tcPr>
            <w:tcW w:w="7366" w:type="dxa"/>
            <w:vAlign w:val="center"/>
          </w:tcPr>
          <w:p w14:paraId="569B5D75" w14:textId="77777777" w:rsidR="00583209" w:rsidRPr="0053766F" w:rsidRDefault="00583209" w:rsidP="00AD6B36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53766F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Kolokwium </w:t>
            </w:r>
          </w:p>
        </w:tc>
        <w:tc>
          <w:tcPr>
            <w:tcW w:w="1559" w:type="dxa"/>
            <w:vAlign w:val="center"/>
          </w:tcPr>
          <w:p w14:paraId="215D33E3" w14:textId="77777777" w:rsidR="00583209" w:rsidRPr="0053766F" w:rsidRDefault="00583209" w:rsidP="00AD6B36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53766F"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53766F" w:rsidRPr="0053766F" w14:paraId="247501C2" w14:textId="77777777" w:rsidTr="00AD6B36">
        <w:trPr>
          <w:trHeight w:val="263"/>
        </w:trPr>
        <w:tc>
          <w:tcPr>
            <w:tcW w:w="7366" w:type="dxa"/>
            <w:vAlign w:val="center"/>
          </w:tcPr>
          <w:p w14:paraId="7AFEB480" w14:textId="77777777" w:rsidR="00583209" w:rsidRPr="0053766F" w:rsidRDefault="00583209" w:rsidP="00AD6B36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53766F">
              <w:rPr>
                <w:rFonts w:ascii="Garamond" w:hAnsi="Garamond" w:cs="Times New Roman"/>
                <w:sz w:val="16"/>
                <w:szCs w:val="16"/>
                <w:lang w:val="pl-PL"/>
              </w:rPr>
              <w:t>Przygotowanie i przedstawienie eseju / referatu / innej formy wypowiedzi pisemnej</w:t>
            </w:r>
          </w:p>
        </w:tc>
        <w:tc>
          <w:tcPr>
            <w:tcW w:w="1559" w:type="dxa"/>
            <w:vAlign w:val="center"/>
          </w:tcPr>
          <w:p w14:paraId="185F8B70" w14:textId="77777777" w:rsidR="00583209" w:rsidRPr="0053766F" w:rsidRDefault="00583209" w:rsidP="00AD6B36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53766F"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53766F" w:rsidRPr="0053766F" w14:paraId="0E888544" w14:textId="77777777" w:rsidTr="00AD6B36">
        <w:trPr>
          <w:trHeight w:val="263"/>
        </w:trPr>
        <w:tc>
          <w:tcPr>
            <w:tcW w:w="7366" w:type="dxa"/>
            <w:vAlign w:val="center"/>
          </w:tcPr>
          <w:p w14:paraId="37D1408D" w14:textId="77777777" w:rsidR="00583209" w:rsidRPr="0053766F" w:rsidRDefault="00583209" w:rsidP="00AD6B36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53766F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konanie zadań / ćwiczeń / projektu podczas zajęć</w:t>
            </w:r>
          </w:p>
        </w:tc>
        <w:tc>
          <w:tcPr>
            <w:tcW w:w="1559" w:type="dxa"/>
            <w:vAlign w:val="center"/>
          </w:tcPr>
          <w:p w14:paraId="71A6293A" w14:textId="48710017" w:rsidR="00583209" w:rsidRPr="0053766F" w:rsidRDefault="001102DA" w:rsidP="00AD6B36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53766F">
              <w:rPr>
                <w:rFonts w:ascii="Garamond" w:hAnsi="Garamond" w:cs="Times New Roman"/>
                <w:sz w:val="16"/>
                <w:szCs w:val="16"/>
                <w:lang w:val="pl-PL"/>
              </w:rPr>
              <w:t>30%</w:t>
            </w:r>
          </w:p>
        </w:tc>
      </w:tr>
      <w:tr w:rsidR="0053766F" w:rsidRPr="0053766F" w14:paraId="0B45BCF1" w14:textId="77777777" w:rsidTr="00AD6B36">
        <w:trPr>
          <w:trHeight w:val="263"/>
        </w:trPr>
        <w:tc>
          <w:tcPr>
            <w:tcW w:w="7366" w:type="dxa"/>
            <w:vAlign w:val="center"/>
          </w:tcPr>
          <w:p w14:paraId="266D4A76" w14:textId="77777777" w:rsidR="00583209" w:rsidRPr="0053766F" w:rsidRDefault="00583209" w:rsidP="00AD6B36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53766F">
              <w:rPr>
                <w:rFonts w:ascii="Garamond" w:hAnsi="Garamond" w:cs="Times New Roman"/>
                <w:sz w:val="16"/>
                <w:szCs w:val="16"/>
                <w:lang w:val="pl-PL"/>
              </w:rPr>
              <w:t>Wykonanie zadań / ćwiczeń / projektu poza zajęciami</w:t>
            </w:r>
          </w:p>
        </w:tc>
        <w:tc>
          <w:tcPr>
            <w:tcW w:w="1559" w:type="dxa"/>
            <w:vAlign w:val="center"/>
          </w:tcPr>
          <w:p w14:paraId="49CE52A7" w14:textId="5630785F" w:rsidR="00583209" w:rsidRPr="0053766F" w:rsidRDefault="001102DA" w:rsidP="00AD6B36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53766F">
              <w:rPr>
                <w:rFonts w:ascii="Garamond" w:hAnsi="Garamond" w:cs="Times New Roman"/>
                <w:sz w:val="16"/>
                <w:szCs w:val="16"/>
                <w:lang w:val="pl-PL"/>
              </w:rPr>
              <w:t>20%</w:t>
            </w:r>
          </w:p>
        </w:tc>
      </w:tr>
      <w:tr w:rsidR="0053766F" w:rsidRPr="0053766F" w14:paraId="483A3205" w14:textId="77777777" w:rsidTr="00AD6B36">
        <w:trPr>
          <w:trHeight w:val="263"/>
        </w:trPr>
        <w:tc>
          <w:tcPr>
            <w:tcW w:w="7366" w:type="dxa"/>
            <w:vAlign w:val="center"/>
          </w:tcPr>
          <w:p w14:paraId="0D6E2F16" w14:textId="77777777" w:rsidR="00583209" w:rsidRPr="0053766F" w:rsidRDefault="00583209" w:rsidP="00AD6B36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53766F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powiedzi ustne podczas zajęć (np. w trakcie dyskusji, debaty)</w:t>
            </w:r>
          </w:p>
        </w:tc>
        <w:tc>
          <w:tcPr>
            <w:tcW w:w="1559" w:type="dxa"/>
            <w:vAlign w:val="center"/>
          </w:tcPr>
          <w:p w14:paraId="5711280C" w14:textId="77777777" w:rsidR="00583209" w:rsidRPr="0053766F" w:rsidRDefault="00583209" w:rsidP="00AD6B36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53766F"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53766F" w:rsidRPr="0053766F" w14:paraId="53A4F4F0" w14:textId="77777777" w:rsidTr="00AD6B36">
        <w:trPr>
          <w:trHeight w:val="263"/>
        </w:trPr>
        <w:tc>
          <w:tcPr>
            <w:tcW w:w="7366" w:type="dxa"/>
            <w:vAlign w:val="center"/>
          </w:tcPr>
          <w:p w14:paraId="7B9DC59A" w14:textId="77777777" w:rsidR="00583209" w:rsidRPr="0053766F" w:rsidRDefault="00583209" w:rsidP="00AD6B36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53766F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Inny ……………………………………………………</w:t>
            </w:r>
            <w:proofErr w:type="gramStart"/>
            <w:r w:rsidRPr="0053766F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…….</w:t>
            </w:r>
            <w:proofErr w:type="gramEnd"/>
          </w:p>
        </w:tc>
        <w:tc>
          <w:tcPr>
            <w:tcW w:w="1559" w:type="dxa"/>
            <w:vAlign w:val="center"/>
          </w:tcPr>
          <w:p w14:paraId="6EB29257" w14:textId="77777777" w:rsidR="00583209" w:rsidRPr="0053766F" w:rsidRDefault="00583209" w:rsidP="00AD6B36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53766F"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583209" w:rsidRPr="0053766F" w14:paraId="16F2AD26" w14:textId="77777777" w:rsidTr="00AD6B36">
        <w:trPr>
          <w:trHeight w:val="384"/>
        </w:trPr>
        <w:tc>
          <w:tcPr>
            <w:tcW w:w="7366" w:type="dxa"/>
            <w:tcBorders>
              <w:left w:val="nil"/>
              <w:bottom w:val="nil"/>
            </w:tcBorders>
            <w:vAlign w:val="center"/>
          </w:tcPr>
          <w:p w14:paraId="7A55733A" w14:textId="77777777" w:rsidR="00583209" w:rsidRPr="0053766F" w:rsidRDefault="00583209" w:rsidP="00AD6B36">
            <w:pPr>
              <w:spacing w:after="0" w:line="276" w:lineRule="auto"/>
              <w:jc w:val="right"/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Razem</w:t>
            </w:r>
          </w:p>
        </w:tc>
        <w:tc>
          <w:tcPr>
            <w:tcW w:w="1559" w:type="dxa"/>
            <w:vAlign w:val="center"/>
          </w:tcPr>
          <w:p w14:paraId="3B326252" w14:textId="39F57095" w:rsidR="00583209" w:rsidRPr="0053766F" w:rsidRDefault="00583209" w:rsidP="00AD6B36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fldChar w:fldCharType="begin"/>
            </w:r>
            <w:r w:rsidRPr="0053766F"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instrText xml:space="preserve"> =SUM(ABOVE)*100% \# "0%" </w:instrText>
            </w:r>
            <w:r w:rsidRPr="0053766F"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fldChar w:fldCharType="separate"/>
            </w:r>
            <w:r w:rsidR="00842CC8" w:rsidRPr="0053766F">
              <w:rPr>
                <w:rFonts w:ascii="Garamond" w:eastAsia="Calibri" w:hAnsi="Garamond" w:cs="Times New Roman"/>
                <w:b/>
                <w:noProof/>
                <w:sz w:val="16"/>
                <w:szCs w:val="16"/>
                <w:lang w:val="pl-PL"/>
              </w:rPr>
              <w:t>100%</w:t>
            </w:r>
            <w:r w:rsidRPr="0053766F"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fldChar w:fldCharType="end"/>
            </w:r>
          </w:p>
        </w:tc>
      </w:tr>
    </w:tbl>
    <w:p w14:paraId="76E9379C" w14:textId="77777777" w:rsidR="00583209" w:rsidRPr="0053766F" w:rsidRDefault="00583209" w:rsidP="00583209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05A3402A" w14:textId="77777777" w:rsidR="009C486D" w:rsidRPr="0053766F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53766F">
        <w:rPr>
          <w:rFonts w:ascii="Garamond" w:hAnsi="Garamond" w:cs="Times New Roman"/>
          <w:b/>
          <w:sz w:val="18"/>
          <w:szCs w:val="18"/>
          <w:lang w:val="pl-PL"/>
        </w:rPr>
        <w:t>Rozliczenie pracy własnej student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561"/>
        <w:gridCol w:w="6777"/>
        <w:gridCol w:w="1559"/>
        <w:gridCol w:w="1559"/>
      </w:tblGrid>
      <w:tr w:rsidR="0053766F" w:rsidRPr="0053766F" w14:paraId="3281C394" w14:textId="77777777" w:rsidTr="009E6AF7"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62E14FD1" w14:textId="77777777" w:rsidR="00CB75B5" w:rsidRPr="0053766F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777" w:type="dxa"/>
            <w:vMerge w:val="restart"/>
            <w:shd w:val="clear" w:color="auto" w:fill="D9E2F3" w:themeFill="accent5" w:themeFillTint="33"/>
            <w:vAlign w:val="center"/>
          </w:tcPr>
          <w:p w14:paraId="78BFE67B" w14:textId="77777777" w:rsidR="00CB75B5" w:rsidRPr="0053766F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Czynności w ramach pracy własnej</w:t>
            </w:r>
          </w:p>
        </w:tc>
        <w:tc>
          <w:tcPr>
            <w:tcW w:w="3118" w:type="dxa"/>
            <w:gridSpan w:val="2"/>
            <w:shd w:val="clear" w:color="auto" w:fill="D9E2F3" w:themeFill="accent5" w:themeFillTint="33"/>
          </w:tcPr>
          <w:p w14:paraId="74F9E98D" w14:textId="77777777" w:rsidR="00CB75B5" w:rsidRPr="0053766F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zacowana liczba godzin</w:t>
            </w:r>
          </w:p>
        </w:tc>
      </w:tr>
      <w:tr w:rsidR="0053766F" w:rsidRPr="0053766F" w14:paraId="3FC19CD7" w14:textId="77777777" w:rsidTr="009E6AF7">
        <w:trPr>
          <w:trHeight w:val="405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3738DA42" w14:textId="77777777" w:rsidR="00CB75B5" w:rsidRPr="0053766F" w:rsidRDefault="00CB75B5" w:rsidP="00CB75B5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Merge/>
            <w:shd w:val="clear" w:color="auto" w:fill="D9E2F3" w:themeFill="accent5" w:themeFillTint="33"/>
            <w:vAlign w:val="center"/>
          </w:tcPr>
          <w:p w14:paraId="1B19F97C" w14:textId="77777777" w:rsidR="00CB75B5" w:rsidRPr="0053766F" w:rsidRDefault="00CB75B5" w:rsidP="00CB75B5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shd w:val="clear" w:color="auto" w:fill="D9E2F3" w:themeFill="accent5" w:themeFillTint="33"/>
          </w:tcPr>
          <w:p w14:paraId="4E84C5EA" w14:textId="77777777" w:rsidR="00CB75B5" w:rsidRPr="0053766F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56A980DE" w14:textId="77777777" w:rsidR="00CB75B5" w:rsidRPr="0053766F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53766F" w:rsidRPr="009B20D1" w14:paraId="549DD719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1AAB5EE" w14:textId="167A43C1" w:rsidR="00CB75B5" w:rsidRPr="0053766F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0D122C6D" w14:textId="77777777" w:rsidR="00CB75B5" w:rsidRPr="0053766F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udziału w zajęciach (np. wstępna lektura, przygotowanie lub zgromadzenie materiałów, pomocy, przygotowanie referatu lub prezentacji na zajęcia itp.)</w:t>
            </w:r>
          </w:p>
        </w:tc>
        <w:tc>
          <w:tcPr>
            <w:tcW w:w="1559" w:type="dxa"/>
            <w:vAlign w:val="center"/>
          </w:tcPr>
          <w:p w14:paraId="0D3F1796" w14:textId="558B4702" w:rsidR="00CB75B5" w:rsidRPr="0053766F" w:rsidRDefault="009B20D1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1559" w:type="dxa"/>
            <w:vAlign w:val="center"/>
          </w:tcPr>
          <w:p w14:paraId="487892A0" w14:textId="122EE016" w:rsidR="00CB75B5" w:rsidRPr="0053766F" w:rsidRDefault="009B20D1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2</w:t>
            </w:r>
          </w:p>
        </w:tc>
      </w:tr>
      <w:tr w:rsidR="0053766F" w:rsidRPr="009B20D1" w14:paraId="0EA03F4B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651BE43" w14:textId="6B86007A" w:rsidR="00CB75B5" w:rsidRPr="0053766F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48FCE48F" w14:textId="77777777" w:rsidR="00CB75B5" w:rsidRPr="0053766F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onanie ćwiczeń lub zadań po zajęciach (jako utrwalenie lub rozszerzenie treści z odbytych zajęć)</w:t>
            </w:r>
          </w:p>
        </w:tc>
        <w:tc>
          <w:tcPr>
            <w:tcW w:w="1559" w:type="dxa"/>
            <w:vAlign w:val="center"/>
          </w:tcPr>
          <w:p w14:paraId="28D92215" w14:textId="6BF4181E" w:rsidR="00CB75B5" w:rsidRPr="0053766F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2CFD5B31" w14:textId="77777777" w:rsidR="00CB75B5" w:rsidRPr="0053766F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53766F" w:rsidRPr="0053766F" w14:paraId="13778885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34A8E794" w14:textId="0ECD3F76" w:rsidR="00CB75B5" w:rsidRPr="0053766F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4EC8EF9B" w14:textId="77777777" w:rsidR="00CB75B5" w:rsidRPr="0053766F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Realizacja zadania projektowego poza zajęciami </w:t>
            </w:r>
          </w:p>
        </w:tc>
        <w:tc>
          <w:tcPr>
            <w:tcW w:w="1559" w:type="dxa"/>
            <w:vAlign w:val="center"/>
          </w:tcPr>
          <w:p w14:paraId="0D9CFB28" w14:textId="5B1984B8" w:rsidR="00CB75B5" w:rsidRPr="0053766F" w:rsidRDefault="009B20D1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0</w:t>
            </w:r>
          </w:p>
        </w:tc>
        <w:tc>
          <w:tcPr>
            <w:tcW w:w="1559" w:type="dxa"/>
            <w:vAlign w:val="center"/>
          </w:tcPr>
          <w:p w14:paraId="5A5BEBF2" w14:textId="43904EE1" w:rsidR="00CB75B5" w:rsidRPr="0053766F" w:rsidRDefault="009B20D1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7</w:t>
            </w:r>
          </w:p>
        </w:tc>
      </w:tr>
      <w:tr w:rsidR="0053766F" w:rsidRPr="009B20D1" w14:paraId="320A0BED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6BBD157B" w14:textId="73083E26" w:rsidR="00CB75B5" w:rsidRPr="0053766F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4FEDEE3E" w14:textId="77777777" w:rsidR="00CB75B5" w:rsidRPr="0053766F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Przygotowanie pracy pisemnej poza zajęciami </w:t>
            </w:r>
          </w:p>
        </w:tc>
        <w:tc>
          <w:tcPr>
            <w:tcW w:w="1559" w:type="dxa"/>
            <w:vAlign w:val="center"/>
          </w:tcPr>
          <w:p w14:paraId="75D9A35A" w14:textId="67268EE6" w:rsidR="00CB75B5" w:rsidRPr="0053766F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395CA3F0" w14:textId="77777777" w:rsidR="00CB75B5" w:rsidRPr="0053766F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53766F" w:rsidRPr="0053766F" w14:paraId="7F121E9E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6783F7D" w14:textId="1E451F0F" w:rsidR="00CB75B5" w:rsidRPr="0053766F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0E2887B0" w14:textId="77777777" w:rsidR="00CB75B5" w:rsidRPr="0053766F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Lektura obowiązkowa </w:t>
            </w:r>
          </w:p>
        </w:tc>
        <w:tc>
          <w:tcPr>
            <w:tcW w:w="1559" w:type="dxa"/>
            <w:vAlign w:val="center"/>
          </w:tcPr>
          <w:p w14:paraId="43EA2648" w14:textId="5385DDCC" w:rsidR="00CB75B5" w:rsidRPr="0053766F" w:rsidRDefault="009B20D1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1559" w:type="dxa"/>
            <w:vAlign w:val="center"/>
          </w:tcPr>
          <w:p w14:paraId="08CB6C9B" w14:textId="3B4F54CF" w:rsidR="00CB75B5" w:rsidRPr="0053766F" w:rsidRDefault="009B20D1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  <w:r w:rsidR="009C4854"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53766F" w:rsidRPr="0053766F" w14:paraId="158AE91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52D88F5" w14:textId="5CC5419D" w:rsidR="00CB75B5" w:rsidRPr="0053766F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6EEC1F0E" w14:textId="77777777" w:rsidR="00CB75B5" w:rsidRPr="0053766F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Obowiązkowe zapoznanie się z innymi materiałami lub treściami (np. materiałami audio, wideo, narzędziami, pomocami, oprogramowaniem, sprzętem, aktami prawnymi, dokumentacją, warunkami miejsca pracy itp.)</w:t>
            </w:r>
          </w:p>
        </w:tc>
        <w:tc>
          <w:tcPr>
            <w:tcW w:w="1559" w:type="dxa"/>
            <w:vAlign w:val="center"/>
          </w:tcPr>
          <w:p w14:paraId="73704642" w14:textId="36142BD9" w:rsidR="00CB75B5" w:rsidRPr="0053766F" w:rsidRDefault="009B20D1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1559" w:type="dxa"/>
            <w:vAlign w:val="center"/>
          </w:tcPr>
          <w:p w14:paraId="35443AA7" w14:textId="75E5E330" w:rsidR="00CB75B5" w:rsidRPr="0053766F" w:rsidRDefault="009B20D1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  <w:r w:rsidR="009C4854"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7</w:t>
            </w:r>
          </w:p>
        </w:tc>
      </w:tr>
      <w:tr w:rsidR="0053766F" w:rsidRPr="0053766F" w14:paraId="0D1D0126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D1C0732" w14:textId="16730299" w:rsidR="00CB75B5" w:rsidRPr="0053766F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074CD0B9" w14:textId="77777777" w:rsidR="00CB75B5" w:rsidRPr="0053766F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kolokwium</w:t>
            </w:r>
          </w:p>
        </w:tc>
        <w:tc>
          <w:tcPr>
            <w:tcW w:w="1559" w:type="dxa"/>
            <w:vAlign w:val="center"/>
          </w:tcPr>
          <w:p w14:paraId="28F00E98" w14:textId="6A6C4D35" w:rsidR="00CB75B5" w:rsidRPr="0053766F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1C6C9857" w14:textId="77777777" w:rsidR="00CB75B5" w:rsidRPr="0053766F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53766F" w:rsidRPr="0053766F" w14:paraId="36BC596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2CC1C37B" w14:textId="553763E6" w:rsidR="00CB75B5" w:rsidRPr="0053766F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207513C3" w14:textId="77777777" w:rsidR="00CB75B5" w:rsidRPr="0053766F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egzaminu</w:t>
            </w:r>
          </w:p>
        </w:tc>
        <w:tc>
          <w:tcPr>
            <w:tcW w:w="1559" w:type="dxa"/>
            <w:vAlign w:val="center"/>
          </w:tcPr>
          <w:p w14:paraId="4683DDA8" w14:textId="466205A1" w:rsidR="00CB75B5" w:rsidRPr="0053766F" w:rsidRDefault="009B20D1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1559" w:type="dxa"/>
            <w:vAlign w:val="center"/>
          </w:tcPr>
          <w:p w14:paraId="4BDB4A40" w14:textId="267583E0" w:rsidR="00CB75B5" w:rsidRPr="0053766F" w:rsidRDefault="009B20D1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</w:tr>
      <w:tr w:rsidR="0053766F" w:rsidRPr="0053766F" w14:paraId="57330333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2BDE029" w14:textId="490050DC" w:rsidR="00CB75B5" w:rsidRPr="0053766F" w:rsidRDefault="00CB75B5" w:rsidP="001257D8">
            <w:pPr>
              <w:pStyle w:val="Akapitzlist"/>
              <w:numPr>
                <w:ilvl w:val="0"/>
                <w:numId w:val="6"/>
              </w:numPr>
              <w:spacing w:after="0" w:line="276" w:lineRule="auto"/>
              <w:ind w:left="0" w:firstLine="28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Align w:val="center"/>
          </w:tcPr>
          <w:p w14:paraId="794D83BF" w14:textId="77777777" w:rsidR="00CB75B5" w:rsidRPr="0053766F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nne ……………………………………………………</w:t>
            </w:r>
            <w:proofErr w:type="gramStart"/>
            <w:r w:rsidRPr="0053766F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…….</w:t>
            </w:r>
            <w:proofErr w:type="gramEnd"/>
          </w:p>
        </w:tc>
        <w:tc>
          <w:tcPr>
            <w:tcW w:w="1559" w:type="dxa"/>
            <w:vAlign w:val="center"/>
          </w:tcPr>
          <w:p w14:paraId="2DC42428" w14:textId="032AEA26" w:rsidR="00CB75B5" w:rsidRPr="0053766F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58ABF06A" w14:textId="77777777" w:rsidR="00CB75B5" w:rsidRPr="0053766F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53766F" w14:paraId="7C65D5DC" w14:textId="77777777" w:rsidTr="008F5E98">
        <w:trPr>
          <w:trHeight w:val="405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5B0E9C8F" w14:textId="77777777" w:rsidR="00CB75B5" w:rsidRPr="0053766F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tcBorders>
              <w:left w:val="nil"/>
              <w:bottom w:val="nil"/>
            </w:tcBorders>
            <w:vAlign w:val="center"/>
          </w:tcPr>
          <w:p w14:paraId="5A98FC67" w14:textId="77777777" w:rsidR="00CB75B5" w:rsidRPr="0053766F" w:rsidRDefault="00CB75B5" w:rsidP="00CB75B5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53766F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559" w:type="dxa"/>
            <w:vAlign w:val="center"/>
          </w:tcPr>
          <w:p w14:paraId="3A17EF2F" w14:textId="5DF14EFA" w:rsidR="00CB75B5" w:rsidRPr="0053766F" w:rsidRDefault="009B20D1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65</w:t>
            </w:r>
          </w:p>
        </w:tc>
        <w:tc>
          <w:tcPr>
            <w:tcW w:w="1559" w:type="dxa"/>
            <w:vAlign w:val="center"/>
          </w:tcPr>
          <w:p w14:paraId="433FA9E7" w14:textId="39E4F24C" w:rsidR="00CB75B5" w:rsidRPr="0053766F" w:rsidRDefault="009B20D1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93</w:t>
            </w:r>
          </w:p>
        </w:tc>
      </w:tr>
    </w:tbl>
    <w:p w14:paraId="133A0D68" w14:textId="77777777" w:rsidR="009C486D" w:rsidRPr="0053766F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3521087A" w14:textId="77777777" w:rsidR="009C486D" w:rsidRPr="0053766F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53766F">
        <w:rPr>
          <w:rFonts w:ascii="Garamond" w:hAnsi="Garamond" w:cs="Times New Roman"/>
          <w:b/>
          <w:sz w:val="18"/>
          <w:szCs w:val="18"/>
          <w:lang w:val="pl-PL"/>
        </w:rPr>
        <w:t>Literatura obowiązkow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53766F" w:rsidRPr="0053766F" w14:paraId="2FB9D7B8" w14:textId="77777777" w:rsidTr="00800160">
        <w:trPr>
          <w:trHeight w:val="268"/>
        </w:trPr>
        <w:tc>
          <w:tcPr>
            <w:tcW w:w="421" w:type="dxa"/>
            <w:vAlign w:val="center"/>
          </w:tcPr>
          <w:p w14:paraId="4F4F04EA" w14:textId="5D3DE5A6" w:rsidR="009C486D" w:rsidRPr="0053766F" w:rsidRDefault="009C486D" w:rsidP="00BD5AE5">
            <w:pPr>
              <w:pStyle w:val="Akapitzlist"/>
              <w:numPr>
                <w:ilvl w:val="0"/>
                <w:numId w:val="10"/>
              </w:numPr>
              <w:spacing w:after="0" w:line="240" w:lineRule="auto"/>
              <w:ind w:left="57" w:firstLine="0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0035" w:type="dxa"/>
            <w:vAlign w:val="center"/>
          </w:tcPr>
          <w:p w14:paraId="257C619F" w14:textId="58E127B3" w:rsidR="009C486D" w:rsidRPr="0053766F" w:rsidRDefault="009C4854" w:rsidP="009C4854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Lidia Bartoszewska, Krystyna Majewska, Przemysław </w:t>
            </w:r>
            <w:proofErr w:type="spellStart"/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Matras</w:t>
            </w:r>
            <w:proofErr w:type="spellEnd"/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Żywienie dojelitowe i pozajelitowe. PZWL 2023 ISBN9788301231279 </w:t>
            </w:r>
          </w:p>
        </w:tc>
      </w:tr>
      <w:tr w:rsidR="0053766F" w:rsidRPr="009B20D1" w14:paraId="59E62D82" w14:textId="77777777" w:rsidTr="00800160">
        <w:trPr>
          <w:trHeight w:val="268"/>
        </w:trPr>
        <w:tc>
          <w:tcPr>
            <w:tcW w:w="421" w:type="dxa"/>
            <w:vAlign w:val="center"/>
          </w:tcPr>
          <w:p w14:paraId="07958836" w14:textId="2A9FF02A" w:rsidR="009C486D" w:rsidRPr="0053766F" w:rsidRDefault="009C486D" w:rsidP="00BD5AE5">
            <w:pPr>
              <w:pStyle w:val="Akapitzlist"/>
              <w:numPr>
                <w:ilvl w:val="0"/>
                <w:numId w:val="10"/>
              </w:numPr>
              <w:spacing w:after="0" w:line="240" w:lineRule="auto"/>
              <w:ind w:left="57" w:firstLine="0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0035" w:type="dxa"/>
            <w:vAlign w:val="center"/>
          </w:tcPr>
          <w:p w14:paraId="0E973558" w14:textId="2F597668" w:rsidR="009C486D" w:rsidRPr="0053766F" w:rsidRDefault="009C4854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Sylwia </w:t>
            </w:r>
            <w:proofErr w:type="spellStart"/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Małgorzewicz</w:t>
            </w:r>
            <w:proofErr w:type="spellEnd"/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ŻYWIENIE KLINICZNE. PRAKTYCZNE ZAGADNIENIA. TOM I - II ISBN: 978-83-7563-297-2 </w:t>
            </w:r>
            <w:proofErr w:type="spellStart"/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Czelej</w:t>
            </w:r>
            <w:proofErr w:type="spellEnd"/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2020</w:t>
            </w:r>
          </w:p>
        </w:tc>
      </w:tr>
    </w:tbl>
    <w:p w14:paraId="372D7929" w14:textId="77777777" w:rsidR="009C486D" w:rsidRPr="0053766F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668DDE01" w14:textId="77777777" w:rsidR="009C486D" w:rsidRPr="0053766F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53766F">
        <w:rPr>
          <w:rFonts w:ascii="Garamond" w:hAnsi="Garamond" w:cs="Times New Roman"/>
          <w:b/>
          <w:sz w:val="18"/>
          <w:szCs w:val="18"/>
          <w:lang w:val="pl-PL"/>
        </w:rPr>
        <w:t xml:space="preserve">Literatura </w:t>
      </w:r>
      <w:r w:rsidR="009C486D" w:rsidRPr="0053766F">
        <w:rPr>
          <w:rFonts w:ascii="Garamond" w:hAnsi="Garamond" w:cs="Times New Roman"/>
          <w:b/>
          <w:sz w:val="18"/>
          <w:szCs w:val="18"/>
          <w:lang w:val="pl-PL"/>
        </w:rPr>
        <w:t>uzupełniając</w:t>
      </w:r>
      <w:r w:rsidRPr="0053766F">
        <w:rPr>
          <w:rFonts w:ascii="Garamond" w:hAnsi="Garamond" w:cs="Times New Roman"/>
          <w:b/>
          <w:sz w:val="18"/>
          <w:szCs w:val="18"/>
          <w:lang w:val="pl-PL"/>
        </w:rPr>
        <w:t>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53766F" w:rsidRPr="0053766F" w14:paraId="34DF038C" w14:textId="77777777" w:rsidTr="00800160">
        <w:trPr>
          <w:trHeight w:val="268"/>
        </w:trPr>
        <w:tc>
          <w:tcPr>
            <w:tcW w:w="421" w:type="dxa"/>
            <w:vAlign w:val="center"/>
          </w:tcPr>
          <w:p w14:paraId="6B8AAA79" w14:textId="64073499" w:rsidR="009C486D" w:rsidRPr="0053766F" w:rsidRDefault="009C486D" w:rsidP="00BD5AE5">
            <w:pPr>
              <w:pStyle w:val="Akapitzlist"/>
              <w:numPr>
                <w:ilvl w:val="0"/>
                <w:numId w:val="11"/>
              </w:numPr>
              <w:spacing w:after="0" w:line="240" w:lineRule="auto"/>
              <w:ind w:left="57" w:firstLine="0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0035" w:type="dxa"/>
            <w:vAlign w:val="center"/>
          </w:tcPr>
          <w:p w14:paraId="41BAC331" w14:textId="50BCE79A" w:rsidR="009C4854" w:rsidRPr="0053766F" w:rsidRDefault="009C4854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olskie Towarzystwo Żywienia Pozajelitowego, Dojelitowego i Metabolizmu.  Standardy żywienia dojelitowego i pozajelitowego. Wydawnictwo </w:t>
            </w:r>
            <w:proofErr w:type="spellStart"/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Scientifica</w:t>
            </w:r>
            <w:proofErr w:type="spellEnd"/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2019</w:t>
            </w:r>
          </w:p>
        </w:tc>
      </w:tr>
      <w:tr w:rsidR="009C486D" w:rsidRPr="0053766F" w14:paraId="0C2F3905" w14:textId="77777777" w:rsidTr="00800160">
        <w:trPr>
          <w:trHeight w:val="268"/>
        </w:trPr>
        <w:tc>
          <w:tcPr>
            <w:tcW w:w="421" w:type="dxa"/>
            <w:vAlign w:val="center"/>
          </w:tcPr>
          <w:p w14:paraId="6A97D60B" w14:textId="0379B8EA" w:rsidR="009C486D" w:rsidRPr="0053766F" w:rsidRDefault="009C486D" w:rsidP="00BD5AE5">
            <w:pPr>
              <w:pStyle w:val="Akapitzlist"/>
              <w:numPr>
                <w:ilvl w:val="0"/>
                <w:numId w:val="11"/>
              </w:numPr>
              <w:spacing w:after="0" w:line="240" w:lineRule="auto"/>
              <w:ind w:left="57" w:firstLine="0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0035" w:type="dxa"/>
            <w:vAlign w:val="center"/>
          </w:tcPr>
          <w:p w14:paraId="5DFB4913" w14:textId="6EEEB236" w:rsidR="009C486D" w:rsidRPr="0053766F" w:rsidRDefault="009C4854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Janusz </w:t>
            </w:r>
            <w:proofErr w:type="spellStart"/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Ksiażyk</w:t>
            </w:r>
            <w:proofErr w:type="spellEnd"/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. Standardy leczenia żywieniowego u dzieci 2021. PZWL 2021</w:t>
            </w:r>
          </w:p>
        </w:tc>
      </w:tr>
    </w:tbl>
    <w:p w14:paraId="29BC9017" w14:textId="77777777" w:rsidR="009C486D" w:rsidRPr="0053766F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41F08950" w14:textId="77777777" w:rsidR="009C486D" w:rsidRPr="0053766F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53766F">
        <w:rPr>
          <w:rFonts w:ascii="Garamond" w:hAnsi="Garamond" w:cs="Times New Roman"/>
          <w:b/>
          <w:sz w:val="18"/>
          <w:szCs w:val="18"/>
          <w:lang w:val="pl-PL"/>
        </w:rPr>
        <w:t>Inne materiały dydaktyczne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53766F" w:rsidRPr="009B20D1" w14:paraId="6FFE657A" w14:textId="77777777" w:rsidTr="009E6AF7">
        <w:trPr>
          <w:trHeight w:val="268"/>
        </w:trPr>
        <w:tc>
          <w:tcPr>
            <w:tcW w:w="421" w:type="dxa"/>
            <w:vAlign w:val="center"/>
          </w:tcPr>
          <w:p w14:paraId="43D09C6D" w14:textId="6F0154FD" w:rsidR="009E6AF7" w:rsidRPr="0053766F" w:rsidRDefault="009E6AF7" w:rsidP="00BD5AE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ind w:left="57" w:firstLine="0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0035" w:type="dxa"/>
            <w:vAlign w:val="center"/>
          </w:tcPr>
          <w:p w14:paraId="350DDDAF" w14:textId="1D04C920" w:rsidR="009E6AF7" w:rsidRPr="0053766F" w:rsidRDefault="003E31DC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>Materiały</w:t>
            </w:r>
            <w:r w:rsidR="00800160" w:rsidRPr="0053766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wykładowe i ćwiczeniowe udostępnione przez prowadzącego</w:t>
            </w:r>
          </w:p>
        </w:tc>
      </w:tr>
    </w:tbl>
    <w:p w14:paraId="39100F51" w14:textId="66D6138B" w:rsidR="00F70EC9" w:rsidRPr="0053766F" w:rsidRDefault="00F70EC9" w:rsidP="00B86F35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sectPr w:rsidR="00F70EC9" w:rsidRPr="0053766F" w:rsidSect="004D592F">
      <w:headerReference w:type="default" r:id="rId8"/>
      <w:footerReference w:type="default" r:id="rId9"/>
      <w:pgSz w:w="11906" w:h="16838"/>
      <w:pgMar w:top="720" w:right="720" w:bottom="720" w:left="720" w:header="142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05D180" w14:textId="77777777" w:rsidR="005378D4" w:rsidRDefault="005378D4">
      <w:pPr>
        <w:spacing w:after="0" w:line="240" w:lineRule="auto"/>
      </w:pPr>
      <w:r>
        <w:separator/>
      </w:r>
    </w:p>
  </w:endnote>
  <w:endnote w:type="continuationSeparator" w:id="0">
    <w:p w14:paraId="4C1E6409" w14:textId="77777777" w:rsidR="005378D4" w:rsidRDefault="005378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B71E3" w14:textId="62A003E4" w:rsidR="00A3045F" w:rsidRPr="00201E1B" w:rsidRDefault="00BA42CB">
    <w:pPr>
      <w:pStyle w:val="Stopka"/>
      <w:pBdr>
        <w:top w:val="thinThickSmallGap" w:sz="24" w:space="1" w:color="823B0B" w:themeColor="accent2" w:themeShade="7F"/>
      </w:pBdr>
      <w:rPr>
        <w:rFonts w:ascii="Times New Roman" w:hAnsi="Times New Roman" w:cs="Times New Roman"/>
        <w:sz w:val="20"/>
        <w:szCs w:val="20"/>
        <w:lang w:val="pl-PL"/>
      </w:rPr>
    </w:pPr>
    <w:r w:rsidRPr="00201E1B">
      <w:rPr>
        <w:rFonts w:ascii="Times New Roman" w:hAnsi="Times New Roman" w:cs="Times New Roman"/>
        <w:sz w:val="20"/>
        <w:szCs w:val="20"/>
        <w:lang w:val="pl-PL"/>
      </w:rPr>
      <w:t>Syl</w:t>
    </w:r>
    <w:r w:rsidR="00A3045F" w:rsidRPr="00201E1B">
      <w:rPr>
        <w:rFonts w:ascii="Times New Roman" w:hAnsi="Times New Roman" w:cs="Times New Roman"/>
        <w:sz w:val="20"/>
        <w:szCs w:val="20"/>
        <w:lang w:val="pl-PL"/>
      </w:rPr>
      <w:t>abus</w:t>
    </w:r>
    <w:r w:rsidR="00142334" w:rsidRPr="00201E1B">
      <w:rPr>
        <w:rFonts w:ascii="Times New Roman" w:hAnsi="Times New Roman" w:cs="Times New Roman"/>
        <w:sz w:val="20"/>
        <w:szCs w:val="20"/>
        <w:lang w:val="pl-PL"/>
      </w:rPr>
      <w:t>:</w:t>
    </w:r>
    <w:r w:rsidR="001A3CF7" w:rsidRPr="00201E1B">
      <w:rPr>
        <w:rFonts w:ascii="Times New Roman" w:hAnsi="Times New Roman" w:cs="Times New Roman"/>
        <w:sz w:val="20"/>
        <w:szCs w:val="20"/>
        <w:lang w:val="pl-PL"/>
      </w:rPr>
      <w:t xml:space="preserve"> </w:t>
    </w:r>
    <w:r w:rsidR="006E7090">
      <w:rPr>
        <w:rFonts w:ascii="Times New Roman" w:hAnsi="Times New Roman" w:cs="Times New Roman"/>
        <w:sz w:val="20"/>
        <w:szCs w:val="20"/>
        <w:lang w:val="pl-PL"/>
      </w:rPr>
      <w:t>Żywienie dojelitowe</w:t>
    </w:r>
    <w:r w:rsidR="00A3045F" w:rsidRPr="00EA5BB0">
      <w:rPr>
        <w:rFonts w:ascii="Times New Roman" w:hAnsi="Times New Roman" w:cs="Times New Roman"/>
        <w:sz w:val="20"/>
        <w:szCs w:val="20"/>
      </w:rPr>
      <w:ptab w:relativeTo="margin" w:alignment="right" w:leader="none"/>
    </w:r>
    <w:r w:rsidR="00A3045F" w:rsidRPr="00EA5BB0">
      <w:rPr>
        <w:rFonts w:ascii="Times New Roman" w:hAnsi="Times New Roman" w:cs="Times New Roman"/>
        <w:sz w:val="20"/>
        <w:szCs w:val="20"/>
        <w:lang w:val="pl-PL"/>
      </w:rPr>
      <w:t>Strona</w:t>
    </w:r>
    <w:r w:rsidR="00A3045F" w:rsidRPr="00201E1B">
      <w:rPr>
        <w:rFonts w:ascii="Times New Roman" w:hAnsi="Times New Roman" w:cs="Times New Roman"/>
        <w:sz w:val="20"/>
        <w:szCs w:val="20"/>
        <w:lang w:val="pl-PL"/>
      </w:rPr>
      <w:t xml:space="preserve"> </w:t>
    </w:r>
    <w:r w:rsidR="008F218F" w:rsidRPr="00A3045F">
      <w:rPr>
        <w:rFonts w:ascii="Times New Roman" w:hAnsi="Times New Roman" w:cs="Times New Roman"/>
        <w:sz w:val="20"/>
        <w:szCs w:val="20"/>
      </w:rPr>
      <w:fldChar w:fldCharType="begin"/>
    </w:r>
    <w:r w:rsidR="00A3045F" w:rsidRPr="00201E1B">
      <w:rPr>
        <w:rFonts w:ascii="Times New Roman" w:hAnsi="Times New Roman" w:cs="Times New Roman"/>
        <w:sz w:val="20"/>
        <w:szCs w:val="20"/>
        <w:lang w:val="pl-PL"/>
      </w:rPr>
      <w:instrText xml:space="preserve"> PAGE   \* MERGEFORMAT </w:instrText>
    </w:r>
    <w:r w:rsidR="008F218F" w:rsidRPr="00A3045F">
      <w:rPr>
        <w:rFonts w:ascii="Times New Roman" w:hAnsi="Times New Roman" w:cs="Times New Roman"/>
        <w:sz w:val="20"/>
        <w:szCs w:val="20"/>
      </w:rPr>
      <w:fldChar w:fldCharType="separate"/>
    </w:r>
    <w:r w:rsidR="009B5679" w:rsidRPr="00201E1B">
      <w:rPr>
        <w:rFonts w:ascii="Times New Roman" w:hAnsi="Times New Roman" w:cs="Times New Roman"/>
        <w:noProof/>
        <w:sz w:val="20"/>
        <w:szCs w:val="20"/>
        <w:lang w:val="pl-PL"/>
      </w:rPr>
      <w:t>2</w:t>
    </w:r>
    <w:r w:rsidR="008F218F" w:rsidRPr="00A3045F">
      <w:rPr>
        <w:rFonts w:ascii="Times New Roman" w:hAnsi="Times New Roman" w:cs="Times New Roman"/>
        <w:sz w:val="20"/>
        <w:szCs w:val="20"/>
      </w:rPr>
      <w:fldChar w:fldCharType="end"/>
    </w:r>
  </w:p>
  <w:p w14:paraId="55ACF2CC" w14:textId="77777777" w:rsidR="00A3045F" w:rsidRPr="00201E1B" w:rsidRDefault="00A3045F">
    <w:pPr>
      <w:pStyle w:val="Stopka"/>
      <w:rPr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83358F" w14:textId="77777777" w:rsidR="005378D4" w:rsidRDefault="005378D4">
      <w:pPr>
        <w:spacing w:after="0" w:line="240" w:lineRule="auto"/>
      </w:pPr>
      <w:r>
        <w:separator/>
      </w:r>
    </w:p>
  </w:footnote>
  <w:footnote w:type="continuationSeparator" w:id="0">
    <w:p w14:paraId="68BE6E80" w14:textId="77777777" w:rsidR="005378D4" w:rsidRDefault="005378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8EB32" w14:textId="52028DA0" w:rsidR="00D6125B" w:rsidRPr="00A3045F" w:rsidRDefault="009B20D1" w:rsidP="00A3045F">
    <w:pPr>
      <w:pStyle w:val="Nagwek"/>
      <w:jc w:val="center"/>
    </w:pPr>
    <w:r>
      <w:rPr>
        <w:noProof/>
      </w:rPr>
      <w:drawing>
        <wp:inline distT="0" distB="0" distL="0" distR="0" wp14:anchorId="4700058C" wp14:editId="66E19E34">
          <wp:extent cx="1771650" cy="666750"/>
          <wp:effectExtent l="0" t="0" r="0" b="0"/>
          <wp:docPr id="2051170419" name="Obraz 1" descr="Obraz 1, Obra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170419" name="Obraz 1" descr="Obraz 1, Obraz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E116C3"/>
    <w:multiLevelType w:val="hybridMultilevel"/>
    <w:tmpl w:val="E000082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B66676"/>
    <w:multiLevelType w:val="hybridMultilevel"/>
    <w:tmpl w:val="388CC7C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75352"/>
    <w:multiLevelType w:val="hybridMultilevel"/>
    <w:tmpl w:val="8F4CE78E"/>
    <w:lvl w:ilvl="0" w:tplc="015A52D0">
      <w:start w:val="1"/>
      <w:numFmt w:val="decimal"/>
      <w:lvlText w:val="W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B35787"/>
    <w:multiLevelType w:val="hybridMultilevel"/>
    <w:tmpl w:val="5B868F3C"/>
    <w:lvl w:ilvl="0" w:tplc="2A22CE9A">
      <w:start w:val="1"/>
      <w:numFmt w:val="decimal"/>
      <w:lvlText w:val="U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7E04C9"/>
    <w:multiLevelType w:val="hybridMultilevel"/>
    <w:tmpl w:val="E000082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BF30BC"/>
    <w:multiLevelType w:val="hybridMultilevel"/>
    <w:tmpl w:val="FEA0F2C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4527B3"/>
    <w:multiLevelType w:val="hybridMultilevel"/>
    <w:tmpl w:val="4C20F5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744A61"/>
    <w:multiLevelType w:val="hybridMultilevel"/>
    <w:tmpl w:val="72104776"/>
    <w:lvl w:ilvl="0" w:tplc="5622EB02">
      <w:start w:val="1"/>
      <w:numFmt w:val="decimal"/>
      <w:lvlText w:val="K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9212CE"/>
    <w:multiLevelType w:val="hybridMultilevel"/>
    <w:tmpl w:val="576C2F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F35DF3"/>
    <w:multiLevelType w:val="hybridMultilevel"/>
    <w:tmpl w:val="9D52B8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651D7A"/>
    <w:multiLevelType w:val="hybridMultilevel"/>
    <w:tmpl w:val="9392F29E"/>
    <w:lvl w:ilvl="0" w:tplc="5C1E7A66">
      <w:start w:val="1"/>
      <w:numFmt w:val="bullet"/>
      <w:pStyle w:val="Styl1"/>
      <w:lvlText w:val="−"/>
      <w:lvlJc w:val="left"/>
      <w:pPr>
        <w:ind w:left="502" w:hanging="360"/>
      </w:pPr>
      <w:rPr>
        <w:rFonts w:ascii="Times New Roman" w:hAnsi="Times New Roman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577821"/>
    <w:multiLevelType w:val="hybridMultilevel"/>
    <w:tmpl w:val="BB5E93B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5867535">
    <w:abstractNumId w:val="10"/>
  </w:num>
  <w:num w:numId="2" w16cid:durableId="918174697">
    <w:abstractNumId w:val="2"/>
  </w:num>
  <w:num w:numId="3" w16cid:durableId="1282613727">
    <w:abstractNumId w:val="3"/>
  </w:num>
  <w:num w:numId="4" w16cid:durableId="552347254">
    <w:abstractNumId w:val="7"/>
  </w:num>
  <w:num w:numId="5" w16cid:durableId="1256279656">
    <w:abstractNumId w:val="5"/>
  </w:num>
  <w:num w:numId="6" w16cid:durableId="1978685066">
    <w:abstractNumId w:val="9"/>
  </w:num>
  <w:num w:numId="7" w16cid:durableId="244342510">
    <w:abstractNumId w:val="1"/>
  </w:num>
  <w:num w:numId="8" w16cid:durableId="1372147519">
    <w:abstractNumId w:val="11"/>
  </w:num>
  <w:num w:numId="9" w16cid:durableId="681706573">
    <w:abstractNumId w:val="8"/>
  </w:num>
  <w:num w:numId="10" w16cid:durableId="1149132365">
    <w:abstractNumId w:val="6"/>
  </w:num>
  <w:num w:numId="11" w16cid:durableId="926696935">
    <w:abstractNumId w:val="4"/>
  </w:num>
  <w:num w:numId="12" w16cid:durableId="17692343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wMTIytzA2sTQzMDFT0lEKTi0uzszPAykwrAUASknVBiwAAAA="/>
  </w:docVars>
  <w:rsids>
    <w:rsidRoot w:val="00D6125B"/>
    <w:rsid w:val="00017E80"/>
    <w:rsid w:val="0002124B"/>
    <w:rsid w:val="000238C9"/>
    <w:rsid w:val="000252CC"/>
    <w:rsid w:val="0003687D"/>
    <w:rsid w:val="00055B79"/>
    <w:rsid w:val="00063555"/>
    <w:rsid w:val="0008780B"/>
    <w:rsid w:val="000A146D"/>
    <w:rsid w:val="000D6C6D"/>
    <w:rsid w:val="000E1039"/>
    <w:rsid w:val="000E23E2"/>
    <w:rsid w:val="000E55A3"/>
    <w:rsid w:val="001010FD"/>
    <w:rsid w:val="001066D9"/>
    <w:rsid w:val="001102DA"/>
    <w:rsid w:val="001257D8"/>
    <w:rsid w:val="001366DE"/>
    <w:rsid w:val="00136CBE"/>
    <w:rsid w:val="00142334"/>
    <w:rsid w:val="00190358"/>
    <w:rsid w:val="00192A86"/>
    <w:rsid w:val="001A3CF7"/>
    <w:rsid w:val="001B6D39"/>
    <w:rsid w:val="001C008D"/>
    <w:rsid w:val="001C0D59"/>
    <w:rsid w:val="001D556D"/>
    <w:rsid w:val="001F5B36"/>
    <w:rsid w:val="00201E1B"/>
    <w:rsid w:val="00203756"/>
    <w:rsid w:val="002574C9"/>
    <w:rsid w:val="00266590"/>
    <w:rsid w:val="002A4092"/>
    <w:rsid w:val="002A519E"/>
    <w:rsid w:val="002C745F"/>
    <w:rsid w:val="002D0322"/>
    <w:rsid w:val="002F3930"/>
    <w:rsid w:val="00304AC9"/>
    <w:rsid w:val="00310D4C"/>
    <w:rsid w:val="0031358A"/>
    <w:rsid w:val="00343F03"/>
    <w:rsid w:val="003554DD"/>
    <w:rsid w:val="003752AF"/>
    <w:rsid w:val="00376545"/>
    <w:rsid w:val="0039186A"/>
    <w:rsid w:val="003A0495"/>
    <w:rsid w:val="003A580D"/>
    <w:rsid w:val="003A7BC2"/>
    <w:rsid w:val="003E31DC"/>
    <w:rsid w:val="003E7C6B"/>
    <w:rsid w:val="00416B28"/>
    <w:rsid w:val="0049627E"/>
    <w:rsid w:val="004A1C9B"/>
    <w:rsid w:val="004A3C93"/>
    <w:rsid w:val="004B21E0"/>
    <w:rsid w:val="004C0558"/>
    <w:rsid w:val="004D16D0"/>
    <w:rsid w:val="004D592F"/>
    <w:rsid w:val="004E2012"/>
    <w:rsid w:val="004E3F38"/>
    <w:rsid w:val="005259D9"/>
    <w:rsid w:val="00527687"/>
    <w:rsid w:val="00536308"/>
    <w:rsid w:val="0053766F"/>
    <w:rsid w:val="005378D4"/>
    <w:rsid w:val="00545006"/>
    <w:rsid w:val="0054C0B7"/>
    <w:rsid w:val="005503C0"/>
    <w:rsid w:val="005620D0"/>
    <w:rsid w:val="00574BE2"/>
    <w:rsid w:val="00583209"/>
    <w:rsid w:val="005A2361"/>
    <w:rsid w:val="005A4F9E"/>
    <w:rsid w:val="005D60DA"/>
    <w:rsid w:val="005E4722"/>
    <w:rsid w:val="005E7B41"/>
    <w:rsid w:val="005F1666"/>
    <w:rsid w:val="00603A3D"/>
    <w:rsid w:val="00606DBF"/>
    <w:rsid w:val="0062291A"/>
    <w:rsid w:val="0063278D"/>
    <w:rsid w:val="006473BF"/>
    <w:rsid w:val="0065305E"/>
    <w:rsid w:val="006542BB"/>
    <w:rsid w:val="00655679"/>
    <w:rsid w:val="00667D13"/>
    <w:rsid w:val="00675719"/>
    <w:rsid w:val="00686E02"/>
    <w:rsid w:val="00687B4C"/>
    <w:rsid w:val="00691EA8"/>
    <w:rsid w:val="00692617"/>
    <w:rsid w:val="006950EE"/>
    <w:rsid w:val="006A1E4A"/>
    <w:rsid w:val="006C5DB2"/>
    <w:rsid w:val="006D04ED"/>
    <w:rsid w:val="006E7090"/>
    <w:rsid w:val="006E7175"/>
    <w:rsid w:val="006F1E4D"/>
    <w:rsid w:val="00706534"/>
    <w:rsid w:val="00706643"/>
    <w:rsid w:val="007378F2"/>
    <w:rsid w:val="00751241"/>
    <w:rsid w:val="00752317"/>
    <w:rsid w:val="00755745"/>
    <w:rsid w:val="00760A5C"/>
    <w:rsid w:val="00772324"/>
    <w:rsid w:val="00777F72"/>
    <w:rsid w:val="0078334C"/>
    <w:rsid w:val="00800160"/>
    <w:rsid w:val="00804069"/>
    <w:rsid w:val="00807872"/>
    <w:rsid w:val="0081752A"/>
    <w:rsid w:val="0083476F"/>
    <w:rsid w:val="00836EFD"/>
    <w:rsid w:val="00842CC8"/>
    <w:rsid w:val="008623E1"/>
    <w:rsid w:val="008721A1"/>
    <w:rsid w:val="00875AA8"/>
    <w:rsid w:val="008D47F3"/>
    <w:rsid w:val="008D7FD5"/>
    <w:rsid w:val="008F15B4"/>
    <w:rsid w:val="008F218F"/>
    <w:rsid w:val="008F5E98"/>
    <w:rsid w:val="008F65BA"/>
    <w:rsid w:val="0090638D"/>
    <w:rsid w:val="00927425"/>
    <w:rsid w:val="00941CE9"/>
    <w:rsid w:val="0094369A"/>
    <w:rsid w:val="00946552"/>
    <w:rsid w:val="00963C48"/>
    <w:rsid w:val="00964650"/>
    <w:rsid w:val="00967547"/>
    <w:rsid w:val="0098026F"/>
    <w:rsid w:val="0099086B"/>
    <w:rsid w:val="00990BF4"/>
    <w:rsid w:val="009972A4"/>
    <w:rsid w:val="009B20D1"/>
    <w:rsid w:val="009B5679"/>
    <w:rsid w:val="009C4854"/>
    <w:rsid w:val="009C486D"/>
    <w:rsid w:val="009C4CAC"/>
    <w:rsid w:val="009C65D7"/>
    <w:rsid w:val="009D29B3"/>
    <w:rsid w:val="009D6751"/>
    <w:rsid w:val="009E46CA"/>
    <w:rsid w:val="009E6AF7"/>
    <w:rsid w:val="00A3045F"/>
    <w:rsid w:val="00A30B4F"/>
    <w:rsid w:val="00A36603"/>
    <w:rsid w:val="00A3671B"/>
    <w:rsid w:val="00A65D58"/>
    <w:rsid w:val="00A67FB3"/>
    <w:rsid w:val="00A71761"/>
    <w:rsid w:val="00A75E8F"/>
    <w:rsid w:val="00A761C5"/>
    <w:rsid w:val="00A95A52"/>
    <w:rsid w:val="00AB4423"/>
    <w:rsid w:val="00AC71F1"/>
    <w:rsid w:val="00B01CE3"/>
    <w:rsid w:val="00B36024"/>
    <w:rsid w:val="00B44A16"/>
    <w:rsid w:val="00B47E60"/>
    <w:rsid w:val="00B57C21"/>
    <w:rsid w:val="00B6679C"/>
    <w:rsid w:val="00B82F70"/>
    <w:rsid w:val="00B86F35"/>
    <w:rsid w:val="00B948AA"/>
    <w:rsid w:val="00B96088"/>
    <w:rsid w:val="00BA42CB"/>
    <w:rsid w:val="00BA7F60"/>
    <w:rsid w:val="00BB1AF5"/>
    <w:rsid w:val="00BC25E9"/>
    <w:rsid w:val="00BC77A7"/>
    <w:rsid w:val="00BD5AE5"/>
    <w:rsid w:val="00BD7E4F"/>
    <w:rsid w:val="00BF0261"/>
    <w:rsid w:val="00BF0AC2"/>
    <w:rsid w:val="00BF0DEB"/>
    <w:rsid w:val="00C0226C"/>
    <w:rsid w:val="00C0574F"/>
    <w:rsid w:val="00C23076"/>
    <w:rsid w:val="00C31E0C"/>
    <w:rsid w:val="00C37F77"/>
    <w:rsid w:val="00C51975"/>
    <w:rsid w:val="00C5670A"/>
    <w:rsid w:val="00C81742"/>
    <w:rsid w:val="00C868D1"/>
    <w:rsid w:val="00CB43A3"/>
    <w:rsid w:val="00CB75B5"/>
    <w:rsid w:val="00CC0CFB"/>
    <w:rsid w:val="00CD173C"/>
    <w:rsid w:val="00CD536B"/>
    <w:rsid w:val="00CE580C"/>
    <w:rsid w:val="00D204D6"/>
    <w:rsid w:val="00D212A1"/>
    <w:rsid w:val="00D22D46"/>
    <w:rsid w:val="00D25E97"/>
    <w:rsid w:val="00D33113"/>
    <w:rsid w:val="00D361A1"/>
    <w:rsid w:val="00D438E0"/>
    <w:rsid w:val="00D6125B"/>
    <w:rsid w:val="00DB1D26"/>
    <w:rsid w:val="00DC1D16"/>
    <w:rsid w:val="00DC4277"/>
    <w:rsid w:val="00DD5AA8"/>
    <w:rsid w:val="00DE49E8"/>
    <w:rsid w:val="00DF1913"/>
    <w:rsid w:val="00DF5668"/>
    <w:rsid w:val="00E0648C"/>
    <w:rsid w:val="00E06C47"/>
    <w:rsid w:val="00E2078B"/>
    <w:rsid w:val="00E63716"/>
    <w:rsid w:val="00EA5BB0"/>
    <w:rsid w:val="00EB22AA"/>
    <w:rsid w:val="00EB7BB9"/>
    <w:rsid w:val="00EC0B45"/>
    <w:rsid w:val="00EF4B40"/>
    <w:rsid w:val="00EF6180"/>
    <w:rsid w:val="00F44A38"/>
    <w:rsid w:val="00F44B1B"/>
    <w:rsid w:val="00F559BF"/>
    <w:rsid w:val="00F67CD7"/>
    <w:rsid w:val="00F7076C"/>
    <w:rsid w:val="00F70EC9"/>
    <w:rsid w:val="00F80A29"/>
    <w:rsid w:val="00F81603"/>
    <w:rsid w:val="00F831B6"/>
    <w:rsid w:val="00F85CAA"/>
    <w:rsid w:val="00FA7F1E"/>
    <w:rsid w:val="00FE1A88"/>
    <w:rsid w:val="00FE7996"/>
    <w:rsid w:val="01F3BDA5"/>
    <w:rsid w:val="02107513"/>
    <w:rsid w:val="028FE99E"/>
    <w:rsid w:val="04FFD134"/>
    <w:rsid w:val="05F8ABF1"/>
    <w:rsid w:val="07F08097"/>
    <w:rsid w:val="0CC74A16"/>
    <w:rsid w:val="0D20E216"/>
    <w:rsid w:val="0EDF7F84"/>
    <w:rsid w:val="0FE82C96"/>
    <w:rsid w:val="128A2631"/>
    <w:rsid w:val="159B7D84"/>
    <w:rsid w:val="1A19C462"/>
    <w:rsid w:val="1ADB90E3"/>
    <w:rsid w:val="1DF555E2"/>
    <w:rsid w:val="1E6054F0"/>
    <w:rsid w:val="1F50807B"/>
    <w:rsid w:val="203AF522"/>
    <w:rsid w:val="20994644"/>
    <w:rsid w:val="20BB32C6"/>
    <w:rsid w:val="216E0255"/>
    <w:rsid w:val="22E4157A"/>
    <w:rsid w:val="2480E1FA"/>
    <w:rsid w:val="25AC5C19"/>
    <w:rsid w:val="27482C7A"/>
    <w:rsid w:val="2B46C57E"/>
    <w:rsid w:val="2C694B60"/>
    <w:rsid w:val="2CE295DF"/>
    <w:rsid w:val="2EB516B5"/>
    <w:rsid w:val="305A6738"/>
    <w:rsid w:val="314AFC77"/>
    <w:rsid w:val="31F4D6D3"/>
    <w:rsid w:val="352DD85B"/>
    <w:rsid w:val="35DCD730"/>
    <w:rsid w:val="36C8AC9D"/>
    <w:rsid w:val="3842D09E"/>
    <w:rsid w:val="3A44155E"/>
    <w:rsid w:val="3B7A7160"/>
    <w:rsid w:val="441B9738"/>
    <w:rsid w:val="442B9875"/>
    <w:rsid w:val="44794638"/>
    <w:rsid w:val="44DC0A2A"/>
    <w:rsid w:val="453AFA33"/>
    <w:rsid w:val="4636C2F9"/>
    <w:rsid w:val="4747C5DD"/>
    <w:rsid w:val="484AE0BF"/>
    <w:rsid w:val="4C8C7779"/>
    <w:rsid w:val="4CC5EBC1"/>
    <w:rsid w:val="4D1237C7"/>
    <w:rsid w:val="4D8939F5"/>
    <w:rsid w:val="4FD7F2C4"/>
    <w:rsid w:val="50C00917"/>
    <w:rsid w:val="514E9389"/>
    <w:rsid w:val="52A3E6A8"/>
    <w:rsid w:val="52EEDD9E"/>
    <w:rsid w:val="56D56A4A"/>
    <w:rsid w:val="57223B22"/>
    <w:rsid w:val="5AB7C9D9"/>
    <w:rsid w:val="5ED998F1"/>
    <w:rsid w:val="607606CA"/>
    <w:rsid w:val="6147EEF6"/>
    <w:rsid w:val="62C1D21F"/>
    <w:rsid w:val="63B3698A"/>
    <w:rsid w:val="63D3866D"/>
    <w:rsid w:val="663F65EF"/>
    <w:rsid w:val="664F3EE1"/>
    <w:rsid w:val="671BF8C3"/>
    <w:rsid w:val="678CAB8B"/>
    <w:rsid w:val="6824EBBE"/>
    <w:rsid w:val="693D8250"/>
    <w:rsid w:val="6AB3BBA7"/>
    <w:rsid w:val="6CA8E4FC"/>
    <w:rsid w:val="6EF847B9"/>
    <w:rsid w:val="710A071C"/>
    <w:rsid w:val="743E4DEA"/>
    <w:rsid w:val="77DE8532"/>
    <w:rsid w:val="78DF5A96"/>
    <w:rsid w:val="7961F5A0"/>
    <w:rsid w:val="7D638A5F"/>
    <w:rsid w:val="7E61CA8E"/>
    <w:rsid w:val="7F88E3F7"/>
    <w:rsid w:val="7FE11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89522F"/>
  <w15:docId w15:val="{F7F13EC2-8D1E-4EEA-95CA-A90097BBA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5305E"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807D30"/>
  </w:style>
  <w:style w:type="character" w:customStyle="1" w:styleId="StopkaZnak">
    <w:name w:val="Stopka Znak"/>
    <w:basedOn w:val="Domylnaczcionkaakapitu"/>
    <w:link w:val="Stopka"/>
    <w:uiPriority w:val="99"/>
    <w:qFormat/>
    <w:rsid w:val="00807D30"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682327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rsid w:val="004C0558"/>
    <w:pPr>
      <w:spacing w:after="140" w:line="276" w:lineRule="auto"/>
    </w:pPr>
  </w:style>
  <w:style w:type="paragraph" w:styleId="Lista">
    <w:name w:val="List"/>
    <w:basedOn w:val="Tekstpodstawowy"/>
    <w:rsid w:val="004C0558"/>
    <w:rPr>
      <w:rFonts w:cs="Arial"/>
    </w:rPr>
  </w:style>
  <w:style w:type="paragraph" w:styleId="Legenda">
    <w:name w:val="caption"/>
    <w:basedOn w:val="Normalny"/>
    <w:qFormat/>
    <w:rsid w:val="004C055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C0558"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  <w:rsid w:val="004C0558"/>
  </w:style>
  <w:style w:type="paragraph" w:styleId="Stopka">
    <w:name w:val="footer"/>
    <w:basedOn w:val="Normalny"/>
    <w:link w:val="Stopka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68232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Zawartotabeli">
    <w:name w:val="Zawartość tabeli"/>
    <w:basedOn w:val="Normalny"/>
    <w:qFormat/>
    <w:rsid w:val="004C0558"/>
    <w:pPr>
      <w:widowControl w:val="0"/>
      <w:suppressLineNumbers/>
    </w:pPr>
  </w:style>
  <w:style w:type="paragraph" w:customStyle="1" w:styleId="Nagwektabeli">
    <w:name w:val="Nagłówek tabeli"/>
    <w:basedOn w:val="Zawartotabeli"/>
    <w:qFormat/>
    <w:rsid w:val="004C0558"/>
    <w:pPr>
      <w:jc w:val="center"/>
    </w:pPr>
    <w:rPr>
      <w:b/>
      <w:bCs/>
    </w:rPr>
  </w:style>
  <w:style w:type="table" w:styleId="Tabela-Siatka">
    <w:name w:val="Table Grid"/>
    <w:basedOn w:val="Standardowy"/>
    <w:uiPriority w:val="39"/>
    <w:rsid w:val="00807D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3045F"/>
    <w:pPr>
      <w:ind w:left="720"/>
      <w:contextualSpacing/>
    </w:pPr>
  </w:style>
  <w:style w:type="paragraph" w:customStyle="1" w:styleId="Standard">
    <w:name w:val="Standard"/>
    <w:link w:val="StandardZnak"/>
    <w:qFormat/>
    <w:rsid w:val="00BF0AC2"/>
    <w:pPr>
      <w:widowControl w:val="0"/>
      <w:autoSpaceDN w:val="0"/>
      <w:spacing w:before="60"/>
      <w:textAlignment w:val="baseline"/>
    </w:pPr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customStyle="1" w:styleId="Styl1">
    <w:name w:val="Styl1"/>
    <w:basedOn w:val="Standard"/>
    <w:qFormat/>
    <w:rsid w:val="00BF0AC2"/>
    <w:pPr>
      <w:widowControl/>
      <w:numPr>
        <w:numId w:val="1"/>
      </w:numPr>
      <w:tabs>
        <w:tab w:val="num" w:pos="360"/>
        <w:tab w:val="num" w:pos="720"/>
      </w:tabs>
      <w:ind w:left="0" w:firstLine="0"/>
      <w:jc w:val="both"/>
    </w:pPr>
    <w:rPr>
      <w:rFonts w:eastAsia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locked/>
    <w:rsid w:val="00BF0AC2"/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character" w:styleId="Tekstzastpczy">
    <w:name w:val="Placeholder Text"/>
    <w:basedOn w:val="Domylnaczcionkaakapitu"/>
    <w:uiPriority w:val="99"/>
    <w:semiHidden/>
    <w:rsid w:val="00536308"/>
    <w:rPr>
      <w:color w:val="666666"/>
    </w:rPr>
  </w:style>
  <w:style w:type="character" w:customStyle="1" w:styleId="Formant">
    <w:name w:val="Formant"/>
    <w:basedOn w:val="Domylnaczcionkaakapitu"/>
    <w:uiPriority w:val="1"/>
    <w:rsid w:val="00EA5BB0"/>
    <w:rPr>
      <w:rFonts w:ascii="Garamond" w:hAnsi="Garamond"/>
      <w:color w:val="FF000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F15C81B3CD2421ABE0F843FBEFDA11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C6A9A0F-18C1-494B-A52B-608C61E82A9F}"/>
      </w:docPartPr>
      <w:docPartBody>
        <w:p w:rsidR="00CC5215" w:rsidRDefault="00B22041" w:rsidP="00B22041">
          <w:pPr>
            <w:pStyle w:val="DF15C81B3CD2421ABE0F843FBEFDA11D"/>
          </w:pPr>
          <w:r w:rsidRPr="001D3AA4">
            <w:rPr>
              <w:rStyle w:val="Tekstzastpczy"/>
            </w:rPr>
            <w:t>Wybierz element.</w:t>
          </w:r>
        </w:p>
      </w:docPartBody>
    </w:docPart>
    <w:docPart>
      <w:docPartPr>
        <w:name w:val="2CA3A533044A476F910ED98C95441DC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35CFD38-99A7-4B2E-9A17-1861B2681840}"/>
      </w:docPartPr>
      <w:docPartBody>
        <w:p w:rsidR="00CC5215" w:rsidRDefault="003D705E" w:rsidP="003D705E">
          <w:pPr>
            <w:pStyle w:val="2CA3A533044A476F910ED98C95441DCA4"/>
          </w:pPr>
          <w:r w:rsidRPr="0049627E">
            <w:rPr>
              <w:rFonts w:ascii="Garamond" w:hAnsi="Garamond" w:cs="Times New Roman"/>
              <w:sz w:val="18"/>
              <w:szCs w:val="18"/>
              <w:lang w:val="pl-PL"/>
            </w:rPr>
            <w:t>Forma zajęć</w:t>
          </w:r>
        </w:p>
      </w:docPartBody>
    </w:docPart>
    <w:docPart>
      <w:docPartPr>
        <w:name w:val="3637580A79E54EE2BB9E7EF1890DB1F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D8867CD-F506-415B-891F-F1BFB6EE8781}"/>
      </w:docPartPr>
      <w:docPartBody>
        <w:p w:rsidR="00CC5215" w:rsidRDefault="009031FE" w:rsidP="009031FE">
          <w:pPr>
            <w:pStyle w:val="3637580A79E54EE2BB9E7EF1890DB1F3"/>
          </w:pPr>
          <w:r w:rsidRPr="0049627E">
            <w:rPr>
              <w:rFonts w:ascii="Garamond" w:hAnsi="Garamond" w:cs="Times New Roman"/>
              <w:sz w:val="18"/>
              <w:szCs w:val="18"/>
              <w:lang w:val="pl-PL"/>
            </w:rPr>
            <w:t>Forma zaliczenia</w:t>
          </w:r>
        </w:p>
      </w:docPartBody>
    </w:docPart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61FB940-16DC-4AA0-A190-8A37AA76661D}"/>
      </w:docPartPr>
      <w:docPartBody>
        <w:p w:rsidR="00D3399F" w:rsidRDefault="00CC5215">
          <w:r w:rsidRPr="00C3748A">
            <w:rPr>
              <w:rStyle w:val="Tekstzastpczy"/>
            </w:rPr>
            <w:t>Wybierz element.</w:t>
          </w:r>
        </w:p>
      </w:docPartBody>
    </w:docPart>
    <w:docPart>
      <w:docPartPr>
        <w:name w:val="FB9432C2FD9F4AF6B92B49A8F3B0CEC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60E5777-52AD-4691-9A58-6734CA42B233}"/>
      </w:docPartPr>
      <w:docPartBody>
        <w:p w:rsidR="00D3399F" w:rsidRDefault="00CC5215" w:rsidP="00CC5215">
          <w:pPr>
            <w:pStyle w:val="FB9432C2FD9F4AF6B92B49A8F3B0CEC1"/>
          </w:pPr>
          <w:r>
            <w:rPr>
              <w:rFonts w:ascii="Garamond" w:hAnsi="Garamond" w:cs="Times New Roman"/>
              <w:b/>
              <w:sz w:val="18"/>
              <w:szCs w:val="18"/>
              <w:lang w:val="pl-PL"/>
            </w:rPr>
            <w:t>0</w:t>
          </w:r>
        </w:p>
      </w:docPartBody>
    </w:docPart>
    <w:docPart>
      <w:docPartPr>
        <w:name w:val="A73F559F2E1941448D94A3E77A662FC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7F739C2-9112-4A56-B6D8-F187994D700A}"/>
      </w:docPartPr>
      <w:docPartBody>
        <w:p w:rsidR="00D3399F" w:rsidRDefault="009031FE" w:rsidP="009031FE">
          <w:pPr>
            <w:pStyle w:val="A73F559F2E1941448D94A3E77A662FCD"/>
          </w:pPr>
          <w:r w:rsidRPr="0049627E">
            <w:rPr>
              <w:rFonts w:ascii="Garamond" w:hAnsi="Garamond" w:cs="Times New Roman"/>
              <w:bCs/>
              <w:sz w:val="18"/>
              <w:szCs w:val="18"/>
              <w:lang w:val="pl-PL"/>
            </w:rPr>
            <w:t>Godz_NST</w:t>
          </w:r>
        </w:p>
      </w:docPartBody>
    </w:docPart>
    <w:docPart>
      <w:docPartPr>
        <w:name w:val="5961BB15E14A49B69BA9703312852A0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9ABCC70-5C04-4C41-B674-4C558CCF944C}"/>
      </w:docPartPr>
      <w:docPartBody>
        <w:p w:rsidR="008E1D5C" w:rsidRDefault="006A24F1" w:rsidP="006A24F1">
          <w:pPr>
            <w:pStyle w:val="5961BB15E14A49B69BA9703312852A07"/>
          </w:pPr>
          <w:r w:rsidRPr="0049627E">
            <w:rPr>
              <w:rFonts w:ascii="Garamond" w:hAnsi="Garamond" w:cs="Times New Roman"/>
              <w:sz w:val="18"/>
              <w:szCs w:val="18"/>
            </w:rPr>
            <w:t>Forma zajęć</w:t>
          </w:r>
        </w:p>
      </w:docPartBody>
    </w:docPart>
    <w:docPart>
      <w:docPartPr>
        <w:name w:val="8FB2B44F5E1D4AE49D0FDA2F4E4BCC0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7FFB4C1-3BAB-4793-9AB6-8E97C74E0C4D}"/>
      </w:docPartPr>
      <w:docPartBody>
        <w:p w:rsidR="008E1D5C" w:rsidRDefault="006A24F1" w:rsidP="006A24F1">
          <w:pPr>
            <w:pStyle w:val="8FB2B44F5E1D4AE49D0FDA2F4E4BCC04"/>
          </w:pPr>
          <w:r w:rsidRPr="0049627E">
            <w:rPr>
              <w:rFonts w:ascii="Garamond" w:hAnsi="Garamond" w:cs="Times New Roman"/>
              <w:sz w:val="18"/>
              <w:szCs w:val="18"/>
            </w:rPr>
            <w:t>Forma zajęć</w:t>
          </w:r>
        </w:p>
      </w:docPartBody>
    </w:docPart>
    <w:docPart>
      <w:docPartPr>
        <w:name w:val="F7C95A0025F54E628D323E0CF02A45E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7EB67AE-6CCD-4E0A-A242-FB2213E631F9}"/>
      </w:docPartPr>
      <w:docPartBody>
        <w:p w:rsidR="00B114D4" w:rsidRDefault="008E1D5C" w:rsidP="008E1D5C">
          <w:pPr>
            <w:pStyle w:val="F7C95A0025F54E628D323E0CF02A45EE"/>
          </w:pPr>
          <w:r w:rsidRPr="0049627E">
            <w:rPr>
              <w:rFonts w:ascii="Garamond" w:hAnsi="Garamond" w:cs="Times New Roman"/>
              <w:sz w:val="18"/>
              <w:szCs w:val="18"/>
            </w:rPr>
            <w:t>Forma zajęć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2041"/>
    <w:rsid w:val="00284E80"/>
    <w:rsid w:val="002F4A28"/>
    <w:rsid w:val="00310CF0"/>
    <w:rsid w:val="00312CE9"/>
    <w:rsid w:val="00374ABD"/>
    <w:rsid w:val="003D705E"/>
    <w:rsid w:val="003E7FD8"/>
    <w:rsid w:val="00421329"/>
    <w:rsid w:val="004740EB"/>
    <w:rsid w:val="004D25A3"/>
    <w:rsid w:val="0053771E"/>
    <w:rsid w:val="00583B37"/>
    <w:rsid w:val="005D316F"/>
    <w:rsid w:val="00650C3C"/>
    <w:rsid w:val="006941D6"/>
    <w:rsid w:val="006A24F1"/>
    <w:rsid w:val="008E1D5C"/>
    <w:rsid w:val="009031FE"/>
    <w:rsid w:val="00A366C3"/>
    <w:rsid w:val="00A75E8F"/>
    <w:rsid w:val="00AF0009"/>
    <w:rsid w:val="00B114D4"/>
    <w:rsid w:val="00B22041"/>
    <w:rsid w:val="00C6166A"/>
    <w:rsid w:val="00CA66A4"/>
    <w:rsid w:val="00CC5215"/>
    <w:rsid w:val="00D32C17"/>
    <w:rsid w:val="00D3399F"/>
    <w:rsid w:val="00F74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3D705E"/>
    <w:rPr>
      <w:color w:val="666666"/>
    </w:rPr>
  </w:style>
  <w:style w:type="paragraph" w:customStyle="1" w:styleId="DF15C81B3CD2421ABE0F843FBEFDA11D">
    <w:name w:val="DF15C81B3CD2421ABE0F843FBEFDA11D"/>
    <w:rsid w:val="00B22041"/>
  </w:style>
  <w:style w:type="paragraph" w:customStyle="1" w:styleId="A73F559F2E1941448D94A3E77A662FCD">
    <w:name w:val="A73F559F2E1941448D94A3E77A662FCD"/>
    <w:rsid w:val="009031FE"/>
    <w:pPr>
      <w:suppressAutoHyphens/>
    </w:pPr>
    <w:rPr>
      <w:rFonts w:eastAsiaTheme="minorHAnsi"/>
      <w:kern w:val="0"/>
      <w:lang w:val="en-GB" w:eastAsia="en-US"/>
      <w14:ligatures w14:val="none"/>
    </w:rPr>
  </w:style>
  <w:style w:type="paragraph" w:customStyle="1" w:styleId="3637580A79E54EE2BB9E7EF1890DB1F3">
    <w:name w:val="3637580A79E54EE2BB9E7EF1890DB1F3"/>
    <w:rsid w:val="009031FE"/>
    <w:pPr>
      <w:suppressAutoHyphens/>
    </w:pPr>
    <w:rPr>
      <w:rFonts w:eastAsiaTheme="minorHAnsi"/>
      <w:kern w:val="0"/>
      <w:lang w:val="en-GB" w:eastAsia="en-US"/>
      <w14:ligatures w14:val="none"/>
    </w:rPr>
  </w:style>
  <w:style w:type="paragraph" w:customStyle="1" w:styleId="5961BB15E14A49B69BA9703312852A07">
    <w:name w:val="5961BB15E14A49B69BA9703312852A07"/>
    <w:rsid w:val="006A24F1"/>
    <w:pPr>
      <w:spacing w:line="278" w:lineRule="auto"/>
    </w:pPr>
    <w:rPr>
      <w:sz w:val="24"/>
      <w:szCs w:val="24"/>
    </w:rPr>
  </w:style>
  <w:style w:type="paragraph" w:customStyle="1" w:styleId="8FB2B44F5E1D4AE49D0FDA2F4E4BCC04">
    <w:name w:val="8FB2B44F5E1D4AE49D0FDA2F4E4BCC04"/>
    <w:rsid w:val="006A24F1"/>
    <w:pPr>
      <w:spacing w:line="278" w:lineRule="auto"/>
    </w:pPr>
    <w:rPr>
      <w:sz w:val="24"/>
      <w:szCs w:val="24"/>
    </w:rPr>
  </w:style>
  <w:style w:type="paragraph" w:customStyle="1" w:styleId="FB9432C2FD9F4AF6B92B49A8F3B0CEC1">
    <w:name w:val="FB9432C2FD9F4AF6B92B49A8F3B0CEC1"/>
    <w:rsid w:val="00CC5215"/>
    <w:pPr>
      <w:suppressAutoHyphens/>
    </w:pPr>
    <w:rPr>
      <w:rFonts w:eastAsiaTheme="minorHAnsi"/>
      <w:kern w:val="0"/>
      <w:lang w:val="en-GB" w:eastAsia="en-US"/>
      <w14:ligatures w14:val="none"/>
    </w:rPr>
  </w:style>
  <w:style w:type="paragraph" w:customStyle="1" w:styleId="2CA3A533044A476F910ED98C95441DCA4">
    <w:name w:val="2CA3A533044A476F910ED98C95441DCA4"/>
    <w:rsid w:val="003D705E"/>
    <w:pPr>
      <w:suppressAutoHyphens/>
    </w:pPr>
    <w:rPr>
      <w:rFonts w:eastAsiaTheme="minorHAnsi"/>
      <w:kern w:val="0"/>
      <w:lang w:val="en-GB" w:eastAsia="en-US"/>
      <w14:ligatures w14:val="none"/>
    </w:rPr>
  </w:style>
  <w:style w:type="paragraph" w:customStyle="1" w:styleId="F7C95A0025F54E628D323E0CF02A45EE">
    <w:name w:val="F7C95A0025F54E628D323E0CF02A45EE"/>
    <w:rsid w:val="008E1D5C"/>
    <w:pPr>
      <w:spacing w:line="278" w:lineRule="auto"/>
    </w:pPr>
    <w:rPr>
      <w:sz w:val="24"/>
      <w:szCs w:val="24"/>
      <w:lang w:eastAsia="pl-P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1B931F-D4AC-4D77-BCD9-E6C0EB8A2B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819</Words>
  <Characters>4919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 Świetnicki</dc:creator>
  <dc:description/>
  <cp:lastModifiedBy>Hubert Dobrowolski</cp:lastModifiedBy>
  <cp:revision>13</cp:revision>
  <cp:lastPrinted>2021-06-05T12:43:00Z</cp:lastPrinted>
  <dcterms:created xsi:type="dcterms:W3CDTF">2024-03-13T14:05:00Z</dcterms:created>
  <dcterms:modified xsi:type="dcterms:W3CDTF">2025-09-22T11:02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